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C6166" w14:textId="77777777" w:rsidR="00545DCC" w:rsidRPr="009904B7" w:rsidRDefault="00E660FC" w:rsidP="009904B7">
      <w:pPr>
        <w:spacing w:after="0"/>
        <w:jc w:val="center"/>
        <w:rPr>
          <w:rFonts w:ascii="Consolas" w:hAnsi="Consolas"/>
          <w:b/>
          <w:sz w:val="36"/>
          <w:szCs w:val="36"/>
        </w:rPr>
      </w:pPr>
      <w:r w:rsidRPr="009904B7">
        <w:rPr>
          <w:rFonts w:ascii="Consolas" w:hAnsi="Consolas"/>
          <w:b/>
          <w:sz w:val="36"/>
          <w:szCs w:val="36"/>
        </w:rPr>
        <w:t xml:space="preserve">COMP2130 </w:t>
      </w:r>
      <w:r w:rsidR="00545DCC" w:rsidRPr="009904B7">
        <w:rPr>
          <w:rFonts w:ascii="Consolas" w:hAnsi="Consolas"/>
          <w:b/>
          <w:sz w:val="36"/>
          <w:szCs w:val="36"/>
        </w:rPr>
        <w:t xml:space="preserve">Assignment </w:t>
      </w:r>
      <w:r w:rsidR="001F32E8" w:rsidRPr="009904B7">
        <w:rPr>
          <w:rFonts w:ascii="Consolas" w:hAnsi="Consolas"/>
          <w:b/>
          <w:sz w:val="36"/>
          <w:szCs w:val="36"/>
        </w:rPr>
        <w:t>1</w:t>
      </w:r>
    </w:p>
    <w:p w14:paraId="7AB187E7" w14:textId="2A3DDA65" w:rsidR="006C414E" w:rsidRPr="009904B7" w:rsidRDefault="006C414E" w:rsidP="009904B7">
      <w:pPr>
        <w:spacing w:after="0"/>
        <w:jc w:val="center"/>
        <w:rPr>
          <w:rFonts w:ascii="Consolas" w:hAnsi="Consolas"/>
          <w:b/>
          <w:sz w:val="36"/>
          <w:szCs w:val="36"/>
        </w:rPr>
      </w:pPr>
      <w:r w:rsidRPr="009904B7">
        <w:rPr>
          <w:rFonts w:ascii="Consolas" w:hAnsi="Consolas"/>
          <w:b/>
          <w:sz w:val="36"/>
          <w:szCs w:val="36"/>
        </w:rPr>
        <w:t xml:space="preserve">Due: </w:t>
      </w:r>
      <w:r w:rsidR="00F61BF3">
        <w:rPr>
          <w:rFonts w:ascii="Consolas" w:hAnsi="Consolas"/>
          <w:b/>
          <w:sz w:val="36"/>
          <w:szCs w:val="36"/>
        </w:rPr>
        <w:t>Sunday</w:t>
      </w:r>
      <w:r w:rsidR="001A262B" w:rsidRPr="009904B7">
        <w:rPr>
          <w:rFonts w:ascii="Consolas" w:hAnsi="Consolas"/>
          <w:b/>
          <w:sz w:val="36"/>
          <w:szCs w:val="36"/>
        </w:rPr>
        <w:t xml:space="preserve">, </w:t>
      </w:r>
      <w:r w:rsidR="00D12960" w:rsidRPr="009904B7">
        <w:rPr>
          <w:rFonts w:ascii="Consolas" w:hAnsi="Consolas"/>
          <w:b/>
          <w:sz w:val="36"/>
          <w:szCs w:val="36"/>
        </w:rPr>
        <w:t xml:space="preserve">October </w:t>
      </w:r>
      <w:r w:rsidR="009904B7" w:rsidRPr="009904B7">
        <w:rPr>
          <w:rFonts w:ascii="Consolas" w:hAnsi="Consolas"/>
          <w:b/>
          <w:sz w:val="36"/>
          <w:szCs w:val="36"/>
        </w:rPr>
        <w:t>1</w:t>
      </w:r>
      <w:r w:rsidR="00F61BF3">
        <w:rPr>
          <w:rFonts w:ascii="Consolas" w:hAnsi="Consolas"/>
          <w:b/>
          <w:sz w:val="36"/>
          <w:szCs w:val="36"/>
        </w:rPr>
        <w:t>7</w:t>
      </w:r>
      <w:r w:rsidR="00D20683" w:rsidRPr="009904B7">
        <w:rPr>
          <w:rFonts w:ascii="Consolas" w:hAnsi="Consolas"/>
          <w:b/>
          <w:sz w:val="36"/>
          <w:szCs w:val="36"/>
          <w:vertAlign w:val="superscript"/>
        </w:rPr>
        <w:t>th,</w:t>
      </w:r>
      <w:r w:rsidR="00B34E6D" w:rsidRPr="009904B7">
        <w:rPr>
          <w:rFonts w:ascii="Consolas" w:hAnsi="Consolas"/>
          <w:b/>
          <w:sz w:val="36"/>
          <w:szCs w:val="36"/>
        </w:rPr>
        <w:t xml:space="preserve"> 20</w:t>
      </w:r>
      <w:r w:rsidR="001F32E8" w:rsidRPr="009904B7">
        <w:rPr>
          <w:rFonts w:ascii="Consolas" w:hAnsi="Consolas"/>
          <w:b/>
          <w:sz w:val="36"/>
          <w:szCs w:val="36"/>
        </w:rPr>
        <w:t>2</w:t>
      </w:r>
      <w:r w:rsidR="009904B7" w:rsidRPr="009904B7">
        <w:rPr>
          <w:rFonts w:ascii="Consolas" w:hAnsi="Consolas"/>
          <w:b/>
          <w:sz w:val="36"/>
          <w:szCs w:val="36"/>
        </w:rPr>
        <w:t>1</w:t>
      </w:r>
    </w:p>
    <w:p w14:paraId="07B7A0E2" w14:textId="77777777" w:rsidR="00E47D68" w:rsidRPr="009904B7" w:rsidRDefault="00064F23" w:rsidP="009904B7">
      <w:pPr>
        <w:spacing w:after="0"/>
        <w:jc w:val="center"/>
        <w:rPr>
          <w:rFonts w:ascii="Consolas" w:hAnsi="Consolas"/>
          <w:b/>
          <w:sz w:val="36"/>
          <w:szCs w:val="36"/>
        </w:rPr>
      </w:pPr>
      <w:r w:rsidRPr="009904B7">
        <w:rPr>
          <w:rFonts w:ascii="Consolas" w:hAnsi="Consolas"/>
          <w:b/>
          <w:sz w:val="36"/>
          <w:szCs w:val="36"/>
        </w:rPr>
        <w:t>11:00 P</w:t>
      </w:r>
      <w:r w:rsidR="00EB6031" w:rsidRPr="009904B7">
        <w:rPr>
          <w:rFonts w:ascii="Consolas" w:hAnsi="Consolas"/>
          <w:b/>
          <w:sz w:val="36"/>
          <w:szCs w:val="36"/>
        </w:rPr>
        <w:t>.</w:t>
      </w:r>
      <w:r w:rsidRPr="009904B7">
        <w:rPr>
          <w:rFonts w:ascii="Consolas" w:hAnsi="Consolas"/>
          <w:b/>
          <w:sz w:val="36"/>
          <w:szCs w:val="36"/>
        </w:rPr>
        <w:t>M</w:t>
      </w:r>
      <w:r w:rsidR="00EB6031" w:rsidRPr="009904B7">
        <w:rPr>
          <w:rFonts w:ascii="Consolas" w:hAnsi="Consolas"/>
          <w:b/>
          <w:sz w:val="36"/>
          <w:szCs w:val="36"/>
        </w:rPr>
        <w:t>.</w:t>
      </w:r>
      <w:r w:rsidR="00E47D68" w:rsidRPr="009904B7">
        <w:rPr>
          <w:rFonts w:ascii="Consolas" w:hAnsi="Consolas"/>
          <w:b/>
          <w:sz w:val="36"/>
          <w:szCs w:val="36"/>
        </w:rPr>
        <w:t xml:space="preserve"> </w:t>
      </w:r>
    </w:p>
    <w:p w14:paraId="2AA3AA3C" w14:textId="77777777" w:rsidR="00967B8C" w:rsidRPr="009904B7" w:rsidRDefault="00755007" w:rsidP="00551EA4">
      <w:pPr>
        <w:jc w:val="center"/>
        <w:rPr>
          <w:rFonts w:ascii="Consolas" w:hAnsi="Consolas"/>
          <w:b/>
          <w:sz w:val="24"/>
          <w:szCs w:val="24"/>
        </w:rPr>
      </w:pPr>
      <w:r w:rsidRPr="009904B7">
        <w:rPr>
          <w:rFonts w:ascii="Consolas" w:hAnsi="Consolas"/>
          <w:b/>
          <w:sz w:val="24"/>
          <w:szCs w:val="24"/>
        </w:rPr>
        <w:t xml:space="preserve"> </w:t>
      </w:r>
      <w:r w:rsidR="001F32E8" w:rsidRPr="009904B7">
        <w:rPr>
          <w:rFonts w:ascii="Consolas" w:hAnsi="Consolas"/>
          <w:b/>
          <w:sz w:val="24"/>
          <w:szCs w:val="24"/>
          <w:highlight w:val="yellow"/>
        </w:rPr>
        <w:t>This is an individual assignment</w:t>
      </w:r>
    </w:p>
    <w:p w14:paraId="54ECB4CA" w14:textId="6B93602F" w:rsidR="00AD5D63" w:rsidRPr="009904B7" w:rsidRDefault="007876A3" w:rsidP="009904B7">
      <w:pPr>
        <w:jc w:val="both"/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This Assignment </w:t>
      </w:r>
      <w:r w:rsidR="00AE5A85" w:rsidRPr="009904B7">
        <w:rPr>
          <w:rFonts w:ascii="Consolas" w:hAnsi="Consolas"/>
          <w:sz w:val="24"/>
          <w:szCs w:val="24"/>
        </w:rPr>
        <w:t>is</w:t>
      </w:r>
      <w:r w:rsidR="00AD5D63" w:rsidRPr="009904B7">
        <w:rPr>
          <w:rFonts w:ascii="Consolas" w:hAnsi="Consolas"/>
          <w:sz w:val="24"/>
          <w:szCs w:val="24"/>
        </w:rPr>
        <w:t xml:space="preserve"> designed to take you through </w:t>
      </w:r>
      <w:r w:rsidR="00F07231" w:rsidRPr="009904B7">
        <w:rPr>
          <w:rFonts w:ascii="Consolas" w:hAnsi="Consolas"/>
          <w:sz w:val="24"/>
          <w:szCs w:val="24"/>
        </w:rPr>
        <w:t>creating classes, aggregation</w:t>
      </w:r>
      <w:r w:rsidR="009904B7">
        <w:rPr>
          <w:rFonts w:ascii="Consolas" w:hAnsi="Consolas"/>
          <w:sz w:val="24"/>
          <w:szCs w:val="24"/>
        </w:rPr>
        <w:t>,</w:t>
      </w:r>
      <w:r w:rsidR="00F07231" w:rsidRPr="009904B7">
        <w:rPr>
          <w:rFonts w:ascii="Consolas" w:hAnsi="Consolas"/>
          <w:sz w:val="24"/>
          <w:szCs w:val="24"/>
        </w:rPr>
        <w:t xml:space="preserve"> and</w:t>
      </w:r>
      <w:r w:rsidR="0021008B" w:rsidRPr="009904B7">
        <w:rPr>
          <w:rFonts w:ascii="Consolas" w:hAnsi="Consolas"/>
          <w:sz w:val="24"/>
          <w:szCs w:val="24"/>
        </w:rPr>
        <w:t xml:space="preserve"> </w:t>
      </w:r>
      <w:r w:rsidR="00E50EE1" w:rsidRPr="009904B7">
        <w:rPr>
          <w:rFonts w:ascii="Consolas" w:hAnsi="Consolas"/>
          <w:sz w:val="24"/>
          <w:szCs w:val="24"/>
        </w:rPr>
        <w:t>manipulating arrays</w:t>
      </w:r>
      <w:r w:rsidR="0021008B" w:rsidRPr="009904B7">
        <w:rPr>
          <w:rFonts w:ascii="Consolas" w:hAnsi="Consolas"/>
          <w:sz w:val="24"/>
          <w:szCs w:val="24"/>
        </w:rPr>
        <w:t xml:space="preserve"> of objects</w:t>
      </w:r>
      <w:r w:rsidR="00967B8C" w:rsidRPr="009904B7">
        <w:rPr>
          <w:rFonts w:ascii="Consolas" w:hAnsi="Consolas"/>
          <w:sz w:val="24"/>
          <w:szCs w:val="24"/>
        </w:rPr>
        <w:t>.</w:t>
      </w:r>
      <w:r w:rsidR="00AD5D63" w:rsidRPr="009904B7">
        <w:rPr>
          <w:rFonts w:ascii="Consolas" w:hAnsi="Consolas"/>
          <w:sz w:val="24"/>
          <w:szCs w:val="24"/>
        </w:rPr>
        <w:t xml:space="preserve"> </w:t>
      </w:r>
    </w:p>
    <w:p w14:paraId="39D7A3FD" w14:textId="6FC49E81" w:rsidR="003753FA" w:rsidRPr="009904B7" w:rsidRDefault="00D60CBD" w:rsidP="009904B7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cenario:</w:t>
      </w:r>
      <w:r w:rsidR="009904B7">
        <w:rPr>
          <w:rFonts w:ascii="Consolas" w:hAnsi="Consolas"/>
          <w:b/>
          <w:sz w:val="24"/>
          <w:szCs w:val="24"/>
          <w:u w:val="single"/>
        </w:rPr>
        <w:t xml:space="preserve"> </w:t>
      </w:r>
      <w:r w:rsidR="00E6794E" w:rsidRPr="009904B7">
        <w:rPr>
          <w:rFonts w:ascii="Consolas" w:hAnsi="Consolas"/>
          <w:sz w:val="24"/>
          <w:szCs w:val="24"/>
        </w:rPr>
        <w:t>A</w:t>
      </w:r>
      <w:r w:rsidR="00951CF9" w:rsidRPr="009904B7">
        <w:rPr>
          <w:rFonts w:ascii="Consolas" w:hAnsi="Consolas"/>
          <w:sz w:val="24"/>
          <w:szCs w:val="24"/>
        </w:rPr>
        <w:t xml:space="preserve"> </w:t>
      </w:r>
      <w:r w:rsidR="009B16A9" w:rsidRPr="009904B7">
        <w:rPr>
          <w:rFonts w:ascii="Consolas" w:hAnsi="Consolas"/>
          <w:sz w:val="24"/>
          <w:szCs w:val="24"/>
        </w:rPr>
        <w:t>University</w:t>
      </w:r>
      <w:r w:rsidR="00951CF9" w:rsidRPr="009904B7">
        <w:rPr>
          <w:rFonts w:ascii="Consolas" w:hAnsi="Consolas"/>
          <w:sz w:val="24"/>
          <w:szCs w:val="24"/>
        </w:rPr>
        <w:t xml:space="preserve"> like</w:t>
      </w:r>
      <w:r w:rsidR="009904B7">
        <w:rPr>
          <w:rFonts w:ascii="Consolas" w:hAnsi="Consolas"/>
          <w:sz w:val="24"/>
          <w:szCs w:val="24"/>
        </w:rPr>
        <w:t>s to have</w:t>
      </w:r>
      <w:r w:rsidR="00F70B47" w:rsidRPr="009904B7">
        <w:rPr>
          <w:rFonts w:ascii="Consolas" w:hAnsi="Consolas"/>
          <w:sz w:val="24"/>
          <w:szCs w:val="24"/>
        </w:rPr>
        <w:t xml:space="preserve"> a simple system to keep track</w:t>
      </w:r>
      <w:r w:rsidR="009F4B48" w:rsidRPr="009904B7">
        <w:rPr>
          <w:rFonts w:ascii="Consolas" w:hAnsi="Consolas"/>
          <w:sz w:val="24"/>
          <w:szCs w:val="24"/>
        </w:rPr>
        <w:t xml:space="preserve"> of all the </w:t>
      </w:r>
      <w:r w:rsidR="00951CF9" w:rsidRPr="009904B7">
        <w:rPr>
          <w:rFonts w:ascii="Consolas" w:hAnsi="Consolas"/>
          <w:sz w:val="24"/>
          <w:szCs w:val="24"/>
        </w:rPr>
        <w:t>students</w:t>
      </w:r>
      <w:r w:rsidR="009B16A9" w:rsidRPr="009904B7">
        <w:rPr>
          <w:rFonts w:ascii="Consolas" w:hAnsi="Consolas"/>
          <w:sz w:val="24"/>
          <w:szCs w:val="24"/>
        </w:rPr>
        <w:t xml:space="preserve"> (graduate and undergrads)</w:t>
      </w:r>
      <w:r w:rsidR="009F4B48" w:rsidRPr="009904B7">
        <w:rPr>
          <w:rFonts w:ascii="Consolas" w:hAnsi="Consolas"/>
          <w:sz w:val="24"/>
          <w:szCs w:val="24"/>
        </w:rPr>
        <w:t>.</w:t>
      </w:r>
      <w:r w:rsidR="00951CF9" w:rsidRPr="009904B7">
        <w:rPr>
          <w:rFonts w:ascii="Consolas" w:hAnsi="Consolas"/>
          <w:sz w:val="24"/>
          <w:szCs w:val="24"/>
        </w:rPr>
        <w:t xml:space="preserve"> You </w:t>
      </w:r>
      <w:proofErr w:type="gramStart"/>
      <w:r w:rsidR="00951CF9" w:rsidRPr="009904B7">
        <w:rPr>
          <w:rFonts w:ascii="Consolas" w:hAnsi="Consolas"/>
          <w:sz w:val="24"/>
          <w:szCs w:val="24"/>
        </w:rPr>
        <w:t>have to</w:t>
      </w:r>
      <w:proofErr w:type="gramEnd"/>
      <w:r w:rsidR="00951CF9" w:rsidRPr="009904B7">
        <w:rPr>
          <w:rFonts w:ascii="Consolas" w:hAnsi="Consolas"/>
          <w:sz w:val="24"/>
          <w:szCs w:val="24"/>
        </w:rPr>
        <w:t xml:space="preserve"> create </w:t>
      </w:r>
      <w:r w:rsidR="009904B7">
        <w:rPr>
          <w:rFonts w:ascii="Consolas" w:hAnsi="Consolas"/>
          <w:sz w:val="24"/>
          <w:szCs w:val="24"/>
        </w:rPr>
        <w:t xml:space="preserve">a </w:t>
      </w:r>
      <w:r w:rsidR="00951CF9" w:rsidRPr="009904B7">
        <w:rPr>
          <w:rFonts w:ascii="Consolas" w:hAnsi="Consolas"/>
          <w:sz w:val="24"/>
          <w:szCs w:val="24"/>
        </w:rPr>
        <w:t>menu</w:t>
      </w:r>
      <w:r w:rsidR="009904B7">
        <w:rPr>
          <w:rFonts w:ascii="Consolas" w:hAnsi="Consolas"/>
          <w:sz w:val="24"/>
          <w:szCs w:val="24"/>
        </w:rPr>
        <w:t>-</w:t>
      </w:r>
      <w:r w:rsidR="00951CF9" w:rsidRPr="009904B7">
        <w:rPr>
          <w:rFonts w:ascii="Consolas" w:hAnsi="Consolas"/>
          <w:sz w:val="24"/>
          <w:szCs w:val="24"/>
        </w:rPr>
        <w:t xml:space="preserve">driven program for the user to use the system through </w:t>
      </w:r>
      <w:r w:rsidR="009904B7">
        <w:rPr>
          <w:rFonts w:ascii="Consolas" w:hAnsi="Consolas"/>
          <w:sz w:val="24"/>
          <w:szCs w:val="24"/>
        </w:rPr>
        <w:t xml:space="preserve">the </w:t>
      </w:r>
      <w:r w:rsidR="00951CF9" w:rsidRPr="009904B7">
        <w:rPr>
          <w:rFonts w:ascii="Consolas" w:hAnsi="Consolas"/>
          <w:sz w:val="24"/>
          <w:szCs w:val="24"/>
        </w:rPr>
        <w:t>console.</w:t>
      </w:r>
      <w:r w:rsidR="003753FA" w:rsidRPr="009904B7">
        <w:rPr>
          <w:rFonts w:ascii="Consolas" w:hAnsi="Consolas"/>
          <w:sz w:val="24"/>
          <w:szCs w:val="24"/>
        </w:rPr>
        <w:t xml:space="preserve"> The following classes </w:t>
      </w:r>
      <w:r w:rsidR="00F61BF3">
        <w:rPr>
          <w:rFonts w:ascii="Consolas" w:hAnsi="Consolas"/>
          <w:sz w:val="24"/>
          <w:szCs w:val="24"/>
        </w:rPr>
        <w:t>are</w:t>
      </w:r>
      <w:r w:rsidR="003753FA" w:rsidRPr="009904B7">
        <w:rPr>
          <w:rFonts w:ascii="Consolas" w:hAnsi="Consolas"/>
          <w:sz w:val="24"/>
          <w:szCs w:val="24"/>
        </w:rPr>
        <w:t xml:space="preserve"> needed for this </w:t>
      </w:r>
      <w:r w:rsidR="009904B7" w:rsidRPr="009904B7">
        <w:rPr>
          <w:rFonts w:ascii="Consolas" w:hAnsi="Consolas"/>
          <w:sz w:val="24"/>
          <w:szCs w:val="24"/>
        </w:rPr>
        <w:t>object-oriented</w:t>
      </w:r>
      <w:r w:rsidR="003753FA" w:rsidRPr="009904B7">
        <w:rPr>
          <w:rFonts w:ascii="Consolas" w:hAnsi="Consolas"/>
          <w:sz w:val="24"/>
          <w:szCs w:val="24"/>
        </w:rPr>
        <w:t xml:space="preserve"> database.</w:t>
      </w:r>
    </w:p>
    <w:p w14:paraId="1810EFA5" w14:textId="771B622C" w:rsidR="006F599E" w:rsidRPr="0050727E" w:rsidRDefault="006F599E" w:rsidP="00804451">
      <w:pPr>
        <w:pStyle w:val="first-para2"/>
        <w:numPr>
          <w:ilvl w:val="0"/>
          <w:numId w:val="13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2"/>
          <w:szCs w:val="22"/>
        </w:rPr>
        <w:t>Create a class called Student that has the following stored properties:</w:t>
      </w:r>
    </w:p>
    <w:p w14:paraId="7092387A" w14:textId="77777777" w:rsidR="0050727E" w:rsidRPr="009904B7" w:rsidRDefault="0050727E" w:rsidP="0050727E">
      <w:pPr>
        <w:pStyle w:val="first-para2"/>
        <w:ind w:left="720"/>
        <w:rPr>
          <w:rFonts w:ascii="Consolas" w:hAnsi="Consolas"/>
          <w:sz w:val="24"/>
          <w:szCs w:val="24"/>
        </w:rPr>
      </w:pPr>
    </w:p>
    <w:p w14:paraId="418E39C6" w14:textId="2055D674" w:rsidR="003753FA" w:rsidRPr="009904B7" w:rsidRDefault="003753FA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 xml:space="preserve">Student </w:t>
      </w:r>
    </w:p>
    <w:p w14:paraId="206C3ADD" w14:textId="31FE18E9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 w:rsidRPr="009904B7">
        <w:rPr>
          <w:rFonts w:ascii="Consolas" w:hAnsi="Consolas"/>
          <w:sz w:val="24"/>
          <w:szCs w:val="24"/>
        </w:rPr>
        <w:t>StudentID</w:t>
      </w:r>
      <w:proofErr w:type="spellEnd"/>
      <w:r w:rsidRPr="009904B7">
        <w:rPr>
          <w:rFonts w:ascii="Consolas" w:hAnsi="Consolas"/>
          <w:sz w:val="24"/>
          <w:szCs w:val="24"/>
        </w:rPr>
        <w:t xml:space="preserve"> :</w:t>
      </w:r>
      <w:proofErr w:type="gramEnd"/>
      <w:r w:rsidRPr="009904B7">
        <w:rPr>
          <w:rFonts w:ascii="Consolas" w:hAnsi="Consolas"/>
          <w:sz w:val="24"/>
          <w:szCs w:val="24"/>
        </w:rPr>
        <w:t xml:space="preserve"> Integer</w:t>
      </w:r>
    </w:p>
    <w:p w14:paraId="7C0E7FDA" w14:textId="6789A454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FirstNam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267213CB" w14:textId="343D94FA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LastNam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39891C61" w14:textId="043712DF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 w:rsidRPr="009904B7">
        <w:rPr>
          <w:rFonts w:ascii="Consolas" w:hAnsi="Consolas"/>
          <w:sz w:val="24"/>
          <w:szCs w:val="24"/>
        </w:rPr>
        <w:t>stdMarks</w:t>
      </w:r>
      <w:proofErr w:type="spellEnd"/>
      <w:r w:rsidRPr="009904B7">
        <w:rPr>
          <w:rFonts w:ascii="Consolas" w:hAnsi="Consolas"/>
          <w:sz w:val="24"/>
          <w:szCs w:val="24"/>
        </w:rPr>
        <w:t xml:space="preserve"> :</w:t>
      </w:r>
      <w:proofErr w:type="gramEnd"/>
      <w:r w:rsidRPr="009904B7">
        <w:rPr>
          <w:rFonts w:ascii="Consolas" w:hAnsi="Consolas"/>
          <w:sz w:val="24"/>
          <w:szCs w:val="24"/>
        </w:rPr>
        <w:t xml:space="preserve"> Double []</w:t>
      </w:r>
    </w:p>
    <w:p w14:paraId="66C96203" w14:textId="5F9120BF" w:rsidR="003753FA" w:rsidRPr="003C4D8F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  <w:highlight w:val="yellow"/>
        </w:rPr>
      </w:pPr>
      <w:proofErr w:type="spellStart"/>
      <w:r w:rsidRPr="003C4D8F">
        <w:rPr>
          <w:rFonts w:ascii="Consolas" w:hAnsi="Consolas"/>
          <w:sz w:val="24"/>
          <w:szCs w:val="24"/>
          <w:highlight w:val="yellow"/>
        </w:rPr>
        <w:t>stdAddress</w:t>
      </w:r>
      <w:proofErr w:type="spellEnd"/>
      <w:r w:rsidRPr="003C4D8F">
        <w:rPr>
          <w:rFonts w:ascii="Consolas" w:hAnsi="Consolas"/>
          <w:sz w:val="24"/>
          <w:szCs w:val="24"/>
          <w:highlight w:val="yellow"/>
        </w:rPr>
        <w:t>: Address</w:t>
      </w:r>
    </w:p>
    <w:p w14:paraId="4CDF9416" w14:textId="3A82F7D2" w:rsidR="003753FA" w:rsidRDefault="006F599E" w:rsidP="0050727E">
      <w:pPr>
        <w:pStyle w:val="first-para2"/>
        <w:ind w:left="1080"/>
        <w:rPr>
          <w:rFonts w:ascii="Consolas" w:hAnsi="Consolas"/>
          <w:sz w:val="22"/>
          <w:szCs w:val="22"/>
          <w:u w:val="single"/>
        </w:rPr>
      </w:pPr>
      <w:r w:rsidRPr="009904B7">
        <w:rPr>
          <w:rFonts w:ascii="Consolas" w:hAnsi="Consolas"/>
          <w:sz w:val="22"/>
          <w:szCs w:val="22"/>
          <w:u w:val="single"/>
        </w:rPr>
        <w:t xml:space="preserve">** </w:t>
      </w:r>
      <w:r w:rsidR="003753FA" w:rsidRPr="009904B7">
        <w:rPr>
          <w:rFonts w:ascii="Consolas" w:hAnsi="Consolas"/>
          <w:sz w:val="22"/>
          <w:szCs w:val="22"/>
          <w:u w:val="single"/>
        </w:rPr>
        <w:t>Class Student should have set/get properties, constructor and have</w:t>
      </w:r>
      <w:r w:rsidR="003753FA" w:rsidRPr="009904B7">
        <w:rPr>
          <w:rFonts w:ascii="Consolas" w:hAnsi="Consolas"/>
          <w:sz w:val="22"/>
          <w:szCs w:val="22"/>
        </w:rPr>
        <w:t xml:space="preserve"> </w:t>
      </w:r>
      <w:r w:rsidR="003753FA" w:rsidRPr="009904B7">
        <w:rPr>
          <w:rFonts w:ascii="Consolas" w:hAnsi="Consolas"/>
          <w:sz w:val="22"/>
          <w:szCs w:val="22"/>
          <w:u w:val="single"/>
        </w:rPr>
        <w:t>following methods:</w:t>
      </w:r>
    </w:p>
    <w:p w14:paraId="4D6A0868" w14:textId="77777777" w:rsidR="00372010" w:rsidRPr="009904B7" w:rsidRDefault="00372010" w:rsidP="009904B7">
      <w:pPr>
        <w:pStyle w:val="first-para2"/>
        <w:ind w:left="48" w:firstLine="672"/>
        <w:rPr>
          <w:rFonts w:ascii="Consolas" w:hAnsi="Consolas"/>
          <w:sz w:val="22"/>
          <w:szCs w:val="22"/>
        </w:rPr>
      </w:pPr>
    </w:p>
    <w:p w14:paraId="3840F0E0" w14:textId="545734F2" w:rsidR="003753FA" w:rsidRDefault="006F599E" w:rsidP="009B16A9">
      <w:pPr>
        <w:pStyle w:val="first-para2"/>
        <w:ind w:left="1080"/>
        <w:rPr>
          <w:rFonts w:ascii="Consolas" w:hAnsi="Consolas"/>
          <w:sz w:val="22"/>
          <w:szCs w:val="22"/>
        </w:rPr>
      </w:pPr>
      <w:proofErr w:type="gramStart"/>
      <w:r w:rsidRPr="009904B7">
        <w:rPr>
          <w:rFonts w:ascii="Consolas" w:hAnsi="Consolas"/>
          <w:sz w:val="22"/>
          <w:szCs w:val="22"/>
        </w:rPr>
        <w:t>A</w:t>
      </w:r>
      <w:r w:rsidR="003753FA" w:rsidRPr="009904B7">
        <w:rPr>
          <w:rFonts w:ascii="Consolas" w:hAnsi="Consolas"/>
          <w:sz w:val="22"/>
          <w:szCs w:val="22"/>
        </w:rPr>
        <w:t>verage</w:t>
      </w:r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</w:t>
      </w:r>
      <w:r w:rsidR="003753FA" w:rsidRPr="009904B7">
        <w:rPr>
          <w:rFonts w:ascii="Consolas" w:hAnsi="Consolas"/>
          <w:sz w:val="22"/>
          <w:szCs w:val="22"/>
        </w:rPr>
        <w:t xml:space="preserve"> - that returns the average grade for students</w:t>
      </w:r>
    </w:p>
    <w:p w14:paraId="30970F17" w14:textId="77777777" w:rsidR="0004448F" w:rsidRPr="009904B7" w:rsidRDefault="0004448F" w:rsidP="009B16A9">
      <w:pPr>
        <w:pStyle w:val="first-para2"/>
        <w:ind w:left="1080"/>
        <w:rPr>
          <w:rFonts w:ascii="Consolas" w:hAnsi="Consolas"/>
          <w:sz w:val="22"/>
          <w:szCs w:val="22"/>
        </w:rPr>
      </w:pPr>
    </w:p>
    <w:p w14:paraId="5DA21B66" w14:textId="6FE3498B" w:rsidR="003753FA" w:rsidRPr="009904B7" w:rsidRDefault="006F599E" w:rsidP="006F599E">
      <w:pPr>
        <w:pStyle w:val="first-para2"/>
        <w:ind w:left="1080"/>
        <w:rPr>
          <w:rFonts w:ascii="Consolas" w:hAnsi="Consolas"/>
          <w:sz w:val="22"/>
          <w:szCs w:val="22"/>
        </w:rPr>
      </w:pPr>
      <w:proofErr w:type="spellStart"/>
      <w:proofErr w:type="gramStart"/>
      <w:r w:rsidRPr="009904B7">
        <w:rPr>
          <w:rFonts w:ascii="Consolas" w:hAnsi="Consolas"/>
          <w:sz w:val="22"/>
          <w:szCs w:val="22"/>
        </w:rPr>
        <w:t>toString</w:t>
      </w:r>
      <w:proofErr w:type="spellEnd"/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 method that returns the above information as a String</w:t>
      </w:r>
    </w:p>
    <w:p w14:paraId="7D8951C1" w14:textId="77777777" w:rsidR="006F599E" w:rsidRPr="009904B7" w:rsidRDefault="006F599E" w:rsidP="006F599E">
      <w:pPr>
        <w:pStyle w:val="first-para2"/>
        <w:ind w:left="1080"/>
        <w:rPr>
          <w:rFonts w:ascii="Consolas" w:hAnsi="Consolas"/>
          <w:sz w:val="24"/>
          <w:szCs w:val="24"/>
        </w:rPr>
      </w:pPr>
    </w:p>
    <w:p w14:paraId="2D7DE165" w14:textId="25A9C639" w:rsidR="006F599E" w:rsidRPr="009904B7" w:rsidRDefault="006F599E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Address which can </w:t>
      </w:r>
      <w:r w:rsidRPr="003C4D8F">
        <w:rPr>
          <w:rFonts w:ascii="Consolas" w:hAnsi="Consolas"/>
          <w:sz w:val="22"/>
          <w:szCs w:val="22"/>
          <w:highlight w:val="yellow"/>
        </w:rPr>
        <w:t xml:space="preserve">be </w:t>
      </w:r>
      <w:r w:rsidRPr="003C4D8F">
        <w:rPr>
          <w:rFonts w:ascii="Consolas" w:hAnsi="Consolas"/>
          <w:b/>
          <w:bCs/>
          <w:sz w:val="22"/>
          <w:szCs w:val="22"/>
          <w:highlight w:val="yellow"/>
        </w:rPr>
        <w:t>aggregated</w:t>
      </w:r>
      <w:r w:rsidRPr="009904B7">
        <w:rPr>
          <w:rFonts w:ascii="Consolas" w:hAnsi="Consolas"/>
          <w:sz w:val="22"/>
          <w:szCs w:val="22"/>
        </w:rPr>
        <w:t xml:space="preserve"> into the class student </w:t>
      </w:r>
    </w:p>
    <w:p w14:paraId="2CF1E5A7" w14:textId="197ACD59" w:rsidR="003753FA" w:rsidRPr="009904B7" w:rsidRDefault="003753FA" w:rsidP="006F599E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ress </w:t>
      </w:r>
    </w:p>
    <w:p w14:paraId="17248DAD" w14:textId="2B729DA7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reetInfo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6716E5FC" w14:textId="2ACFF2C7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city: String</w:t>
      </w:r>
    </w:p>
    <w:p w14:paraId="06A18F05" w14:textId="5317A475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postalCod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4D0D0554" w14:textId="59AB4746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province: String</w:t>
      </w:r>
    </w:p>
    <w:p w14:paraId="1ADA3441" w14:textId="758E9BD0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country: String</w:t>
      </w:r>
    </w:p>
    <w:p w14:paraId="2389522F" w14:textId="097BF4EF" w:rsidR="009904B7" w:rsidRDefault="006F599E" w:rsidP="0004448F">
      <w:pPr>
        <w:ind w:left="720"/>
        <w:rPr>
          <w:rFonts w:ascii="Consolas" w:hAnsi="Consolas"/>
          <w:u w:val="single"/>
        </w:rPr>
      </w:pPr>
      <w:r w:rsidRPr="009904B7">
        <w:rPr>
          <w:rFonts w:ascii="Consolas" w:hAnsi="Consolas"/>
        </w:rPr>
        <w:t>**</w:t>
      </w:r>
      <w:r w:rsidR="009904B7">
        <w:rPr>
          <w:rFonts w:ascii="Consolas" w:hAnsi="Consolas"/>
        </w:rPr>
        <w:t xml:space="preserve"> </w:t>
      </w:r>
      <w:r w:rsidR="009B16A9" w:rsidRPr="009904B7">
        <w:rPr>
          <w:rFonts w:ascii="Consolas" w:hAnsi="Consolas"/>
          <w:u w:val="single"/>
        </w:rPr>
        <w:t xml:space="preserve">Class </w:t>
      </w:r>
      <w:r w:rsidR="00DE1EC1">
        <w:rPr>
          <w:rFonts w:ascii="Consolas" w:hAnsi="Consolas"/>
          <w:u w:val="single"/>
        </w:rPr>
        <w:t>Address</w:t>
      </w:r>
      <w:r w:rsidR="009B16A9" w:rsidRPr="009904B7">
        <w:rPr>
          <w:rFonts w:ascii="Consolas" w:hAnsi="Consolas"/>
          <w:u w:val="single"/>
        </w:rPr>
        <w:t xml:space="preserve"> should have set/get properties, constructor</w:t>
      </w:r>
      <w:r w:rsidRPr="009904B7">
        <w:rPr>
          <w:rFonts w:ascii="Consolas" w:hAnsi="Consolas"/>
          <w:u w:val="single"/>
        </w:rPr>
        <w:t xml:space="preserve"> and following method:</w:t>
      </w:r>
      <w:r w:rsidR="009904B7">
        <w:rPr>
          <w:rFonts w:ascii="Consolas" w:hAnsi="Consolas"/>
          <w:u w:val="single"/>
        </w:rPr>
        <w:t xml:space="preserve"> </w:t>
      </w:r>
    </w:p>
    <w:p w14:paraId="7B28E85C" w14:textId="2AEEBB04" w:rsidR="006F599E" w:rsidRPr="009904B7" w:rsidRDefault="006F599E" w:rsidP="009904B7">
      <w:pPr>
        <w:ind w:firstLine="720"/>
        <w:rPr>
          <w:rFonts w:ascii="Consolas" w:hAnsi="Consolas"/>
        </w:rPr>
      </w:pPr>
      <w:proofErr w:type="spellStart"/>
      <w:proofErr w:type="gramStart"/>
      <w:r w:rsidRPr="009904B7">
        <w:rPr>
          <w:rFonts w:ascii="Consolas" w:hAnsi="Consolas"/>
        </w:rPr>
        <w:lastRenderedPageBreak/>
        <w:t>toString</w:t>
      </w:r>
      <w:proofErr w:type="spellEnd"/>
      <w:r w:rsidRPr="009904B7">
        <w:rPr>
          <w:rFonts w:ascii="Consolas" w:hAnsi="Consolas"/>
        </w:rPr>
        <w:t>(</w:t>
      </w:r>
      <w:proofErr w:type="gramEnd"/>
      <w:r w:rsidRPr="009904B7">
        <w:rPr>
          <w:rFonts w:ascii="Consolas" w:hAnsi="Consolas"/>
        </w:rPr>
        <w:t>) method that returns the above information as a String</w:t>
      </w:r>
    </w:p>
    <w:p w14:paraId="4D09953D" w14:textId="234D4333" w:rsidR="009B16A9" w:rsidRPr="009904B7" w:rsidRDefault="009B16A9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</w:t>
      </w:r>
      <w:proofErr w:type="spellStart"/>
      <w:r w:rsidRPr="009904B7">
        <w:rPr>
          <w:rFonts w:ascii="Consolas" w:hAnsi="Consolas"/>
          <w:sz w:val="22"/>
          <w:szCs w:val="22"/>
        </w:rPr>
        <w:t>UndergraduateStudent</w:t>
      </w:r>
      <w:proofErr w:type="spellEnd"/>
      <w:r w:rsidRPr="009904B7">
        <w:rPr>
          <w:rFonts w:ascii="Consolas" w:hAnsi="Consolas"/>
          <w:sz w:val="22"/>
          <w:szCs w:val="22"/>
        </w:rPr>
        <w:t xml:space="preserve"> that </w:t>
      </w:r>
      <w:r w:rsidRPr="009904B7">
        <w:rPr>
          <w:rFonts w:ascii="Consolas" w:hAnsi="Consolas"/>
          <w:b/>
          <w:bCs/>
          <w:sz w:val="22"/>
          <w:szCs w:val="22"/>
          <w:highlight w:val="yellow"/>
        </w:rPr>
        <w:t>inherits</w:t>
      </w:r>
      <w:r w:rsidRPr="009904B7">
        <w:rPr>
          <w:rFonts w:ascii="Consolas" w:hAnsi="Consolas"/>
          <w:sz w:val="22"/>
          <w:szCs w:val="22"/>
        </w:rPr>
        <w:t xml:space="preserve"> from Student and has the following members:</w:t>
      </w:r>
    </w:p>
    <w:p w14:paraId="6CC2ED6D" w14:textId="77777777" w:rsidR="006F599E" w:rsidRPr="009904B7" w:rsidRDefault="006F599E" w:rsidP="006F599E">
      <w:pPr>
        <w:pStyle w:val="ListParagraph"/>
        <w:rPr>
          <w:rFonts w:ascii="Consolas" w:hAnsi="Consolas"/>
          <w:sz w:val="24"/>
          <w:szCs w:val="24"/>
        </w:rPr>
      </w:pPr>
    </w:p>
    <w:p w14:paraId="3B68B645" w14:textId="1760845F" w:rsidR="003753FA" w:rsidRPr="009904B7" w:rsidRDefault="009B16A9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 xml:space="preserve">Undergrad </w:t>
      </w:r>
      <w:r w:rsidR="003753FA" w:rsidRPr="009904B7">
        <w:rPr>
          <w:rFonts w:ascii="Consolas" w:hAnsi="Consolas"/>
          <w:b/>
          <w:bCs/>
          <w:sz w:val="24"/>
          <w:szCs w:val="24"/>
        </w:rPr>
        <w:t>Student</w:t>
      </w:r>
    </w:p>
    <w:p w14:paraId="7A0C9928" w14:textId="1F606379" w:rsidR="003753FA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</w:t>
      </w:r>
      <w:r w:rsidR="003753FA" w:rsidRPr="009904B7">
        <w:rPr>
          <w:rFonts w:ascii="Consolas" w:hAnsi="Consolas"/>
          <w:sz w:val="24"/>
          <w:szCs w:val="24"/>
        </w:rPr>
        <w:t>ubject: String</w:t>
      </w:r>
    </w:p>
    <w:p w14:paraId="06DDB85B" w14:textId="47E02817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>
        <w:rPr>
          <w:rFonts w:ascii="Consolas" w:hAnsi="Consolas"/>
          <w:sz w:val="24"/>
          <w:szCs w:val="24"/>
        </w:rPr>
        <w:t>y</w:t>
      </w:r>
      <w:r w:rsidR="009B16A9" w:rsidRPr="009904B7">
        <w:rPr>
          <w:rFonts w:ascii="Consolas" w:hAnsi="Consolas"/>
          <w:sz w:val="24"/>
          <w:szCs w:val="24"/>
        </w:rPr>
        <w:t>earOfEntry</w:t>
      </w:r>
      <w:proofErr w:type="spellEnd"/>
      <w:r w:rsidR="009B16A9" w:rsidRPr="009904B7">
        <w:rPr>
          <w:rFonts w:ascii="Consolas" w:hAnsi="Consolas"/>
          <w:sz w:val="24"/>
          <w:szCs w:val="24"/>
        </w:rPr>
        <w:t xml:space="preserve"> :Integer</w:t>
      </w:r>
      <w:proofErr w:type="gramEnd"/>
    </w:p>
    <w:p w14:paraId="6E753EBA" w14:textId="77777777" w:rsidR="0050727E" w:rsidRDefault="0050727E" w:rsidP="0050727E">
      <w:pPr>
        <w:ind w:left="720"/>
        <w:rPr>
          <w:rFonts w:ascii="Consolas" w:hAnsi="Consolas"/>
        </w:rPr>
      </w:pPr>
    </w:p>
    <w:p w14:paraId="36C3E289" w14:textId="102ECCD8" w:rsidR="006F599E" w:rsidRPr="009904B7" w:rsidRDefault="006F599E" w:rsidP="0050727E">
      <w:pPr>
        <w:ind w:left="720"/>
        <w:rPr>
          <w:rFonts w:ascii="Consolas" w:hAnsi="Consolas"/>
        </w:rPr>
      </w:pPr>
      <w:r w:rsidRPr="009904B7">
        <w:rPr>
          <w:rFonts w:ascii="Consolas" w:hAnsi="Consolas"/>
        </w:rPr>
        <w:t xml:space="preserve">***Class </w:t>
      </w:r>
      <w:proofErr w:type="spellStart"/>
      <w:r w:rsidR="004A38BC" w:rsidRPr="009904B7">
        <w:rPr>
          <w:rFonts w:ascii="Consolas" w:hAnsi="Consolas"/>
        </w:rPr>
        <w:t>UndergraduateStudent</w:t>
      </w:r>
      <w:proofErr w:type="spellEnd"/>
      <w:r w:rsidR="004A38BC" w:rsidRPr="009904B7">
        <w:rPr>
          <w:rFonts w:ascii="Consolas" w:hAnsi="Consolas"/>
        </w:rPr>
        <w:t xml:space="preserve"> </w:t>
      </w:r>
      <w:r w:rsidRPr="009904B7">
        <w:rPr>
          <w:rFonts w:ascii="Consolas" w:hAnsi="Consolas"/>
        </w:rPr>
        <w:t>should have set/get properties, constructor and following method:</w:t>
      </w:r>
    </w:p>
    <w:p w14:paraId="24EABCE9" w14:textId="5DEA9D14" w:rsidR="009B16A9" w:rsidRDefault="006F599E" w:rsidP="0050727E">
      <w:pPr>
        <w:ind w:left="720"/>
        <w:rPr>
          <w:rFonts w:ascii="Consolas" w:hAnsi="Consolas"/>
        </w:rPr>
      </w:pPr>
      <w:proofErr w:type="gramStart"/>
      <w:r w:rsidRPr="009904B7">
        <w:rPr>
          <w:rFonts w:ascii="Consolas" w:hAnsi="Consolas"/>
        </w:rPr>
        <w:t>G</w:t>
      </w:r>
      <w:r w:rsidR="009B16A9" w:rsidRPr="009904B7">
        <w:rPr>
          <w:rFonts w:ascii="Consolas" w:hAnsi="Consolas"/>
        </w:rPr>
        <w:t>raduate</w:t>
      </w:r>
      <w:r w:rsidRPr="009904B7">
        <w:rPr>
          <w:rFonts w:ascii="Consolas" w:hAnsi="Consolas"/>
        </w:rPr>
        <w:t>(</w:t>
      </w:r>
      <w:proofErr w:type="gramEnd"/>
      <w:r w:rsidRPr="009904B7">
        <w:rPr>
          <w:rFonts w:ascii="Consolas" w:hAnsi="Consolas"/>
        </w:rPr>
        <w:t>)</w:t>
      </w:r>
      <w:r w:rsidR="009B16A9" w:rsidRPr="009904B7">
        <w:rPr>
          <w:rFonts w:ascii="Consolas" w:hAnsi="Consolas"/>
        </w:rPr>
        <w:t xml:space="preserve"> – Boolean that returns true if the </w:t>
      </w:r>
      <w:r w:rsidR="009904B7">
        <w:rPr>
          <w:rFonts w:ascii="Consolas" w:hAnsi="Consolas"/>
        </w:rPr>
        <w:t>S</w:t>
      </w:r>
      <w:r w:rsidR="009B16A9" w:rsidRPr="009904B7">
        <w:rPr>
          <w:rFonts w:ascii="Consolas" w:hAnsi="Consolas"/>
        </w:rPr>
        <w:t>tudent is eligible to graduate when the average of their marks is greater than 50.</w:t>
      </w:r>
    </w:p>
    <w:p w14:paraId="7E974A0B" w14:textId="50E0DEC7" w:rsidR="007E3E03" w:rsidRDefault="007E3E03" w:rsidP="0050727E">
      <w:pPr>
        <w:ind w:left="720"/>
        <w:rPr>
          <w:rFonts w:ascii="Consolas" w:hAnsi="Consolas"/>
        </w:rPr>
      </w:pPr>
      <w:proofErr w:type="spellStart"/>
      <w:proofErr w:type="gramStart"/>
      <w:r>
        <w:rPr>
          <w:rFonts w:ascii="Consolas" w:hAnsi="Consolas"/>
        </w:rPr>
        <w:t>toString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) method that returns the above information as a String</w:t>
      </w:r>
    </w:p>
    <w:p w14:paraId="5DCF5C78" w14:textId="77777777" w:rsidR="0050727E" w:rsidRDefault="0050727E" w:rsidP="0050727E">
      <w:pPr>
        <w:ind w:left="720"/>
        <w:rPr>
          <w:rFonts w:ascii="Consolas" w:hAnsi="Consolas"/>
        </w:rPr>
      </w:pPr>
    </w:p>
    <w:p w14:paraId="5AD83069" w14:textId="77777777" w:rsidR="006F599E" w:rsidRPr="009904B7" w:rsidRDefault="006F599E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</w:t>
      </w:r>
      <w:proofErr w:type="spellStart"/>
      <w:r w:rsidRPr="009904B7">
        <w:rPr>
          <w:rFonts w:ascii="Consolas" w:hAnsi="Consolas"/>
          <w:sz w:val="22"/>
          <w:szCs w:val="22"/>
        </w:rPr>
        <w:t>GraduateStudent</w:t>
      </w:r>
      <w:proofErr w:type="spellEnd"/>
      <w:r w:rsidRPr="009904B7">
        <w:rPr>
          <w:rFonts w:ascii="Consolas" w:hAnsi="Consolas"/>
          <w:sz w:val="22"/>
          <w:szCs w:val="22"/>
        </w:rPr>
        <w:t xml:space="preserve"> that </w:t>
      </w:r>
      <w:r w:rsidRPr="009904B7">
        <w:rPr>
          <w:rFonts w:ascii="Consolas" w:hAnsi="Consolas"/>
          <w:b/>
          <w:bCs/>
          <w:sz w:val="22"/>
          <w:szCs w:val="22"/>
        </w:rPr>
        <w:t>inherits</w:t>
      </w:r>
      <w:r w:rsidRPr="009904B7">
        <w:rPr>
          <w:rFonts w:ascii="Consolas" w:hAnsi="Consolas"/>
          <w:sz w:val="22"/>
          <w:szCs w:val="22"/>
        </w:rPr>
        <w:t xml:space="preserve"> from Student and has the following members:</w:t>
      </w:r>
    </w:p>
    <w:p w14:paraId="3D1DAB31" w14:textId="7E840149" w:rsidR="003753FA" w:rsidRPr="009904B7" w:rsidRDefault="009B16A9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>Graduate Student</w:t>
      </w:r>
    </w:p>
    <w:p w14:paraId="424B2ACB" w14:textId="21702116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</w:t>
      </w:r>
      <w:r w:rsidR="009B16A9" w:rsidRPr="009904B7">
        <w:rPr>
          <w:rFonts w:ascii="Consolas" w:hAnsi="Consolas"/>
          <w:sz w:val="24"/>
          <w:szCs w:val="24"/>
        </w:rPr>
        <w:t>ubject :</w:t>
      </w:r>
      <w:proofErr w:type="gramEnd"/>
      <w:r w:rsidR="009B16A9" w:rsidRPr="009904B7">
        <w:rPr>
          <w:rFonts w:ascii="Consolas" w:hAnsi="Consolas"/>
          <w:sz w:val="24"/>
          <w:szCs w:val="24"/>
        </w:rPr>
        <w:t xml:space="preserve"> String</w:t>
      </w:r>
    </w:p>
    <w:p w14:paraId="58B57706" w14:textId="7A90BDD8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>
        <w:rPr>
          <w:rFonts w:ascii="Consolas" w:hAnsi="Consolas"/>
          <w:sz w:val="24"/>
          <w:szCs w:val="24"/>
        </w:rPr>
        <w:t>y</w:t>
      </w:r>
      <w:r w:rsidR="009B16A9" w:rsidRPr="009904B7">
        <w:rPr>
          <w:rFonts w:ascii="Consolas" w:hAnsi="Consolas"/>
          <w:sz w:val="24"/>
          <w:szCs w:val="24"/>
        </w:rPr>
        <w:t>earOfEntry</w:t>
      </w:r>
      <w:proofErr w:type="spellEnd"/>
      <w:r w:rsidR="009B16A9" w:rsidRPr="009904B7">
        <w:rPr>
          <w:rFonts w:ascii="Consolas" w:hAnsi="Consolas"/>
          <w:sz w:val="24"/>
          <w:szCs w:val="24"/>
        </w:rPr>
        <w:t xml:space="preserve"> :Integer</w:t>
      </w:r>
      <w:proofErr w:type="gramEnd"/>
    </w:p>
    <w:p w14:paraId="0AF65339" w14:textId="2FFAC54D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>
        <w:t>thesis</w:t>
      </w:r>
      <w:r w:rsidR="009B16A9" w:rsidRPr="009904B7">
        <w:rPr>
          <w:rFonts w:ascii="Consolas" w:hAnsi="Consolas"/>
          <w:sz w:val="24"/>
          <w:szCs w:val="24"/>
        </w:rPr>
        <w:t>Topic</w:t>
      </w:r>
      <w:proofErr w:type="spellEnd"/>
      <w:r w:rsidR="009B16A9" w:rsidRPr="009904B7">
        <w:rPr>
          <w:rFonts w:ascii="Consolas" w:hAnsi="Consolas"/>
          <w:sz w:val="24"/>
          <w:szCs w:val="24"/>
        </w:rPr>
        <w:t>: String</w:t>
      </w:r>
    </w:p>
    <w:p w14:paraId="5AAD0A20" w14:textId="31553A14" w:rsidR="006F599E" w:rsidRDefault="006F599E" w:rsidP="006F599E">
      <w:pPr>
        <w:pStyle w:val="first-para2"/>
        <w:ind w:left="720"/>
        <w:rPr>
          <w:rFonts w:ascii="Consolas" w:hAnsi="Consolas"/>
        </w:rPr>
      </w:pPr>
      <w:r w:rsidRPr="009904B7">
        <w:rPr>
          <w:rFonts w:ascii="Consolas" w:hAnsi="Consolas"/>
          <w:u w:val="single"/>
        </w:rPr>
        <w:t xml:space="preserve">Class </w:t>
      </w:r>
      <w:proofErr w:type="spellStart"/>
      <w:r w:rsidR="00E14346" w:rsidRPr="009904B7">
        <w:rPr>
          <w:rFonts w:ascii="Consolas" w:hAnsi="Consolas"/>
          <w:sz w:val="22"/>
          <w:szCs w:val="22"/>
        </w:rPr>
        <w:t>GraduateStudent</w:t>
      </w:r>
      <w:proofErr w:type="spellEnd"/>
      <w:r w:rsidR="00E14346" w:rsidRPr="009904B7">
        <w:rPr>
          <w:rFonts w:ascii="Consolas" w:hAnsi="Consolas"/>
          <w:sz w:val="22"/>
          <w:szCs w:val="22"/>
        </w:rPr>
        <w:t xml:space="preserve"> </w:t>
      </w:r>
      <w:r w:rsidRPr="009904B7">
        <w:rPr>
          <w:rFonts w:ascii="Consolas" w:hAnsi="Consolas"/>
          <w:u w:val="single"/>
        </w:rPr>
        <w:t>should have set/get properties, constructor and following method</w:t>
      </w:r>
      <w:r w:rsidRPr="009904B7">
        <w:rPr>
          <w:rFonts w:ascii="Consolas" w:hAnsi="Consolas"/>
        </w:rPr>
        <w:t>:</w:t>
      </w:r>
    </w:p>
    <w:p w14:paraId="2DA1D12E" w14:textId="77777777" w:rsidR="00E14346" w:rsidRPr="009904B7" w:rsidRDefault="00E14346" w:rsidP="006F599E">
      <w:pPr>
        <w:pStyle w:val="first-para2"/>
        <w:ind w:left="720"/>
        <w:rPr>
          <w:rFonts w:ascii="Consolas" w:hAnsi="Consolas"/>
        </w:rPr>
      </w:pPr>
    </w:p>
    <w:p w14:paraId="4E9A524A" w14:textId="33E2A93A" w:rsidR="009B16A9" w:rsidRDefault="006F599E" w:rsidP="006F599E">
      <w:pPr>
        <w:pStyle w:val="first-para2"/>
        <w:ind w:left="720"/>
        <w:rPr>
          <w:rFonts w:ascii="Consolas" w:hAnsi="Consolas"/>
          <w:sz w:val="22"/>
          <w:szCs w:val="22"/>
        </w:rPr>
      </w:pPr>
      <w:proofErr w:type="gramStart"/>
      <w:r w:rsidRPr="009904B7">
        <w:rPr>
          <w:rFonts w:ascii="Consolas" w:hAnsi="Consolas"/>
          <w:sz w:val="22"/>
          <w:szCs w:val="22"/>
        </w:rPr>
        <w:t>G</w:t>
      </w:r>
      <w:r w:rsidR="009B16A9" w:rsidRPr="009904B7">
        <w:rPr>
          <w:rFonts w:ascii="Consolas" w:hAnsi="Consolas"/>
          <w:sz w:val="22"/>
          <w:szCs w:val="22"/>
        </w:rPr>
        <w:t>raduate</w:t>
      </w:r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</w:t>
      </w:r>
      <w:r w:rsidR="009B16A9" w:rsidRPr="009904B7">
        <w:rPr>
          <w:rFonts w:ascii="Consolas" w:hAnsi="Consolas"/>
          <w:sz w:val="22"/>
          <w:szCs w:val="22"/>
        </w:rPr>
        <w:t xml:space="preserve"> – Boolean that returns true if the </w:t>
      </w:r>
      <w:r w:rsidR="009904B7">
        <w:rPr>
          <w:rFonts w:ascii="Consolas" w:hAnsi="Consolas"/>
          <w:sz w:val="22"/>
          <w:szCs w:val="22"/>
        </w:rPr>
        <w:t>S</w:t>
      </w:r>
      <w:r w:rsidR="009B16A9" w:rsidRPr="009904B7">
        <w:rPr>
          <w:rFonts w:ascii="Consolas" w:hAnsi="Consolas"/>
          <w:sz w:val="22"/>
          <w:szCs w:val="22"/>
        </w:rPr>
        <w:t>tudent is eligible to graduate when the average of their marks is greater than 70.</w:t>
      </w:r>
    </w:p>
    <w:p w14:paraId="1982F5E8" w14:textId="77777777" w:rsidR="00E14346" w:rsidRDefault="00E14346" w:rsidP="006F599E">
      <w:pPr>
        <w:pStyle w:val="first-para2"/>
        <w:ind w:left="720"/>
        <w:rPr>
          <w:rFonts w:ascii="Consolas" w:hAnsi="Consolas"/>
          <w:sz w:val="22"/>
          <w:szCs w:val="22"/>
        </w:rPr>
      </w:pPr>
    </w:p>
    <w:p w14:paraId="203172C7" w14:textId="77777777" w:rsidR="007E3E03" w:rsidRDefault="007E3E03" w:rsidP="007E3E03">
      <w:pPr>
        <w:ind w:firstLine="720"/>
        <w:rPr>
          <w:rFonts w:ascii="Consolas" w:hAnsi="Consolas"/>
        </w:rPr>
      </w:pPr>
      <w:proofErr w:type="spellStart"/>
      <w:proofErr w:type="gramStart"/>
      <w:r>
        <w:rPr>
          <w:rFonts w:ascii="Consolas" w:hAnsi="Consolas"/>
        </w:rPr>
        <w:t>toString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) method that returns the above information as a String</w:t>
      </w:r>
    </w:p>
    <w:p w14:paraId="7234ED25" w14:textId="77777777" w:rsidR="00951CF9" w:rsidRPr="009904B7" w:rsidRDefault="00951CF9" w:rsidP="00951CF9">
      <w:pPr>
        <w:jc w:val="center"/>
        <w:rPr>
          <w:rFonts w:ascii="Consolas" w:hAnsi="Consolas"/>
          <w:b/>
          <w:sz w:val="24"/>
          <w:szCs w:val="24"/>
          <w:u w:val="single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ummary of Operations</w:t>
      </w:r>
    </w:p>
    <w:p w14:paraId="737A9342" w14:textId="77777777" w:rsidR="00951CF9" w:rsidRPr="009904B7" w:rsidRDefault="00951CF9" w:rsidP="00951CF9">
      <w:pPr>
        <w:rPr>
          <w:rFonts w:ascii="Consolas" w:hAnsi="Consolas"/>
          <w:b/>
          <w:sz w:val="24"/>
          <w:szCs w:val="24"/>
          <w:u w:val="single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ystem Menu:</w:t>
      </w:r>
    </w:p>
    <w:p w14:paraId="2CFB8CBD" w14:textId="3EC641DB" w:rsidR="00951CF9" w:rsidRPr="009904B7" w:rsidRDefault="003753FA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 </w:t>
      </w:r>
      <w:r w:rsidR="009B16A9" w:rsidRPr="009904B7">
        <w:rPr>
          <w:rFonts w:ascii="Consolas" w:hAnsi="Consolas"/>
          <w:sz w:val="24"/>
          <w:szCs w:val="24"/>
        </w:rPr>
        <w:t>undergrad</w:t>
      </w:r>
      <w:r w:rsidR="00F6441D" w:rsidRPr="009904B7">
        <w:rPr>
          <w:rFonts w:ascii="Consolas" w:hAnsi="Consolas"/>
          <w:sz w:val="24"/>
          <w:szCs w:val="24"/>
        </w:rPr>
        <w:t>uate</w:t>
      </w:r>
      <w:r w:rsidR="009B16A9" w:rsidRPr="009904B7">
        <w:rPr>
          <w:rFonts w:ascii="Consolas" w:hAnsi="Consolas"/>
          <w:sz w:val="24"/>
          <w:szCs w:val="24"/>
        </w:rPr>
        <w:t xml:space="preserve"> </w:t>
      </w:r>
      <w:r w:rsidRPr="009904B7">
        <w:rPr>
          <w:rFonts w:ascii="Consolas" w:hAnsi="Consolas"/>
          <w:sz w:val="24"/>
          <w:szCs w:val="24"/>
        </w:rPr>
        <w:t>student</w:t>
      </w:r>
    </w:p>
    <w:p w14:paraId="75A4CE97" w14:textId="3894A996" w:rsidR="00F6441D" w:rsidRPr="009904B7" w:rsidRDefault="00F6441D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 </w:t>
      </w:r>
      <w:proofErr w:type="gramStart"/>
      <w:r w:rsidRPr="009904B7">
        <w:rPr>
          <w:rFonts w:ascii="Consolas" w:hAnsi="Consolas"/>
          <w:sz w:val="24"/>
          <w:szCs w:val="24"/>
        </w:rPr>
        <w:t>graduate  student</w:t>
      </w:r>
      <w:proofErr w:type="gramEnd"/>
    </w:p>
    <w:p w14:paraId="4952F58B" w14:textId="48EDFA55" w:rsidR="00951CF9" w:rsidRPr="009904B7" w:rsidRDefault="00951CF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View all </w:t>
      </w:r>
      <w:r w:rsidR="003753FA" w:rsidRPr="009904B7">
        <w:rPr>
          <w:rFonts w:ascii="Consolas" w:hAnsi="Consolas"/>
          <w:sz w:val="24"/>
          <w:szCs w:val="24"/>
        </w:rPr>
        <w:t>the students</w:t>
      </w:r>
    </w:p>
    <w:p w14:paraId="0EA2A8E5" w14:textId="2A546C60" w:rsidR="00951CF9" w:rsidRPr="009904B7" w:rsidRDefault="009B16A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View only eligible students for graduation</w:t>
      </w:r>
    </w:p>
    <w:p w14:paraId="1136130A" w14:textId="77777777" w:rsidR="00951CF9" w:rsidRPr="009904B7" w:rsidRDefault="00951CF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exit</w:t>
      </w:r>
    </w:p>
    <w:p w14:paraId="628522CC" w14:textId="67872B76" w:rsidR="00951CF9" w:rsidRPr="009904B7" w:rsidRDefault="00951CF9" w:rsidP="00951CF9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lastRenderedPageBreak/>
        <w:t>Overview:</w:t>
      </w:r>
    </w:p>
    <w:p w14:paraId="479B3498" w14:textId="5A69143E" w:rsidR="00F6441D" w:rsidRPr="009904B7" w:rsidRDefault="009904B7" w:rsidP="00F6441D">
      <w:pPr>
        <w:pStyle w:val="ListParagraph"/>
        <w:numPr>
          <w:ilvl w:val="0"/>
          <w:numId w:val="14"/>
        </w:numPr>
        <w:rPr>
          <w:rFonts w:ascii="Consolas" w:hAnsi="Consolas"/>
          <w:sz w:val="24"/>
          <w:szCs w:val="24"/>
          <w:highlight w:val="yellow"/>
        </w:rPr>
      </w:pPr>
      <w:r>
        <w:rPr>
          <w:rFonts w:ascii="Consolas" w:hAnsi="Consolas"/>
          <w:sz w:val="24"/>
          <w:szCs w:val="24"/>
          <w:highlight w:val="yellow"/>
        </w:rPr>
        <w:t>Y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ou may use array or </w:t>
      </w:r>
      <w:proofErr w:type="spellStart"/>
      <w:r w:rsidR="00F6441D" w:rsidRPr="009904B7">
        <w:rPr>
          <w:rFonts w:ascii="Consolas" w:hAnsi="Consolas"/>
          <w:sz w:val="24"/>
          <w:szCs w:val="24"/>
          <w:highlight w:val="yellow"/>
        </w:rPr>
        <w:t>ArrayList</w:t>
      </w:r>
      <w:proofErr w:type="spellEnd"/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to store </w:t>
      </w:r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 xml:space="preserve">all your </w:t>
      </w:r>
      <w:proofErr w:type="gramStart"/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>students</w:t>
      </w:r>
      <w:r w:rsidR="00F6441D" w:rsidRPr="009904B7">
        <w:rPr>
          <w:rFonts w:ascii="Consolas" w:hAnsi="Consolas"/>
          <w:sz w:val="24"/>
          <w:szCs w:val="24"/>
          <w:highlight w:val="yellow"/>
        </w:rPr>
        <w:t>(</w:t>
      </w:r>
      <w:proofErr w:type="gramEnd"/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graduate and undergrad) into </w:t>
      </w:r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>one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array of objects.</w:t>
      </w:r>
    </w:p>
    <w:p w14:paraId="77742E75" w14:textId="3971EE52" w:rsidR="00F6441D" w:rsidRPr="009904B7" w:rsidRDefault="00F6441D" w:rsidP="00F6441D">
      <w:pPr>
        <w:pStyle w:val="ListParagraph"/>
        <w:numPr>
          <w:ilvl w:val="0"/>
          <w:numId w:val="14"/>
        </w:numPr>
        <w:rPr>
          <w:rFonts w:ascii="Consolas" w:hAnsi="Consolas"/>
          <w:sz w:val="24"/>
          <w:szCs w:val="24"/>
          <w:highlight w:val="yellow"/>
        </w:rPr>
      </w:pPr>
      <w:r w:rsidRPr="009904B7">
        <w:rPr>
          <w:rFonts w:ascii="Consolas" w:hAnsi="Consolas"/>
          <w:sz w:val="24"/>
          <w:szCs w:val="24"/>
          <w:highlight w:val="yellow"/>
        </w:rPr>
        <w:t>If you use an Array</w:t>
      </w:r>
      <w:r w:rsidR="009904B7">
        <w:rPr>
          <w:rFonts w:ascii="Consolas" w:hAnsi="Consolas"/>
          <w:sz w:val="24"/>
          <w:szCs w:val="24"/>
          <w:highlight w:val="yellow"/>
        </w:rPr>
        <w:t>,</w:t>
      </w:r>
      <w:r w:rsidRPr="009904B7">
        <w:rPr>
          <w:rFonts w:ascii="Consolas" w:hAnsi="Consolas"/>
          <w:sz w:val="24"/>
          <w:szCs w:val="24"/>
          <w:highlight w:val="yellow"/>
        </w:rPr>
        <w:t xml:space="preserve"> you may assume the user do</w:t>
      </w:r>
      <w:r w:rsidR="009904B7">
        <w:rPr>
          <w:rFonts w:ascii="Consolas" w:hAnsi="Consolas"/>
          <w:sz w:val="24"/>
          <w:szCs w:val="24"/>
          <w:highlight w:val="yellow"/>
        </w:rPr>
        <w:t>es</w:t>
      </w:r>
      <w:r w:rsidRPr="009904B7">
        <w:rPr>
          <w:rFonts w:ascii="Consolas" w:hAnsi="Consolas"/>
          <w:sz w:val="24"/>
          <w:szCs w:val="24"/>
          <w:highlight w:val="yellow"/>
        </w:rPr>
        <w:t xml:space="preserve"> not enter more than </w:t>
      </w:r>
      <w:r w:rsidR="009904B7">
        <w:rPr>
          <w:rFonts w:ascii="Consolas" w:hAnsi="Consolas"/>
          <w:sz w:val="24"/>
          <w:szCs w:val="24"/>
          <w:highlight w:val="yellow"/>
        </w:rPr>
        <w:t>ten</w:t>
      </w:r>
      <w:r w:rsidRPr="009904B7">
        <w:rPr>
          <w:rFonts w:ascii="Consolas" w:hAnsi="Consolas"/>
          <w:sz w:val="24"/>
          <w:szCs w:val="24"/>
          <w:highlight w:val="yellow"/>
        </w:rPr>
        <w:t xml:space="preserve"> students in total into the system</w:t>
      </w:r>
    </w:p>
    <w:p w14:paraId="2894E6D8" w14:textId="32C2C032" w:rsidR="00951CF9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1 –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 xml:space="preserve">Add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under</w:t>
      </w:r>
      <w:r w:rsidR="006F599E" w:rsidRPr="009904B7">
        <w:rPr>
          <w:rFonts w:ascii="Consolas" w:hAnsi="Consolas"/>
          <w:b/>
          <w:bCs/>
          <w:sz w:val="24"/>
          <w:szCs w:val="24"/>
          <w:u w:val="single"/>
        </w:rPr>
        <w:t>graduate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 xml:space="preserve"> </w:t>
      </w:r>
      <w:r w:rsidR="009904B7" w:rsidRPr="009904B7">
        <w:rPr>
          <w:rFonts w:ascii="Consolas" w:hAnsi="Consolas"/>
          <w:b/>
          <w:bCs/>
          <w:sz w:val="24"/>
          <w:szCs w:val="24"/>
          <w:u w:val="single"/>
        </w:rPr>
        <w:t>S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>tudent</w:t>
      </w:r>
      <w:r w:rsidR="00951CF9" w:rsidRPr="009904B7">
        <w:rPr>
          <w:rFonts w:ascii="Consolas" w:hAnsi="Consolas"/>
          <w:b/>
          <w:bCs/>
          <w:sz w:val="24"/>
          <w:szCs w:val="24"/>
          <w:u w:val="single"/>
        </w:rPr>
        <w:t>:</w:t>
      </w:r>
      <w:r w:rsidR="006F599E" w:rsidRPr="009904B7">
        <w:rPr>
          <w:rFonts w:ascii="Consolas" w:hAnsi="Consolas"/>
          <w:b/>
          <w:bCs/>
          <w:sz w:val="24"/>
          <w:szCs w:val="24"/>
          <w:u w:val="single"/>
        </w:rPr>
        <w:t xml:space="preserve"> </w:t>
      </w:r>
      <w:r w:rsidR="006F599E" w:rsidRPr="009904B7">
        <w:rPr>
          <w:rFonts w:ascii="Consolas" w:hAnsi="Consolas"/>
          <w:sz w:val="24"/>
          <w:szCs w:val="24"/>
        </w:rPr>
        <w:t xml:space="preserve">this menu should accept all the necessary parameters for </w:t>
      </w:r>
      <w:r w:rsidRPr="009904B7">
        <w:rPr>
          <w:rFonts w:ascii="Consolas" w:hAnsi="Consolas"/>
          <w:sz w:val="24"/>
          <w:szCs w:val="24"/>
        </w:rPr>
        <w:t>under</w:t>
      </w:r>
      <w:r w:rsidR="006F599E" w:rsidRPr="009904B7">
        <w:rPr>
          <w:rFonts w:ascii="Consolas" w:hAnsi="Consolas"/>
          <w:sz w:val="24"/>
          <w:szCs w:val="24"/>
        </w:rPr>
        <w:t xml:space="preserve">graduate students </w:t>
      </w:r>
      <w:r w:rsidRPr="009904B7">
        <w:rPr>
          <w:rFonts w:ascii="Consolas" w:hAnsi="Consolas"/>
          <w:sz w:val="24"/>
          <w:szCs w:val="24"/>
        </w:rPr>
        <w:t xml:space="preserve">and create an instance from undergraduate class and store it into </w:t>
      </w:r>
      <w:proofErr w:type="gramStart"/>
      <w:r w:rsidRPr="009904B7">
        <w:rPr>
          <w:rFonts w:ascii="Consolas" w:hAnsi="Consolas"/>
          <w:sz w:val="24"/>
          <w:szCs w:val="24"/>
        </w:rPr>
        <w:t>students</w:t>
      </w:r>
      <w:proofErr w:type="gramEnd"/>
      <w:r w:rsidRPr="009904B7">
        <w:rPr>
          <w:rFonts w:ascii="Consolas" w:hAnsi="Consolas"/>
          <w:sz w:val="24"/>
          <w:szCs w:val="24"/>
        </w:rPr>
        <w:t xml:space="preserve"> array.</w:t>
      </w:r>
      <w:r w:rsidR="006F599E" w:rsidRPr="009904B7">
        <w:rPr>
          <w:rFonts w:ascii="Consolas" w:hAnsi="Consolas"/>
          <w:sz w:val="24"/>
          <w:szCs w:val="24"/>
        </w:rPr>
        <w:t xml:space="preserve"> </w:t>
      </w:r>
    </w:p>
    <w:p w14:paraId="5589F048" w14:textId="74540651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2 -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Add graduate student:</w:t>
      </w:r>
      <w:r w:rsidRPr="009904B7">
        <w:rPr>
          <w:rFonts w:ascii="Consolas" w:hAnsi="Consolas"/>
          <w:sz w:val="24"/>
          <w:szCs w:val="24"/>
        </w:rPr>
        <w:t xml:space="preserve"> this menu should accept all the necessary parameters for graduate students</w:t>
      </w:r>
      <w:r w:rsidR="009904B7">
        <w:rPr>
          <w:rFonts w:ascii="Consolas" w:hAnsi="Consolas"/>
          <w:sz w:val="24"/>
          <w:szCs w:val="24"/>
        </w:rPr>
        <w:t>. It shoul</w:t>
      </w:r>
      <w:r w:rsidRPr="009904B7">
        <w:rPr>
          <w:rFonts w:ascii="Consolas" w:hAnsi="Consolas"/>
          <w:sz w:val="24"/>
          <w:szCs w:val="24"/>
        </w:rPr>
        <w:t xml:space="preserve">d create an instance from </w:t>
      </w:r>
      <w:r w:rsidR="009904B7">
        <w:rPr>
          <w:rFonts w:ascii="Consolas" w:hAnsi="Consolas"/>
          <w:sz w:val="24"/>
          <w:szCs w:val="24"/>
        </w:rPr>
        <w:t xml:space="preserve">the </w:t>
      </w:r>
      <w:r w:rsidRPr="009904B7">
        <w:rPr>
          <w:rFonts w:ascii="Consolas" w:hAnsi="Consolas"/>
          <w:sz w:val="24"/>
          <w:szCs w:val="24"/>
        </w:rPr>
        <w:t>graduate class and store it in the students</w:t>
      </w:r>
      <w:r w:rsidR="009904B7">
        <w:rPr>
          <w:rFonts w:ascii="Consolas" w:hAnsi="Consolas"/>
          <w:sz w:val="24"/>
          <w:szCs w:val="24"/>
        </w:rPr>
        <w:t>'</w:t>
      </w:r>
      <w:r w:rsidRPr="009904B7">
        <w:rPr>
          <w:rFonts w:ascii="Consolas" w:hAnsi="Consolas"/>
          <w:sz w:val="24"/>
          <w:szCs w:val="24"/>
        </w:rPr>
        <w:t xml:space="preserve"> array. </w:t>
      </w:r>
    </w:p>
    <w:p w14:paraId="7791BE51" w14:textId="2D3F323F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5FB55908" w14:textId="56834E8E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3-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 xml:space="preserve">View all the students: </w:t>
      </w:r>
      <w:r w:rsidRPr="009904B7">
        <w:rPr>
          <w:rFonts w:ascii="Consolas" w:hAnsi="Consolas"/>
          <w:sz w:val="24"/>
          <w:szCs w:val="24"/>
        </w:rPr>
        <w:t>view all the relevant information of students (graduate and undergrad</w:t>
      </w:r>
      <w:r w:rsidR="009904B7">
        <w:rPr>
          <w:rFonts w:ascii="Consolas" w:hAnsi="Consolas"/>
          <w:sz w:val="24"/>
          <w:szCs w:val="24"/>
        </w:rPr>
        <w:t>uat</w:t>
      </w:r>
      <w:r w:rsidRPr="009904B7">
        <w:rPr>
          <w:rFonts w:ascii="Consolas" w:hAnsi="Consolas"/>
          <w:sz w:val="24"/>
          <w:szCs w:val="24"/>
        </w:rPr>
        <w:t xml:space="preserve">e) from </w:t>
      </w:r>
      <w:proofErr w:type="gramStart"/>
      <w:r w:rsidRPr="009904B7">
        <w:rPr>
          <w:rFonts w:ascii="Consolas" w:hAnsi="Consolas"/>
          <w:sz w:val="24"/>
          <w:szCs w:val="24"/>
        </w:rPr>
        <w:t>students</w:t>
      </w:r>
      <w:proofErr w:type="gramEnd"/>
      <w:r w:rsidRPr="009904B7">
        <w:rPr>
          <w:rFonts w:ascii="Consolas" w:hAnsi="Consolas"/>
          <w:sz w:val="24"/>
          <w:szCs w:val="24"/>
        </w:rPr>
        <w:t xml:space="preserve"> array</w:t>
      </w:r>
    </w:p>
    <w:p w14:paraId="6C0BA48B" w14:textId="15B44ABB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1A010289" w14:textId="6123E0E8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4-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View only eligible students for graduation:</w:t>
      </w:r>
      <w:r w:rsidRPr="009904B7">
        <w:rPr>
          <w:rFonts w:ascii="Consolas" w:hAnsi="Consolas"/>
          <w:sz w:val="24"/>
          <w:szCs w:val="24"/>
        </w:rPr>
        <w:t xml:space="preserve"> view all the relevant information </w:t>
      </w:r>
      <w:r w:rsidR="009904B7">
        <w:rPr>
          <w:rFonts w:ascii="Consolas" w:hAnsi="Consolas"/>
          <w:sz w:val="24"/>
          <w:szCs w:val="24"/>
        </w:rPr>
        <w:t>(graduate and undergrad</w:t>
      </w:r>
      <w:r w:rsidR="00F61BF3">
        <w:rPr>
          <w:rFonts w:ascii="Consolas" w:hAnsi="Consolas"/>
          <w:sz w:val="24"/>
          <w:szCs w:val="24"/>
        </w:rPr>
        <w:t>uat</w:t>
      </w:r>
      <w:r w:rsidR="009904B7">
        <w:rPr>
          <w:rFonts w:ascii="Consolas" w:hAnsi="Consolas"/>
          <w:sz w:val="24"/>
          <w:szCs w:val="24"/>
        </w:rPr>
        <w:t>e) from the students' array only if they are eligible to</w:t>
      </w:r>
      <w:r w:rsidRPr="009904B7">
        <w:rPr>
          <w:rFonts w:ascii="Consolas" w:hAnsi="Consolas"/>
          <w:sz w:val="24"/>
          <w:szCs w:val="24"/>
        </w:rPr>
        <w:t xml:space="preserve"> graduate.</w:t>
      </w:r>
    </w:p>
    <w:p w14:paraId="7512F69B" w14:textId="738B7E82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49813823" w14:textId="1D00F5BA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5 –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 xml:space="preserve">Exit: </w:t>
      </w:r>
      <w:r w:rsidRPr="009904B7">
        <w:rPr>
          <w:rFonts w:ascii="Consolas" w:hAnsi="Consolas"/>
          <w:sz w:val="24"/>
          <w:szCs w:val="24"/>
        </w:rPr>
        <w:t>exit the running menu (program)</w:t>
      </w:r>
    </w:p>
    <w:p w14:paraId="6014CAD1" w14:textId="77777777" w:rsidR="00D44640" w:rsidRPr="009904B7" w:rsidRDefault="004D7BDE" w:rsidP="00D44640">
      <w:pPr>
        <w:jc w:val="center"/>
        <w:rPr>
          <w:rFonts w:ascii="Consolas" w:hAnsi="Consolas"/>
          <w:b/>
          <w:sz w:val="28"/>
          <w:szCs w:val="28"/>
          <w:u w:val="single"/>
        </w:rPr>
      </w:pPr>
      <w:r w:rsidRPr="009904B7">
        <w:rPr>
          <w:rFonts w:ascii="Consolas" w:hAnsi="Consolas"/>
          <w:b/>
          <w:sz w:val="28"/>
          <w:szCs w:val="28"/>
          <w:u w:val="single"/>
        </w:rPr>
        <w:t>Submission R</w:t>
      </w:r>
      <w:r w:rsidR="00612882" w:rsidRPr="009904B7">
        <w:rPr>
          <w:rFonts w:ascii="Consolas" w:hAnsi="Consolas"/>
          <w:b/>
          <w:sz w:val="28"/>
          <w:szCs w:val="28"/>
          <w:u w:val="single"/>
        </w:rPr>
        <w:t>equirements:</w:t>
      </w:r>
    </w:p>
    <w:p w14:paraId="18B5AB24" w14:textId="77777777" w:rsidR="003F15E2" w:rsidRPr="009904B7" w:rsidRDefault="003F15E2" w:rsidP="003F15E2">
      <w:pPr>
        <w:pStyle w:val="ListParagraph"/>
        <w:numPr>
          <w:ilvl w:val="0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Submission: On Blackboard.</w:t>
      </w:r>
    </w:p>
    <w:p w14:paraId="0C73372F" w14:textId="77777777" w:rsidR="003F15E2" w:rsidRPr="009904B7" w:rsidRDefault="003F15E2" w:rsidP="003F15E2">
      <w:pPr>
        <w:pStyle w:val="ListParagraph"/>
        <w:numPr>
          <w:ilvl w:val="0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 xml:space="preserve">Required files: </w:t>
      </w:r>
    </w:p>
    <w:p w14:paraId="3B18B4E8" w14:textId="44A1BD8C" w:rsidR="003F15E2" w:rsidRPr="009904B7" w:rsidRDefault="00F6441D" w:rsidP="003F15E2">
      <w:pPr>
        <w:pStyle w:val="ListParagraph"/>
        <w:numPr>
          <w:ilvl w:val="1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You may upload all the java files</w:t>
      </w:r>
      <w:r w:rsidR="009904B7" w:rsidRPr="009904B7">
        <w:rPr>
          <w:rFonts w:ascii="Consolas" w:hAnsi="Consolas"/>
          <w:sz w:val="28"/>
          <w:szCs w:val="28"/>
        </w:rPr>
        <w:t>,</w:t>
      </w:r>
      <w:r w:rsidRPr="009904B7">
        <w:rPr>
          <w:rFonts w:ascii="Consolas" w:hAnsi="Consolas"/>
          <w:sz w:val="28"/>
          <w:szCs w:val="28"/>
        </w:rPr>
        <w:t xml:space="preserve"> including </w:t>
      </w:r>
      <w:r w:rsidR="009904B7" w:rsidRPr="009904B7">
        <w:rPr>
          <w:rFonts w:ascii="Consolas" w:hAnsi="Consolas"/>
          <w:sz w:val="28"/>
          <w:szCs w:val="28"/>
        </w:rPr>
        <w:t>main or/and zip the project and upload</w:t>
      </w:r>
      <w:r w:rsidR="00EA25D2" w:rsidRPr="009904B7">
        <w:rPr>
          <w:rFonts w:ascii="Consolas" w:hAnsi="Consolas"/>
          <w:sz w:val="28"/>
          <w:szCs w:val="28"/>
        </w:rPr>
        <w:t>.</w:t>
      </w:r>
    </w:p>
    <w:p w14:paraId="62622B14" w14:textId="62AA49C6" w:rsidR="009904B7" w:rsidRPr="009904B7" w:rsidRDefault="009904B7" w:rsidP="003F15E2">
      <w:pPr>
        <w:pStyle w:val="ListParagraph"/>
        <w:numPr>
          <w:ilvl w:val="1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If you use online compilers, you may copy-paste your code into this document.</w:t>
      </w:r>
    </w:p>
    <w:p w14:paraId="7960B05B" w14:textId="77777777" w:rsidR="003F15E2" w:rsidRPr="009904B7" w:rsidRDefault="003F15E2" w:rsidP="003F15E2">
      <w:pPr>
        <w:jc w:val="center"/>
        <w:rPr>
          <w:rFonts w:ascii="Consolas" w:hAnsi="Consolas"/>
          <w:color w:val="FF0000"/>
          <w:sz w:val="28"/>
          <w:szCs w:val="28"/>
          <w:u w:val="single"/>
        </w:rPr>
      </w:pPr>
      <w:r w:rsidRPr="009904B7">
        <w:rPr>
          <w:rFonts w:ascii="Consolas" w:hAnsi="Consolas"/>
          <w:color w:val="FF0000"/>
          <w:sz w:val="28"/>
          <w:szCs w:val="28"/>
          <w:u w:val="single"/>
        </w:rPr>
        <w:t>CAREFUL NOTE:</w:t>
      </w:r>
    </w:p>
    <w:p w14:paraId="0D5A96C9" w14:textId="5A55C8B7" w:rsidR="003F15E2" w:rsidRPr="009904B7" w:rsidRDefault="003F15E2" w:rsidP="003F15E2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t xml:space="preserve">- Please safeguard your </w:t>
      </w:r>
      <w:r w:rsidR="00BA07B8" w:rsidRPr="009904B7">
        <w:rPr>
          <w:rFonts w:ascii="Consolas" w:hAnsi="Consolas"/>
          <w:color w:val="FF0000"/>
          <w:sz w:val="28"/>
          <w:szCs w:val="28"/>
        </w:rPr>
        <w:t>code work</w:t>
      </w:r>
      <w:r w:rsidRPr="009904B7">
        <w:rPr>
          <w:rFonts w:ascii="Consolas" w:hAnsi="Consolas"/>
          <w:color w:val="FF0000"/>
          <w:sz w:val="28"/>
          <w:szCs w:val="28"/>
        </w:rPr>
        <w:t>.</w:t>
      </w:r>
    </w:p>
    <w:p w14:paraId="67575D15" w14:textId="73A6A005" w:rsidR="003F15E2" w:rsidRPr="009904B7" w:rsidRDefault="003F15E2" w:rsidP="003F15E2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lastRenderedPageBreak/>
        <w:t xml:space="preserve">- If </w:t>
      </w:r>
      <w:r w:rsidR="00F61BF3">
        <w:rPr>
          <w:rFonts w:ascii="Consolas" w:hAnsi="Consolas"/>
          <w:color w:val="FF0000"/>
          <w:sz w:val="28"/>
          <w:szCs w:val="28"/>
        </w:rPr>
        <w:t>two</w:t>
      </w:r>
      <w:r w:rsidRPr="009904B7">
        <w:rPr>
          <w:rFonts w:ascii="Consolas" w:hAnsi="Consolas"/>
          <w:color w:val="FF0000"/>
          <w:sz w:val="28"/>
          <w:szCs w:val="28"/>
        </w:rPr>
        <w:t xml:space="preserve"> or more assignments are the same (or very much alike) they will all get 0 marks, so be cautious not to share your application with others.</w:t>
      </w:r>
    </w:p>
    <w:p w14:paraId="03A9B395" w14:textId="77777777" w:rsidR="00FB1811" w:rsidRDefault="00BA07B8" w:rsidP="009904B7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t xml:space="preserve">- Note: </w:t>
      </w:r>
      <w:r w:rsidRPr="009904B7">
        <w:rPr>
          <w:rFonts w:ascii="Consolas" w:hAnsi="Consolas"/>
          <w:b/>
          <w:color w:val="FF0000"/>
          <w:sz w:val="28"/>
          <w:szCs w:val="28"/>
        </w:rPr>
        <w:t>Mobi-</w:t>
      </w:r>
      <w:r w:rsidR="003F15E2" w:rsidRPr="009904B7">
        <w:rPr>
          <w:rFonts w:ascii="Consolas" w:hAnsi="Consolas"/>
          <w:b/>
          <w:color w:val="FF0000"/>
          <w:sz w:val="28"/>
          <w:szCs w:val="28"/>
        </w:rPr>
        <w:t>Help</w:t>
      </w:r>
      <w:r w:rsidR="003F15E2" w:rsidRPr="009904B7">
        <w:rPr>
          <w:rFonts w:ascii="Consolas" w:hAnsi="Consolas"/>
          <w:color w:val="FF0000"/>
          <w:sz w:val="28"/>
          <w:szCs w:val="28"/>
        </w:rPr>
        <w:t xml:space="preserve"> members are </w:t>
      </w:r>
      <w:r w:rsidR="008D167E" w:rsidRPr="009904B7">
        <w:rPr>
          <w:rFonts w:ascii="Consolas" w:hAnsi="Consolas"/>
          <w:b/>
          <w:color w:val="FF0000"/>
          <w:sz w:val="28"/>
          <w:szCs w:val="28"/>
        </w:rPr>
        <w:t>NOT</w:t>
      </w:r>
      <w:r w:rsidR="003F15E2" w:rsidRPr="009904B7">
        <w:rPr>
          <w:rFonts w:ascii="Consolas" w:hAnsi="Consolas"/>
          <w:color w:val="FF0000"/>
          <w:sz w:val="28"/>
          <w:szCs w:val="28"/>
        </w:rPr>
        <w:t xml:space="preserve"> supposed to do or help you with your</w:t>
      </w:r>
      <w:r w:rsidR="008D167E" w:rsidRPr="009904B7">
        <w:rPr>
          <w:rFonts w:ascii="Consolas" w:hAnsi="Consolas"/>
          <w:color w:val="FF0000"/>
          <w:sz w:val="28"/>
          <w:szCs w:val="28"/>
        </w:rPr>
        <w:t xml:space="preserve"> assignment code</w:t>
      </w:r>
      <w:r w:rsidR="003F15E2" w:rsidRPr="009904B7">
        <w:rPr>
          <w:rFonts w:ascii="Consolas" w:hAnsi="Consolas"/>
          <w:color w:val="FF0000"/>
          <w:sz w:val="28"/>
          <w:szCs w:val="28"/>
        </w:rPr>
        <w:t xml:space="preserve">. </w:t>
      </w:r>
    </w:p>
    <w:p w14:paraId="62BEC5C9" w14:textId="77777777" w:rsidR="005D63D8" w:rsidRDefault="005D63D8" w:rsidP="009904B7">
      <w:pPr>
        <w:rPr>
          <w:rFonts w:ascii="Consolas" w:hAnsi="Consolas"/>
          <w:color w:val="FF0000"/>
          <w:sz w:val="28"/>
          <w:szCs w:val="28"/>
        </w:rPr>
      </w:pPr>
    </w:p>
    <w:p w14:paraId="0D65896E" w14:textId="77777777" w:rsidR="009335D0" w:rsidRDefault="009335D0" w:rsidP="009335D0">
      <w:r>
        <w:t>MAIN</w:t>
      </w:r>
    </w:p>
    <w:p w14:paraId="351F0400" w14:textId="77777777" w:rsidR="00552BD7" w:rsidRDefault="00552BD7" w:rsidP="00552BD7"/>
    <w:p w14:paraId="01E94F57" w14:textId="77777777" w:rsidR="00552BD7" w:rsidRDefault="00552BD7" w:rsidP="00552BD7">
      <w:r>
        <w:t>package universitysystem_</w:t>
      </w:r>
      <w:proofErr w:type="gramStart"/>
      <w:r>
        <w:t>asgmt1;</w:t>
      </w:r>
      <w:proofErr w:type="gramEnd"/>
    </w:p>
    <w:p w14:paraId="6E958030" w14:textId="77777777" w:rsidR="00552BD7" w:rsidRDefault="00552BD7" w:rsidP="00552BD7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7863AB7F" w14:textId="77777777" w:rsidR="00552BD7" w:rsidRDefault="00552BD7" w:rsidP="00552BD7"/>
    <w:p w14:paraId="22B713DC" w14:textId="77777777" w:rsidR="00552BD7" w:rsidRDefault="00552BD7" w:rsidP="00552BD7">
      <w:r>
        <w:t>/**</w:t>
      </w:r>
    </w:p>
    <w:p w14:paraId="6481A7FA" w14:textId="77777777" w:rsidR="00552BD7" w:rsidRDefault="00552BD7" w:rsidP="00552BD7">
      <w:r>
        <w:t xml:space="preserve"> *</w:t>
      </w:r>
    </w:p>
    <w:p w14:paraId="5D15FF7B" w14:textId="77777777" w:rsidR="00552BD7" w:rsidRDefault="00552BD7" w:rsidP="00552BD7">
      <w:r>
        <w:t xml:space="preserve"> * @author Stevanella Marco</w:t>
      </w:r>
    </w:p>
    <w:p w14:paraId="2FF6ED79" w14:textId="77777777" w:rsidR="00552BD7" w:rsidRDefault="00552BD7" w:rsidP="00552BD7">
      <w:r>
        <w:t xml:space="preserve"> * </w:t>
      </w:r>
      <w:proofErr w:type="gramStart"/>
      <w:r>
        <w:t>id</w:t>
      </w:r>
      <w:proofErr w:type="gramEnd"/>
      <w:r>
        <w:t>: 101307949</w:t>
      </w:r>
    </w:p>
    <w:p w14:paraId="2F0101FE" w14:textId="77777777" w:rsidR="00552BD7" w:rsidRDefault="00552BD7" w:rsidP="00552BD7">
      <w:r>
        <w:t xml:space="preserve"> * ASGMT 1 - COMP 2130</w:t>
      </w:r>
    </w:p>
    <w:p w14:paraId="54B6283E" w14:textId="77777777" w:rsidR="00552BD7" w:rsidRDefault="00552BD7" w:rsidP="00552BD7">
      <w:r>
        <w:t xml:space="preserve"> * Professor </w:t>
      </w:r>
      <w:proofErr w:type="spellStart"/>
      <w:r>
        <w:t>Hesam</w:t>
      </w:r>
      <w:proofErr w:type="spellEnd"/>
      <w:r>
        <w:t xml:space="preserve"> Akbari</w:t>
      </w:r>
    </w:p>
    <w:p w14:paraId="6B32AA7D" w14:textId="77777777" w:rsidR="00552BD7" w:rsidRDefault="00552BD7" w:rsidP="00552BD7">
      <w:r>
        <w:t xml:space="preserve"> * Notes: I have decided to use an array of 10 as I would like to first deepen my knowledge on </w:t>
      </w:r>
      <w:proofErr w:type="spellStart"/>
      <w:r>
        <w:t>ArrayList</w:t>
      </w:r>
      <w:proofErr w:type="spellEnd"/>
      <w:r>
        <w:t xml:space="preserve"> before using them. Thank you for spending time on this and marking it.</w:t>
      </w:r>
    </w:p>
    <w:p w14:paraId="11C360B1" w14:textId="77777777" w:rsidR="00552BD7" w:rsidRDefault="00552BD7" w:rsidP="00552BD7">
      <w:r>
        <w:t xml:space="preserve"> */</w:t>
      </w:r>
    </w:p>
    <w:p w14:paraId="0F6133B4" w14:textId="77777777" w:rsidR="00552BD7" w:rsidRDefault="00552BD7" w:rsidP="00552BD7">
      <w:r>
        <w:t>public class UniversitySystem_asgmt1 {</w:t>
      </w:r>
    </w:p>
    <w:p w14:paraId="1F094C38" w14:textId="77777777" w:rsidR="00552BD7" w:rsidRDefault="00552BD7" w:rsidP="00552BD7">
      <w:r>
        <w:t xml:space="preserve">    </w:t>
      </w:r>
    </w:p>
    <w:p w14:paraId="42BDD34A" w14:textId="77777777" w:rsidR="00552BD7" w:rsidRDefault="00552BD7" w:rsidP="00552BD7">
      <w:r>
        <w:t xml:space="preserve">    static Student [] students = new Student [10</w:t>
      </w:r>
      <w:proofErr w:type="gramStart"/>
      <w:r>
        <w:t>];</w:t>
      </w:r>
      <w:proofErr w:type="gramEnd"/>
    </w:p>
    <w:p w14:paraId="075F9AA6" w14:textId="77777777" w:rsidR="00552BD7" w:rsidRDefault="00552BD7" w:rsidP="00552BD7">
      <w:r>
        <w:t xml:space="preserve">    static Scanner input = new Scanner (System.in</w:t>
      </w:r>
      <w:proofErr w:type="gramStart"/>
      <w:r>
        <w:t>);</w:t>
      </w:r>
      <w:proofErr w:type="gramEnd"/>
    </w:p>
    <w:p w14:paraId="79BC80D5" w14:textId="77777777" w:rsidR="00552BD7" w:rsidRDefault="00552BD7" w:rsidP="00552BD7">
      <w:r>
        <w:t xml:space="preserve">    static int </w:t>
      </w:r>
      <w:proofErr w:type="spellStart"/>
      <w:r>
        <w:t>indexStudentsCounter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4FA763DD" w14:textId="77777777" w:rsidR="00552BD7" w:rsidRDefault="00552BD7" w:rsidP="00552BD7"/>
    <w:p w14:paraId="63AEF21F" w14:textId="77777777" w:rsidR="00552BD7" w:rsidRDefault="00552BD7" w:rsidP="00552BD7">
      <w:r>
        <w:lastRenderedPageBreak/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98B6B20" w14:textId="77777777" w:rsidR="00552BD7" w:rsidRDefault="00552BD7" w:rsidP="00552BD7">
      <w:r>
        <w:t xml:space="preserve">        </w:t>
      </w:r>
      <w:proofErr w:type="spellStart"/>
      <w:proofErr w:type="gramStart"/>
      <w:r>
        <w:t>WelcomeMessage</w:t>
      </w:r>
      <w:proofErr w:type="spellEnd"/>
      <w:r>
        <w:t>(</w:t>
      </w:r>
      <w:proofErr w:type="gramEnd"/>
      <w:r>
        <w:t xml:space="preserve">);        </w:t>
      </w:r>
    </w:p>
    <w:p w14:paraId="049978A1" w14:textId="77777777" w:rsidR="00552BD7" w:rsidRDefault="00552BD7" w:rsidP="00552BD7">
      <w:r>
        <w:t xml:space="preserve">    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UserAct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0EB56F57" w14:textId="77777777" w:rsidR="00552BD7" w:rsidRDefault="00552BD7" w:rsidP="00552BD7">
      <w:r>
        <w:t xml:space="preserve">        while(</w:t>
      </w:r>
      <w:proofErr w:type="spellStart"/>
      <w:r>
        <w:t>isUserActive</w:t>
      </w:r>
      <w:proofErr w:type="spellEnd"/>
      <w:proofErr w:type="gramStart"/>
      <w:r>
        <w:t>){</w:t>
      </w:r>
      <w:proofErr w:type="gramEnd"/>
    </w:p>
    <w:p w14:paraId="617D0E95" w14:textId="77777777" w:rsidR="00552BD7" w:rsidRDefault="00552BD7" w:rsidP="00552BD7">
      <w:r>
        <w:t xml:space="preserve">            </w:t>
      </w:r>
      <w:proofErr w:type="gramStart"/>
      <w:r>
        <w:t>Menu(</w:t>
      </w:r>
      <w:proofErr w:type="gramEnd"/>
      <w:r>
        <w:t>);</w:t>
      </w:r>
    </w:p>
    <w:p w14:paraId="15A549E4" w14:textId="77777777" w:rsidR="00552BD7" w:rsidRDefault="00552BD7" w:rsidP="00552BD7">
      <w:r>
        <w:t xml:space="preserve">            int selection = </w:t>
      </w:r>
      <w:proofErr w:type="spellStart"/>
      <w:proofErr w:type="gramStart"/>
      <w:r>
        <w:t>input.nextInt</w:t>
      </w:r>
      <w:proofErr w:type="spellEnd"/>
      <w:proofErr w:type="gramEnd"/>
      <w:r>
        <w:t xml:space="preserve">();        </w:t>
      </w:r>
    </w:p>
    <w:p w14:paraId="0110688E" w14:textId="77777777" w:rsidR="00552BD7" w:rsidRDefault="00552BD7" w:rsidP="00552BD7">
      <w:r>
        <w:t xml:space="preserve">                switch (selection</w:t>
      </w:r>
      <w:proofErr w:type="gramStart"/>
      <w:r>
        <w:t>){</w:t>
      </w:r>
      <w:proofErr w:type="gramEnd"/>
    </w:p>
    <w:p w14:paraId="6D87AFF4" w14:textId="77777777" w:rsidR="00552BD7" w:rsidRDefault="00552BD7" w:rsidP="00552BD7">
      <w:r>
        <w:t xml:space="preserve">                    case 1:</w:t>
      </w:r>
    </w:p>
    <w:p w14:paraId="09760F78" w14:textId="77777777" w:rsidR="00552BD7" w:rsidRDefault="00552BD7" w:rsidP="00552BD7">
      <w:r>
        <w:t xml:space="preserve">                        </w:t>
      </w:r>
      <w:proofErr w:type="spellStart"/>
      <w:proofErr w:type="gramStart"/>
      <w:r>
        <w:t>AddUndergradStudent</w:t>
      </w:r>
      <w:proofErr w:type="spellEnd"/>
      <w:r>
        <w:t>(</w:t>
      </w:r>
      <w:proofErr w:type="gramEnd"/>
      <w:r>
        <w:t xml:space="preserve">);                        </w:t>
      </w:r>
    </w:p>
    <w:p w14:paraId="113C15EF" w14:textId="77777777" w:rsidR="00552BD7" w:rsidRDefault="00552BD7" w:rsidP="00552BD7">
      <w:r>
        <w:t xml:space="preserve">                        </w:t>
      </w:r>
      <w:proofErr w:type="gramStart"/>
      <w:r>
        <w:t>break;</w:t>
      </w:r>
      <w:proofErr w:type="gramEnd"/>
    </w:p>
    <w:p w14:paraId="49223329" w14:textId="77777777" w:rsidR="00552BD7" w:rsidRDefault="00552BD7" w:rsidP="00552BD7">
      <w:r>
        <w:t xml:space="preserve">                    case 2:</w:t>
      </w:r>
    </w:p>
    <w:p w14:paraId="401194B8" w14:textId="77777777" w:rsidR="00552BD7" w:rsidRDefault="00552BD7" w:rsidP="00552BD7">
      <w:r>
        <w:t xml:space="preserve">                        </w:t>
      </w:r>
      <w:proofErr w:type="spellStart"/>
      <w:proofErr w:type="gramStart"/>
      <w:r>
        <w:t>AddGraduateStudent</w:t>
      </w:r>
      <w:proofErr w:type="spellEnd"/>
      <w:r>
        <w:t>(</w:t>
      </w:r>
      <w:proofErr w:type="gramEnd"/>
      <w:r>
        <w:t xml:space="preserve">);                                              </w:t>
      </w:r>
    </w:p>
    <w:p w14:paraId="7D83351A" w14:textId="77777777" w:rsidR="00552BD7" w:rsidRDefault="00552BD7" w:rsidP="00552BD7">
      <w:r>
        <w:t xml:space="preserve">                        </w:t>
      </w:r>
      <w:proofErr w:type="gramStart"/>
      <w:r>
        <w:t>break;</w:t>
      </w:r>
      <w:proofErr w:type="gramEnd"/>
    </w:p>
    <w:p w14:paraId="2D99139E" w14:textId="77777777" w:rsidR="00552BD7" w:rsidRDefault="00552BD7" w:rsidP="00552BD7">
      <w:r>
        <w:t xml:space="preserve">                    case 3:</w:t>
      </w:r>
    </w:p>
    <w:p w14:paraId="649260E6" w14:textId="77777777" w:rsidR="00552BD7" w:rsidRDefault="00552BD7" w:rsidP="00552BD7">
      <w:r>
        <w:t xml:space="preserve">                        </w:t>
      </w:r>
      <w:proofErr w:type="spellStart"/>
      <w:proofErr w:type="gramStart"/>
      <w:r>
        <w:t>ViewStudents</w:t>
      </w:r>
      <w:proofErr w:type="spellEnd"/>
      <w:r>
        <w:t>(</w:t>
      </w:r>
      <w:proofErr w:type="gramEnd"/>
      <w:r>
        <w:t xml:space="preserve">);                       </w:t>
      </w:r>
    </w:p>
    <w:p w14:paraId="5E9C42DA" w14:textId="77777777" w:rsidR="00552BD7" w:rsidRDefault="00552BD7" w:rsidP="00552BD7">
      <w:r>
        <w:t xml:space="preserve">                        </w:t>
      </w:r>
      <w:proofErr w:type="gramStart"/>
      <w:r>
        <w:t>break;</w:t>
      </w:r>
      <w:proofErr w:type="gramEnd"/>
    </w:p>
    <w:p w14:paraId="2BBD833B" w14:textId="77777777" w:rsidR="00552BD7" w:rsidRDefault="00552BD7" w:rsidP="00552BD7">
      <w:r>
        <w:t xml:space="preserve">                    case 4:</w:t>
      </w:r>
    </w:p>
    <w:p w14:paraId="206046B4" w14:textId="77777777" w:rsidR="00552BD7" w:rsidRDefault="00552BD7" w:rsidP="00552BD7">
      <w:r>
        <w:t xml:space="preserve">                        </w:t>
      </w:r>
      <w:proofErr w:type="spellStart"/>
      <w:proofErr w:type="gramStart"/>
      <w:r>
        <w:t>ViewEligibleStudents</w:t>
      </w:r>
      <w:proofErr w:type="spellEnd"/>
      <w:r>
        <w:t>(</w:t>
      </w:r>
      <w:proofErr w:type="gramEnd"/>
      <w:r>
        <w:t>);</w:t>
      </w:r>
    </w:p>
    <w:p w14:paraId="288519D2" w14:textId="77777777" w:rsidR="00552BD7" w:rsidRDefault="00552BD7" w:rsidP="00552BD7">
      <w:r>
        <w:t xml:space="preserve">                        </w:t>
      </w:r>
      <w:proofErr w:type="gramStart"/>
      <w:r>
        <w:t>break;</w:t>
      </w:r>
      <w:proofErr w:type="gramEnd"/>
    </w:p>
    <w:p w14:paraId="153C4A22" w14:textId="77777777" w:rsidR="00552BD7" w:rsidRDefault="00552BD7" w:rsidP="00552BD7">
      <w:r>
        <w:t xml:space="preserve">                    case 5:</w:t>
      </w:r>
    </w:p>
    <w:p w14:paraId="44F4C0B6" w14:textId="77777777" w:rsidR="00552BD7" w:rsidRDefault="00552BD7" w:rsidP="00552BD7">
      <w:r>
        <w:t xml:space="preserve">                        </w:t>
      </w:r>
      <w:proofErr w:type="spellStart"/>
      <w:r>
        <w:t>System.out.println</w:t>
      </w:r>
      <w:proofErr w:type="spellEnd"/>
      <w:r>
        <w:t>("Exit"</w:t>
      </w:r>
      <w:proofErr w:type="gramStart"/>
      <w:r>
        <w:t>);</w:t>
      </w:r>
      <w:proofErr w:type="gramEnd"/>
    </w:p>
    <w:p w14:paraId="7C91CF18" w14:textId="77777777" w:rsidR="00552BD7" w:rsidRDefault="00552BD7" w:rsidP="00552BD7">
      <w:r>
        <w:t xml:space="preserve">                        </w:t>
      </w:r>
      <w:proofErr w:type="spellStart"/>
      <w:r>
        <w:t>isUserActiv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00C2C8C7" w14:textId="77777777" w:rsidR="00552BD7" w:rsidRDefault="00552BD7" w:rsidP="00552BD7">
      <w:r>
        <w:t xml:space="preserve">                        </w:t>
      </w:r>
      <w:proofErr w:type="gramStart"/>
      <w:r>
        <w:t>break;</w:t>
      </w:r>
      <w:proofErr w:type="gramEnd"/>
    </w:p>
    <w:p w14:paraId="4B9D33EA" w14:textId="77777777" w:rsidR="00552BD7" w:rsidRDefault="00552BD7" w:rsidP="00552BD7">
      <w:r>
        <w:t xml:space="preserve">                    default:</w:t>
      </w:r>
    </w:p>
    <w:p w14:paraId="68DD65A2" w14:textId="77777777" w:rsidR="00552BD7" w:rsidRDefault="00552BD7" w:rsidP="00552BD7">
      <w:r>
        <w:t xml:space="preserve">                        </w:t>
      </w:r>
      <w:proofErr w:type="spellStart"/>
      <w:r>
        <w:t>System.out.println</w:t>
      </w:r>
      <w:proofErr w:type="spellEnd"/>
      <w:r>
        <w:t>("We think you entered a wrong number, digit a valid number."</w:t>
      </w:r>
      <w:proofErr w:type="gramStart"/>
      <w:r>
        <w:t>);</w:t>
      </w:r>
      <w:proofErr w:type="gramEnd"/>
    </w:p>
    <w:p w14:paraId="1090E40D" w14:textId="77777777" w:rsidR="00552BD7" w:rsidRDefault="00552BD7" w:rsidP="00552BD7">
      <w:r>
        <w:lastRenderedPageBreak/>
        <w:t xml:space="preserve">                }</w:t>
      </w:r>
    </w:p>
    <w:p w14:paraId="2189854A" w14:textId="77777777" w:rsidR="00552BD7" w:rsidRDefault="00552BD7" w:rsidP="00552BD7">
      <w:r>
        <w:t xml:space="preserve">        }</w:t>
      </w:r>
    </w:p>
    <w:p w14:paraId="33CB350F" w14:textId="77777777" w:rsidR="00552BD7" w:rsidRDefault="00552BD7" w:rsidP="00552BD7"/>
    <w:p w14:paraId="15BF5DBD" w14:textId="77777777" w:rsidR="00552BD7" w:rsidRDefault="00552BD7" w:rsidP="00552BD7">
      <w:r>
        <w:t xml:space="preserve">    }</w:t>
      </w:r>
    </w:p>
    <w:p w14:paraId="697BD49A" w14:textId="77777777" w:rsidR="00552BD7" w:rsidRDefault="00552BD7" w:rsidP="00552BD7">
      <w:r>
        <w:t xml:space="preserve">    </w:t>
      </w:r>
    </w:p>
    <w:p w14:paraId="4E9819F2" w14:textId="77777777" w:rsidR="00552BD7" w:rsidRDefault="00552BD7" w:rsidP="00552BD7">
      <w:r>
        <w:t xml:space="preserve">    // Control Flow Methods</w:t>
      </w:r>
    </w:p>
    <w:p w14:paraId="3C283860" w14:textId="77777777" w:rsidR="00552BD7" w:rsidRDefault="00552BD7" w:rsidP="00552BD7">
      <w:r>
        <w:t xml:space="preserve">    </w:t>
      </w:r>
    </w:p>
    <w:p w14:paraId="6E077E15" w14:textId="77777777" w:rsidR="00552BD7" w:rsidRDefault="00552BD7" w:rsidP="00552BD7">
      <w:r>
        <w:t xml:space="preserve">public static void </w:t>
      </w:r>
      <w:proofErr w:type="spellStart"/>
      <w:proofErr w:type="gramStart"/>
      <w:r>
        <w:t>WelcomeMessage</w:t>
      </w:r>
      <w:proofErr w:type="spellEnd"/>
      <w:r>
        <w:t>(</w:t>
      </w:r>
      <w:proofErr w:type="gramEnd"/>
      <w:r>
        <w:t>){</w:t>
      </w:r>
    </w:p>
    <w:p w14:paraId="307CE936" w14:textId="77777777" w:rsidR="00552BD7" w:rsidRDefault="00552BD7" w:rsidP="00552BD7">
      <w:r>
        <w:t xml:space="preserve">    System.out.println("-=-=-=-=-=-=-=-=-=-=-=-=-=-=-=-=-=-=-=-=-=-=-=-=-=-=-=-=-=-=-=-=-=-=-=-=-=-=-=-=-=-=-=-=-=-=-=-=-=-=-=-=-=\r\n"</w:t>
      </w:r>
    </w:p>
    <w:p w14:paraId="430B8094" w14:textId="77777777" w:rsidR="00552BD7" w:rsidRDefault="00552BD7" w:rsidP="00552BD7">
      <w:r>
        <w:t xml:space="preserve">                        + "Hi, </w:t>
      </w:r>
      <w:proofErr w:type="gramStart"/>
      <w:r>
        <w:t>Welcome</w:t>
      </w:r>
      <w:proofErr w:type="gramEnd"/>
      <w:r>
        <w:t xml:space="preserve"> to the University Control System for STAFF.\r\n"                </w:t>
      </w:r>
    </w:p>
    <w:p w14:paraId="2B507DF1" w14:textId="77777777" w:rsidR="00552BD7" w:rsidRDefault="00552BD7" w:rsidP="00552BD7">
      <w:r>
        <w:t xml:space="preserve">                        + "This System will allow you to create new students, view them and see who is </w:t>
      </w:r>
      <w:proofErr w:type="spellStart"/>
      <w:r>
        <w:t>elegible</w:t>
      </w:r>
      <w:proofErr w:type="spellEnd"/>
      <w:r>
        <w:t xml:space="preserve"> for </w:t>
      </w:r>
      <w:proofErr w:type="gramStart"/>
      <w:r>
        <w:t>graduation.\r\n</w:t>
      </w:r>
      <w:proofErr w:type="gramEnd"/>
      <w:r>
        <w:t>"</w:t>
      </w:r>
    </w:p>
    <w:p w14:paraId="49FC47AA" w14:textId="77777777" w:rsidR="00552BD7" w:rsidRDefault="00552BD7" w:rsidP="00552BD7">
      <w:r>
        <w:t xml:space="preserve">                        +"-=-=-=-=-=-=-=-=-=-=-=-=-=-=-=-=-=-=-=-=-=-=-=-=-=-=-=-=-=-=-=-=-=-=-=-=-=-=-=-=-=-=-=-=-=-=-=-=-=-=-=-=-=\r\n"</w:t>
      </w:r>
      <w:proofErr w:type="gramStart"/>
      <w:r>
        <w:t>);</w:t>
      </w:r>
      <w:proofErr w:type="gramEnd"/>
    </w:p>
    <w:p w14:paraId="6E5618AD" w14:textId="77777777" w:rsidR="00552BD7" w:rsidRDefault="00552BD7" w:rsidP="00552BD7">
      <w:r>
        <w:t>}</w:t>
      </w:r>
    </w:p>
    <w:p w14:paraId="77FD8F78" w14:textId="77777777" w:rsidR="00552BD7" w:rsidRDefault="00552BD7" w:rsidP="00552BD7">
      <w:r>
        <w:t xml:space="preserve">    </w:t>
      </w:r>
    </w:p>
    <w:p w14:paraId="5575DAB7" w14:textId="77777777" w:rsidR="00552BD7" w:rsidRDefault="00552BD7" w:rsidP="00552BD7">
      <w:r>
        <w:t xml:space="preserve">public static void Menu </w:t>
      </w:r>
      <w:proofErr w:type="gramStart"/>
      <w:r>
        <w:t>(){</w:t>
      </w:r>
      <w:proofErr w:type="gramEnd"/>
    </w:p>
    <w:p w14:paraId="25547C84" w14:textId="77777777" w:rsidR="00552BD7" w:rsidRDefault="00552BD7" w:rsidP="00552BD7">
      <w:r>
        <w:t xml:space="preserve">    </w:t>
      </w:r>
      <w:proofErr w:type="spellStart"/>
      <w:r>
        <w:t>System.out.println</w:t>
      </w:r>
      <w:proofErr w:type="spellEnd"/>
      <w:r>
        <w:t>("Select one of the following options:\n\r"</w:t>
      </w:r>
    </w:p>
    <w:p w14:paraId="3539AC38" w14:textId="77777777" w:rsidR="00552BD7" w:rsidRDefault="00552BD7" w:rsidP="00552BD7">
      <w:r>
        <w:t xml:space="preserve">            + "1) Add Undergraduate Student\n\r"</w:t>
      </w:r>
    </w:p>
    <w:p w14:paraId="0090B923" w14:textId="77777777" w:rsidR="00552BD7" w:rsidRDefault="00552BD7" w:rsidP="00552BD7">
      <w:r>
        <w:t xml:space="preserve">            + "2) Add Graduate Student\n\r"</w:t>
      </w:r>
    </w:p>
    <w:p w14:paraId="4B1B308E" w14:textId="77777777" w:rsidR="00552BD7" w:rsidRDefault="00552BD7" w:rsidP="00552BD7">
      <w:r>
        <w:t xml:space="preserve">            + "3) View all the Students\n\r"</w:t>
      </w:r>
    </w:p>
    <w:p w14:paraId="6D22A44E" w14:textId="77777777" w:rsidR="00552BD7" w:rsidRDefault="00552BD7" w:rsidP="00552BD7">
      <w:r>
        <w:t xml:space="preserve">            + "4) View only </w:t>
      </w:r>
      <w:proofErr w:type="spellStart"/>
      <w:r>
        <w:t>elegible</w:t>
      </w:r>
      <w:proofErr w:type="spellEnd"/>
      <w:r>
        <w:t xml:space="preserve"> Student\n\r"</w:t>
      </w:r>
    </w:p>
    <w:p w14:paraId="65063F24" w14:textId="77777777" w:rsidR="00552BD7" w:rsidRDefault="00552BD7" w:rsidP="00552BD7">
      <w:r>
        <w:t xml:space="preserve">            + "5) exit\n\r"</w:t>
      </w:r>
      <w:proofErr w:type="gramStart"/>
      <w:r>
        <w:t>);</w:t>
      </w:r>
      <w:proofErr w:type="gramEnd"/>
    </w:p>
    <w:p w14:paraId="3BB13D31" w14:textId="77777777" w:rsidR="00552BD7" w:rsidRDefault="00552BD7" w:rsidP="00552BD7">
      <w:r>
        <w:t>}</w:t>
      </w:r>
    </w:p>
    <w:p w14:paraId="198556F9" w14:textId="77777777" w:rsidR="00552BD7" w:rsidRDefault="00552BD7" w:rsidP="00552BD7"/>
    <w:p w14:paraId="2B663D97" w14:textId="77777777" w:rsidR="00552BD7" w:rsidRDefault="00552BD7" w:rsidP="00552BD7">
      <w:r>
        <w:t xml:space="preserve">public static void </w:t>
      </w:r>
      <w:proofErr w:type="spellStart"/>
      <w:proofErr w:type="gramStart"/>
      <w:r>
        <w:t>AddGraduateStudent</w:t>
      </w:r>
      <w:proofErr w:type="spellEnd"/>
      <w:r>
        <w:t>(</w:t>
      </w:r>
      <w:proofErr w:type="gramEnd"/>
      <w:r>
        <w:t>){</w:t>
      </w:r>
    </w:p>
    <w:p w14:paraId="0C558700" w14:textId="77777777" w:rsidR="00552BD7" w:rsidRDefault="00552BD7" w:rsidP="00552BD7"/>
    <w:p w14:paraId="4828C6DE" w14:textId="77777777" w:rsidR="00552BD7" w:rsidRDefault="00552BD7" w:rsidP="00552BD7">
      <w:r>
        <w:t xml:space="preserve">    char </w:t>
      </w:r>
      <w:proofErr w:type="gramStart"/>
      <w:r>
        <w:t>selection;</w:t>
      </w:r>
      <w:proofErr w:type="gramEnd"/>
    </w:p>
    <w:p w14:paraId="5F621182" w14:textId="77777777" w:rsidR="00552BD7" w:rsidRDefault="00552BD7" w:rsidP="00552BD7">
      <w:r>
        <w:t xml:space="preserve">    System.out.println("-=-=-=-=-=-=-=-=-=-=-=-=-=-=-=-=-=-=-=-=-=-=-=-=-=-=-=-=-=-=-=-=-=-=-=-=-=-=-=-=-=-=-=-=-=-=-=-=-=-=-=-=-=\r\n"</w:t>
      </w:r>
    </w:p>
    <w:p w14:paraId="5046806B" w14:textId="77777777" w:rsidR="00552BD7" w:rsidRDefault="00552BD7" w:rsidP="00552BD7">
      <w:r>
        <w:t xml:space="preserve">                     + "-=-=-=-=-=-=-=-=-=-=-=-=-=-=-=-=-=-=-=-=- ADD GRADUATE STUDENT -=-=-=-=-=-=-=-=-=-=-=-=-=-=-=-=-=-=-=-=-=\r\n"</w:t>
      </w:r>
    </w:p>
    <w:p w14:paraId="3BB95AB2" w14:textId="77777777" w:rsidR="00552BD7" w:rsidRDefault="00552BD7" w:rsidP="00552BD7">
      <w:r>
        <w:t xml:space="preserve">                     + "-=-=-=-=-=-=-=-=-=-=-=-=-=-=-=-=-=-=-=-=-=-=-=-=-=-=-=-=-=-=-=-=-=-=-=-=-=-=-=-=-=-=-=-=-=-=-=-=-=-=-=-=-=\r\n"</w:t>
      </w:r>
      <w:proofErr w:type="gramStart"/>
      <w:r>
        <w:t>);</w:t>
      </w:r>
      <w:proofErr w:type="gramEnd"/>
    </w:p>
    <w:p w14:paraId="50D91FA0" w14:textId="77777777" w:rsidR="00552BD7" w:rsidRDefault="00552BD7" w:rsidP="00552BD7">
      <w:r>
        <w:t xml:space="preserve">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userWantsToCre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349F2979" w14:textId="77777777" w:rsidR="00552BD7" w:rsidRDefault="00552BD7" w:rsidP="00552BD7">
      <w:r>
        <w:t xml:space="preserve">    while(</w:t>
      </w:r>
      <w:proofErr w:type="spellStart"/>
      <w:r>
        <w:t>userWantsToCreate</w:t>
      </w:r>
      <w:proofErr w:type="spellEnd"/>
      <w:proofErr w:type="gramStart"/>
      <w:r>
        <w:t>){</w:t>
      </w:r>
      <w:proofErr w:type="gramEnd"/>
    </w:p>
    <w:p w14:paraId="5906D375" w14:textId="77777777" w:rsidR="00552BD7" w:rsidRDefault="00552BD7" w:rsidP="00552BD7">
      <w:r>
        <w:t xml:space="preserve">        </w:t>
      </w:r>
      <w:proofErr w:type="spellStart"/>
      <w:r>
        <w:t>System.out.println</w:t>
      </w:r>
      <w:proofErr w:type="spellEnd"/>
      <w:r>
        <w:t>("\r\</w:t>
      </w:r>
      <w:proofErr w:type="spellStart"/>
      <w:r>
        <w:t>nWould</w:t>
      </w:r>
      <w:proofErr w:type="spellEnd"/>
      <w:r>
        <w:t xml:space="preserve"> you like to create a new graduate student? Yes (Y) No (N)"</w:t>
      </w:r>
      <w:proofErr w:type="gramStart"/>
      <w:r>
        <w:t>);</w:t>
      </w:r>
      <w:proofErr w:type="gramEnd"/>
      <w:r>
        <w:t xml:space="preserve">        </w:t>
      </w:r>
    </w:p>
    <w:p w14:paraId="75EB1ACC" w14:textId="77777777" w:rsidR="00552BD7" w:rsidRDefault="00552BD7" w:rsidP="00552BD7">
      <w:r>
        <w:t xml:space="preserve">        selection = </w:t>
      </w:r>
      <w:proofErr w:type="spellStart"/>
      <w:proofErr w:type="gramStart"/>
      <w:r>
        <w:t>input.next</w:t>
      </w:r>
      <w:proofErr w:type="spellEnd"/>
      <w:proofErr w:type="gramEnd"/>
      <w:r>
        <w:t>().</w:t>
      </w:r>
      <w:proofErr w:type="spellStart"/>
      <w:r>
        <w:t>charAt</w:t>
      </w:r>
      <w:proofErr w:type="spellEnd"/>
      <w:r>
        <w:t xml:space="preserve">(0);        </w:t>
      </w:r>
    </w:p>
    <w:p w14:paraId="57700882" w14:textId="77777777" w:rsidR="00552BD7" w:rsidRDefault="00552BD7" w:rsidP="00552BD7">
      <w:r>
        <w:t xml:space="preserve">        </w:t>
      </w:r>
      <w:proofErr w:type="gramStart"/>
      <w:r>
        <w:t>if(</w:t>
      </w:r>
      <w:proofErr w:type="gramEnd"/>
      <w:r>
        <w:t>selection == 'Y' || selection == 'y'){</w:t>
      </w:r>
    </w:p>
    <w:p w14:paraId="00033B92" w14:textId="77777777" w:rsidR="00552BD7" w:rsidRDefault="00552BD7" w:rsidP="00552BD7">
      <w:r>
        <w:t xml:space="preserve">               </w:t>
      </w:r>
      <w:proofErr w:type="spellStart"/>
      <w:r>
        <w:t>System.out.print</w:t>
      </w:r>
      <w:proofErr w:type="spellEnd"/>
      <w:r>
        <w:t>("ID: "</w:t>
      </w:r>
      <w:proofErr w:type="gramStart"/>
      <w:r>
        <w:t>);</w:t>
      </w:r>
      <w:proofErr w:type="gramEnd"/>
    </w:p>
    <w:p w14:paraId="17110970" w14:textId="77777777" w:rsidR="00552BD7" w:rsidRDefault="00552BD7" w:rsidP="00552BD7">
      <w:r>
        <w:t xml:space="preserve">               int </w:t>
      </w:r>
      <w:proofErr w:type="spellStart"/>
      <w:r>
        <w:t>studentID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03A3C66A" w14:textId="77777777" w:rsidR="00552BD7" w:rsidRDefault="00552BD7" w:rsidP="00552BD7">
      <w:r>
        <w:t xml:space="preserve">               </w:t>
      </w:r>
      <w:proofErr w:type="spellStart"/>
      <w:r>
        <w:t>System.out.print</w:t>
      </w:r>
      <w:proofErr w:type="spellEnd"/>
      <w:r>
        <w:t>("First Name: "</w:t>
      </w:r>
      <w:proofErr w:type="gramStart"/>
      <w:r>
        <w:t>);</w:t>
      </w:r>
      <w:proofErr w:type="gramEnd"/>
    </w:p>
    <w:p w14:paraId="3CFF7EB4" w14:textId="77777777" w:rsidR="00552BD7" w:rsidRDefault="00552BD7" w:rsidP="00552BD7">
      <w:r>
        <w:t xml:space="preserve">               String </w:t>
      </w:r>
      <w:proofErr w:type="spellStart"/>
      <w:r>
        <w:t>studentFirstNam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30AC8556" w14:textId="77777777" w:rsidR="00552BD7" w:rsidRDefault="00552BD7" w:rsidP="00552BD7">
      <w:r>
        <w:t xml:space="preserve">               </w:t>
      </w:r>
      <w:proofErr w:type="spellStart"/>
      <w:r>
        <w:t>System.out.print</w:t>
      </w:r>
      <w:proofErr w:type="spellEnd"/>
      <w:r>
        <w:t>("Last Name: "</w:t>
      </w:r>
      <w:proofErr w:type="gramStart"/>
      <w:r>
        <w:t>);</w:t>
      </w:r>
      <w:proofErr w:type="gramEnd"/>
    </w:p>
    <w:p w14:paraId="65841067" w14:textId="77777777" w:rsidR="00552BD7" w:rsidRDefault="00552BD7" w:rsidP="00552BD7">
      <w:r>
        <w:t xml:space="preserve">               String </w:t>
      </w:r>
      <w:proofErr w:type="spellStart"/>
      <w:r>
        <w:t>studentLastNam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1676294B" w14:textId="77777777" w:rsidR="00552BD7" w:rsidRDefault="00552BD7" w:rsidP="00552BD7">
      <w:r>
        <w:t xml:space="preserve">               </w:t>
      </w:r>
      <w:proofErr w:type="spellStart"/>
      <w:r>
        <w:t>System.out.print</w:t>
      </w:r>
      <w:proofErr w:type="spellEnd"/>
      <w:r>
        <w:t>("Num of Marks to record: "</w:t>
      </w:r>
      <w:proofErr w:type="gramStart"/>
      <w:r>
        <w:t>);</w:t>
      </w:r>
      <w:proofErr w:type="gramEnd"/>
      <w:r>
        <w:t xml:space="preserve">               </w:t>
      </w:r>
    </w:p>
    <w:p w14:paraId="4E1AEEF9" w14:textId="77777777" w:rsidR="00552BD7" w:rsidRDefault="00552BD7" w:rsidP="00552BD7">
      <w:r>
        <w:t xml:space="preserve">               int </w:t>
      </w:r>
      <w:proofErr w:type="spellStart"/>
      <w:r>
        <w:t>numMarksToRecord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 xml:space="preserve">();                   </w:t>
      </w:r>
    </w:p>
    <w:p w14:paraId="7A4EA04B" w14:textId="77777777" w:rsidR="00552BD7" w:rsidRDefault="00552BD7" w:rsidP="00552BD7">
      <w:r>
        <w:t xml:space="preserve">               double [] marks = new double [</w:t>
      </w:r>
      <w:proofErr w:type="spellStart"/>
      <w:r>
        <w:t>numMarksToRecord</w:t>
      </w:r>
      <w:proofErr w:type="spellEnd"/>
      <w:proofErr w:type="gramStart"/>
      <w:r>
        <w:t>];</w:t>
      </w:r>
      <w:proofErr w:type="gramEnd"/>
    </w:p>
    <w:p w14:paraId="35685548" w14:textId="77777777" w:rsidR="00552BD7" w:rsidRDefault="00552BD7" w:rsidP="00552BD7">
      <w:r>
        <w:t xml:space="preserve">                for </w:t>
      </w:r>
      <w:proofErr w:type="gramStart"/>
      <w:r>
        <w:t>( int</w:t>
      </w:r>
      <w:proofErr w:type="gramEnd"/>
      <w:r>
        <w:t xml:space="preserve"> j = 0 ; j &lt; </w:t>
      </w:r>
      <w:proofErr w:type="spellStart"/>
      <w:r>
        <w:t>marks.length</w:t>
      </w:r>
      <w:proofErr w:type="spellEnd"/>
      <w:r>
        <w:t xml:space="preserve"> ; </w:t>
      </w:r>
      <w:proofErr w:type="spellStart"/>
      <w:r>
        <w:t>j++</w:t>
      </w:r>
      <w:proofErr w:type="spellEnd"/>
      <w:r>
        <w:t xml:space="preserve">){                        </w:t>
      </w:r>
    </w:p>
    <w:p w14:paraId="7E9C84B1" w14:textId="77777777" w:rsidR="00552BD7" w:rsidRDefault="00552BD7" w:rsidP="00552BD7">
      <w:r>
        <w:t xml:space="preserve">                    </w:t>
      </w:r>
      <w:proofErr w:type="spellStart"/>
      <w:r>
        <w:t>System.out.print</w:t>
      </w:r>
      <w:proofErr w:type="spellEnd"/>
      <w:r>
        <w:t>("Mark " + (j+1) + ": "); // we should display to the user the right number</w:t>
      </w:r>
    </w:p>
    <w:p w14:paraId="559B7CD3" w14:textId="77777777" w:rsidR="00552BD7" w:rsidRDefault="00552BD7" w:rsidP="00552BD7">
      <w:r>
        <w:t xml:space="preserve">                     marks[j] = </w:t>
      </w:r>
      <w:proofErr w:type="spellStart"/>
      <w:proofErr w:type="gramStart"/>
      <w:r>
        <w:t>input.nextDouble</w:t>
      </w:r>
      <w:proofErr w:type="spellEnd"/>
      <w:proofErr w:type="gramEnd"/>
      <w:r>
        <w:t>();</w:t>
      </w:r>
    </w:p>
    <w:p w14:paraId="491094AD" w14:textId="77777777" w:rsidR="00552BD7" w:rsidRDefault="00552BD7" w:rsidP="00552BD7">
      <w:r>
        <w:t xml:space="preserve">                }</w:t>
      </w:r>
    </w:p>
    <w:p w14:paraId="1C248B83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Street: "</w:t>
      </w:r>
      <w:proofErr w:type="gramStart"/>
      <w:r>
        <w:t>);</w:t>
      </w:r>
      <w:proofErr w:type="gramEnd"/>
    </w:p>
    <w:p w14:paraId="4108F230" w14:textId="77777777" w:rsidR="00552BD7" w:rsidRDefault="00552BD7" w:rsidP="00552BD7">
      <w:r>
        <w:lastRenderedPageBreak/>
        <w:t xml:space="preserve">                String </w:t>
      </w:r>
      <w:proofErr w:type="spellStart"/>
      <w:r>
        <w:t>streetInfo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0F3FEDDD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City: "</w:t>
      </w:r>
      <w:proofErr w:type="gramStart"/>
      <w:r>
        <w:t>);</w:t>
      </w:r>
      <w:proofErr w:type="gramEnd"/>
    </w:p>
    <w:p w14:paraId="2294E345" w14:textId="77777777" w:rsidR="00552BD7" w:rsidRDefault="00552BD7" w:rsidP="00552BD7">
      <w:r>
        <w:t xml:space="preserve">                String </w:t>
      </w:r>
      <w:proofErr w:type="spellStart"/>
      <w:r>
        <w:t>cityInfo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44DF9972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Postal Code: "</w:t>
      </w:r>
      <w:proofErr w:type="gramStart"/>
      <w:r>
        <w:t>);</w:t>
      </w:r>
      <w:proofErr w:type="gramEnd"/>
    </w:p>
    <w:p w14:paraId="510E79EA" w14:textId="77777777" w:rsidR="00552BD7" w:rsidRDefault="00552BD7" w:rsidP="00552BD7">
      <w:r>
        <w:t xml:space="preserve">                String </w:t>
      </w:r>
      <w:proofErr w:type="spellStart"/>
      <w:r>
        <w:t>postalCod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3367D522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Province: "</w:t>
      </w:r>
      <w:proofErr w:type="gramStart"/>
      <w:r>
        <w:t>);</w:t>
      </w:r>
      <w:proofErr w:type="gramEnd"/>
    </w:p>
    <w:p w14:paraId="31684C00" w14:textId="77777777" w:rsidR="00552BD7" w:rsidRDefault="00552BD7" w:rsidP="00552BD7">
      <w:r>
        <w:t xml:space="preserve">                String province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09385CE4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Country: "</w:t>
      </w:r>
      <w:proofErr w:type="gramStart"/>
      <w:r>
        <w:t>);</w:t>
      </w:r>
      <w:proofErr w:type="gramEnd"/>
      <w:r>
        <w:t xml:space="preserve">                    </w:t>
      </w:r>
    </w:p>
    <w:p w14:paraId="525055D8" w14:textId="77777777" w:rsidR="00552BD7" w:rsidRDefault="00552BD7" w:rsidP="00552BD7">
      <w:r>
        <w:t xml:space="preserve">                String country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6EFA1017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Subject: "</w:t>
      </w:r>
      <w:proofErr w:type="gramStart"/>
      <w:r>
        <w:t>);</w:t>
      </w:r>
      <w:proofErr w:type="gramEnd"/>
    </w:p>
    <w:p w14:paraId="0A482D48" w14:textId="77777777" w:rsidR="00552BD7" w:rsidRDefault="00552BD7" w:rsidP="00552BD7">
      <w:r>
        <w:t xml:space="preserve">                String subject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0DFDDE6E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Entry year: "</w:t>
      </w:r>
      <w:proofErr w:type="gramStart"/>
      <w:r>
        <w:t>);</w:t>
      </w:r>
      <w:proofErr w:type="gramEnd"/>
    </w:p>
    <w:p w14:paraId="5F4AC912" w14:textId="77777777" w:rsidR="00552BD7" w:rsidRDefault="00552BD7" w:rsidP="00552BD7">
      <w:r>
        <w:t xml:space="preserve">                int entry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5310B0B3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Thesis: "</w:t>
      </w:r>
      <w:proofErr w:type="gramStart"/>
      <w:r>
        <w:t>);</w:t>
      </w:r>
      <w:proofErr w:type="gramEnd"/>
    </w:p>
    <w:p w14:paraId="425791DA" w14:textId="77777777" w:rsidR="00552BD7" w:rsidRDefault="00552BD7" w:rsidP="00552BD7">
      <w:r>
        <w:t xml:space="preserve">                String thesis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34833555" w14:textId="77777777" w:rsidR="00552BD7" w:rsidRDefault="00552BD7" w:rsidP="00552BD7">
      <w:r>
        <w:t xml:space="preserve">                </w:t>
      </w:r>
      <w:proofErr w:type="spellStart"/>
      <w:r>
        <w:t>GraduateStudent</w:t>
      </w:r>
      <w:proofErr w:type="spellEnd"/>
      <w:r>
        <w:t xml:space="preserve"> </w:t>
      </w:r>
      <w:proofErr w:type="spellStart"/>
      <w:r>
        <w:t>graduateStud</w:t>
      </w:r>
      <w:proofErr w:type="spellEnd"/>
      <w:r>
        <w:t xml:space="preserve"> = new </w:t>
      </w:r>
      <w:proofErr w:type="gramStart"/>
      <w:r>
        <w:t>GraduateStudent(</w:t>
      </w:r>
      <w:proofErr w:type="gramEnd"/>
      <w:r>
        <w:t>studentID,studentFirstName,studentLastName,marks,new Address (streetInfo,cityInfo,postalCode,province,country),subject,entry,thesis);</w:t>
      </w:r>
    </w:p>
    <w:p w14:paraId="28A1CF41" w14:textId="77777777" w:rsidR="00552BD7" w:rsidRDefault="00552BD7" w:rsidP="00552BD7">
      <w:r>
        <w:t xml:space="preserve">                students [</w:t>
      </w:r>
      <w:proofErr w:type="spellStart"/>
      <w:r>
        <w:t>indexStudentsCounter</w:t>
      </w:r>
      <w:proofErr w:type="spellEnd"/>
      <w:r>
        <w:t xml:space="preserve">] = </w:t>
      </w:r>
      <w:proofErr w:type="spellStart"/>
      <w:proofErr w:type="gramStart"/>
      <w:r>
        <w:t>graduateStud</w:t>
      </w:r>
      <w:proofErr w:type="spellEnd"/>
      <w:r>
        <w:t>;</w:t>
      </w:r>
      <w:proofErr w:type="gramEnd"/>
    </w:p>
    <w:p w14:paraId="6298AE21" w14:textId="77777777" w:rsidR="00552BD7" w:rsidRDefault="00552BD7" w:rsidP="00552BD7">
      <w:r>
        <w:t xml:space="preserve">                </w:t>
      </w:r>
      <w:proofErr w:type="spellStart"/>
      <w:r>
        <w:t>indexStudentsCounter</w:t>
      </w:r>
      <w:proofErr w:type="spellEnd"/>
      <w:r>
        <w:t>+</w:t>
      </w:r>
      <w:proofErr w:type="gramStart"/>
      <w:r>
        <w:t>+;</w:t>
      </w:r>
      <w:proofErr w:type="gramEnd"/>
    </w:p>
    <w:p w14:paraId="165D06B3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</w:t>
      </w:r>
      <w:proofErr w:type="spellStart"/>
      <w:r>
        <w:t>graduateStud</w:t>
      </w:r>
      <w:proofErr w:type="spellEnd"/>
      <w:proofErr w:type="gramStart"/>
      <w:r>
        <w:t>);</w:t>
      </w:r>
      <w:proofErr w:type="gramEnd"/>
    </w:p>
    <w:p w14:paraId="09D6CB49" w14:textId="77777777" w:rsidR="00552BD7" w:rsidRDefault="00552BD7" w:rsidP="00552BD7">
      <w:r>
        <w:t xml:space="preserve">        }</w:t>
      </w:r>
    </w:p>
    <w:p w14:paraId="10416339" w14:textId="77777777" w:rsidR="00552BD7" w:rsidRDefault="00552BD7" w:rsidP="00552BD7">
      <w:r>
        <w:t xml:space="preserve">        else if (selection == 'N' || selection == 'n</w:t>
      </w:r>
      <w:proofErr w:type="gramStart"/>
      <w:r>
        <w:t>'){</w:t>
      </w:r>
      <w:proofErr w:type="gramEnd"/>
    </w:p>
    <w:p w14:paraId="378841EC" w14:textId="77777777" w:rsidR="00552BD7" w:rsidRDefault="00552BD7" w:rsidP="00552BD7">
      <w:r>
        <w:t xml:space="preserve">            </w:t>
      </w:r>
      <w:proofErr w:type="spellStart"/>
      <w:r>
        <w:t>userWantsToCre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0155C7C4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"\r\n-=-=-=-=-=-=-=-=-=-=-=-=-=-=-=\r\</w:t>
      </w:r>
      <w:proofErr w:type="spellStart"/>
      <w:r>
        <w:t>nYou</w:t>
      </w:r>
      <w:proofErr w:type="spellEnd"/>
      <w:r>
        <w:t xml:space="preserve"> are being redirected to the main menu...\r\n-=-=-=-=-=-=-=-=-=-=-=-=-=-=-=\r\n"</w:t>
      </w:r>
      <w:proofErr w:type="gramStart"/>
      <w:r>
        <w:t>);</w:t>
      </w:r>
      <w:proofErr w:type="gramEnd"/>
      <w:r>
        <w:t xml:space="preserve">                </w:t>
      </w:r>
    </w:p>
    <w:p w14:paraId="52DD5330" w14:textId="77777777" w:rsidR="00552BD7" w:rsidRDefault="00552BD7" w:rsidP="00552BD7">
      <w:r>
        <w:t xml:space="preserve">        }</w:t>
      </w:r>
    </w:p>
    <w:p w14:paraId="0FCD3FFE" w14:textId="77777777" w:rsidR="00552BD7" w:rsidRDefault="00552BD7" w:rsidP="00552BD7">
      <w:r>
        <w:lastRenderedPageBreak/>
        <w:t xml:space="preserve">        </w:t>
      </w:r>
      <w:proofErr w:type="gramStart"/>
      <w:r>
        <w:t>else{</w:t>
      </w:r>
      <w:proofErr w:type="gramEnd"/>
    </w:p>
    <w:p w14:paraId="501CB343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"You must have entered another key, "</w:t>
      </w:r>
      <w:proofErr w:type="gramStart"/>
      <w:r>
        <w:t>);</w:t>
      </w:r>
      <w:proofErr w:type="gramEnd"/>
    </w:p>
    <w:p w14:paraId="7815EFD2" w14:textId="77777777" w:rsidR="00552BD7" w:rsidRDefault="00552BD7" w:rsidP="00552BD7">
      <w:r>
        <w:t xml:space="preserve">            </w:t>
      </w:r>
      <w:proofErr w:type="spellStart"/>
      <w:r>
        <w:t>userWantsToCre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7C9E4D5C" w14:textId="77777777" w:rsidR="00552BD7" w:rsidRDefault="00552BD7" w:rsidP="00552BD7">
      <w:r>
        <w:t xml:space="preserve">        }                        </w:t>
      </w:r>
    </w:p>
    <w:p w14:paraId="600ACF36" w14:textId="77777777" w:rsidR="00552BD7" w:rsidRDefault="00552BD7" w:rsidP="00552BD7">
      <w:r>
        <w:t xml:space="preserve">    }</w:t>
      </w:r>
    </w:p>
    <w:p w14:paraId="19BC3026" w14:textId="77777777" w:rsidR="00552BD7" w:rsidRDefault="00552BD7" w:rsidP="00552BD7"/>
    <w:p w14:paraId="638FDA00" w14:textId="77777777" w:rsidR="00552BD7" w:rsidRDefault="00552BD7" w:rsidP="00552BD7">
      <w:r>
        <w:t xml:space="preserve">    </w:t>
      </w:r>
    </w:p>
    <w:p w14:paraId="20AB14AF" w14:textId="77777777" w:rsidR="00552BD7" w:rsidRDefault="00552BD7" w:rsidP="00552BD7">
      <w:r>
        <w:t>}</w:t>
      </w:r>
    </w:p>
    <w:p w14:paraId="5E453984" w14:textId="77777777" w:rsidR="00552BD7" w:rsidRDefault="00552BD7" w:rsidP="00552BD7"/>
    <w:p w14:paraId="20BC62C8" w14:textId="77777777" w:rsidR="00552BD7" w:rsidRDefault="00552BD7" w:rsidP="00552BD7">
      <w:r>
        <w:t xml:space="preserve">public static void </w:t>
      </w:r>
      <w:proofErr w:type="spellStart"/>
      <w:proofErr w:type="gramStart"/>
      <w:r>
        <w:t>ViewStudents</w:t>
      </w:r>
      <w:proofErr w:type="spellEnd"/>
      <w:r>
        <w:t>(</w:t>
      </w:r>
      <w:proofErr w:type="gramEnd"/>
      <w:r>
        <w:t>){</w:t>
      </w:r>
    </w:p>
    <w:p w14:paraId="762666B9" w14:textId="77777777" w:rsidR="00552BD7" w:rsidRDefault="00552BD7" w:rsidP="00552BD7"/>
    <w:p w14:paraId="3A3FBFC4" w14:textId="77777777" w:rsidR="00552BD7" w:rsidRDefault="00552BD7" w:rsidP="00552BD7">
      <w:r>
        <w:t xml:space="preserve">    for (int </w:t>
      </w:r>
      <w:proofErr w:type="spellStart"/>
      <w:r>
        <w:t>i</w:t>
      </w:r>
      <w:proofErr w:type="spellEnd"/>
      <w:r>
        <w:t xml:space="preserve"> = </w:t>
      </w:r>
      <w:proofErr w:type="gramStart"/>
      <w:r>
        <w:t>0 ;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tudents.length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14:paraId="3AACA615" w14:textId="77777777" w:rsidR="00552BD7" w:rsidRDefault="00552BD7" w:rsidP="00552BD7">
      <w:r>
        <w:t xml:space="preserve">        </w:t>
      </w:r>
    </w:p>
    <w:p w14:paraId="0C6C5257" w14:textId="77777777" w:rsidR="00552BD7" w:rsidRDefault="00552BD7" w:rsidP="00552BD7">
      <w:r>
        <w:t xml:space="preserve">        if(students[</w:t>
      </w:r>
      <w:proofErr w:type="spellStart"/>
      <w:r>
        <w:t>i</w:t>
      </w:r>
      <w:proofErr w:type="spellEnd"/>
      <w:r>
        <w:t xml:space="preserve">] == </w:t>
      </w:r>
      <w:proofErr w:type="gramStart"/>
      <w:r>
        <w:t>null){</w:t>
      </w:r>
      <w:proofErr w:type="gramEnd"/>
      <w:r>
        <w:t xml:space="preserve">            </w:t>
      </w:r>
    </w:p>
    <w:p w14:paraId="329F9DDC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"\r\</w:t>
      </w:r>
      <w:proofErr w:type="spellStart"/>
      <w:r>
        <w:t>nEmpty</w:t>
      </w:r>
      <w:proofErr w:type="spellEnd"/>
      <w:r>
        <w:t xml:space="preserve"> Slot at " + </w:t>
      </w:r>
      <w:proofErr w:type="spellStart"/>
      <w:r>
        <w:t>i</w:t>
      </w:r>
      <w:proofErr w:type="spellEnd"/>
      <w:r>
        <w:t xml:space="preserve"> + " for eventual student\r\n"</w:t>
      </w:r>
      <w:proofErr w:type="gramStart"/>
      <w:r>
        <w:t>);</w:t>
      </w:r>
      <w:proofErr w:type="gramEnd"/>
      <w:r>
        <w:t xml:space="preserve">        </w:t>
      </w:r>
    </w:p>
    <w:p w14:paraId="3077DAFD" w14:textId="77777777" w:rsidR="00552BD7" w:rsidRDefault="00552BD7" w:rsidP="00552BD7">
      <w:r>
        <w:t xml:space="preserve">        }</w:t>
      </w:r>
    </w:p>
    <w:p w14:paraId="0118DC21" w14:textId="77777777" w:rsidR="00552BD7" w:rsidRDefault="00552BD7" w:rsidP="00552BD7">
      <w:r>
        <w:t xml:space="preserve">        </w:t>
      </w:r>
      <w:proofErr w:type="gramStart"/>
      <w:r>
        <w:t>else{</w:t>
      </w:r>
      <w:proofErr w:type="gramEnd"/>
    </w:p>
    <w:p w14:paraId="31C184A7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"\r\n=-=-=-=-=- STUDENT -=-=-=-=-=\r\n</w:t>
      </w:r>
      <w:proofErr w:type="gramStart"/>
      <w:r>
        <w:t>" )</w:t>
      </w:r>
      <w:proofErr w:type="gramEnd"/>
      <w:r>
        <w:t>;</w:t>
      </w:r>
    </w:p>
    <w:p w14:paraId="680ACA04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student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toString</w:t>
      </w:r>
      <w:proofErr w:type="spellEnd"/>
      <w:proofErr w:type="gramEnd"/>
      <w:r>
        <w:t xml:space="preserve">() + "\r\n");        </w:t>
      </w:r>
    </w:p>
    <w:p w14:paraId="00F4EE82" w14:textId="77777777" w:rsidR="00552BD7" w:rsidRDefault="00552BD7" w:rsidP="00552BD7">
      <w:r>
        <w:t xml:space="preserve">            System.out.print("\r\n-=-=-=-=-=-=-=-=-=-=-=-=-=-=-=-=-=-=-=-=-=-=-=\r\n</w:t>
      </w:r>
      <w:proofErr w:type="gramStart"/>
      <w:r>
        <w:t>" )</w:t>
      </w:r>
      <w:proofErr w:type="gramEnd"/>
      <w:r>
        <w:t>;</w:t>
      </w:r>
    </w:p>
    <w:p w14:paraId="4F6EB45D" w14:textId="77777777" w:rsidR="00552BD7" w:rsidRDefault="00552BD7" w:rsidP="00552BD7">
      <w:r>
        <w:t xml:space="preserve">        }</w:t>
      </w:r>
    </w:p>
    <w:p w14:paraId="650A2408" w14:textId="77777777" w:rsidR="00552BD7" w:rsidRDefault="00552BD7" w:rsidP="00552BD7">
      <w:r>
        <w:t xml:space="preserve">            }</w:t>
      </w:r>
    </w:p>
    <w:p w14:paraId="511540D0" w14:textId="77777777" w:rsidR="00552BD7" w:rsidRDefault="00552BD7" w:rsidP="00552BD7">
      <w:r>
        <w:t xml:space="preserve">    </w:t>
      </w:r>
    </w:p>
    <w:p w14:paraId="376459B5" w14:textId="77777777" w:rsidR="00552BD7" w:rsidRDefault="00552BD7" w:rsidP="00552BD7">
      <w:r>
        <w:t>}</w:t>
      </w:r>
    </w:p>
    <w:p w14:paraId="1FD24F0B" w14:textId="77777777" w:rsidR="00552BD7" w:rsidRDefault="00552BD7" w:rsidP="00552BD7"/>
    <w:p w14:paraId="622F2E1D" w14:textId="77777777" w:rsidR="00552BD7" w:rsidRDefault="00552BD7" w:rsidP="00552BD7">
      <w:r>
        <w:lastRenderedPageBreak/>
        <w:t xml:space="preserve">public static void </w:t>
      </w:r>
      <w:proofErr w:type="spellStart"/>
      <w:proofErr w:type="gramStart"/>
      <w:r>
        <w:t>ViewEligibleStudents</w:t>
      </w:r>
      <w:proofErr w:type="spellEnd"/>
      <w:r>
        <w:t>(</w:t>
      </w:r>
      <w:proofErr w:type="gramEnd"/>
      <w:r>
        <w:t>){</w:t>
      </w:r>
    </w:p>
    <w:p w14:paraId="4708F590" w14:textId="77777777" w:rsidR="00552BD7" w:rsidRDefault="00552BD7" w:rsidP="00552BD7">
      <w:r>
        <w:t xml:space="preserve">    </w:t>
      </w:r>
    </w:p>
    <w:p w14:paraId="3DC165C9" w14:textId="77777777" w:rsidR="00552BD7" w:rsidRDefault="00552BD7" w:rsidP="00552BD7">
      <w:r>
        <w:t xml:space="preserve">    for (int </w:t>
      </w:r>
      <w:proofErr w:type="spellStart"/>
      <w:r>
        <w:t>i</w:t>
      </w:r>
      <w:proofErr w:type="spellEnd"/>
      <w:r>
        <w:t xml:space="preserve"> = </w:t>
      </w:r>
      <w:proofErr w:type="gramStart"/>
      <w:r>
        <w:t>0 ;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tudents.length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14:paraId="3F6AAD02" w14:textId="77777777" w:rsidR="00552BD7" w:rsidRDefault="00552BD7" w:rsidP="00552BD7">
      <w:r>
        <w:t xml:space="preserve">        </w:t>
      </w:r>
    </w:p>
    <w:p w14:paraId="7A7BE929" w14:textId="77777777" w:rsidR="00552BD7" w:rsidRDefault="00552BD7" w:rsidP="00552BD7">
      <w:r>
        <w:t xml:space="preserve">        if(students[</w:t>
      </w:r>
      <w:proofErr w:type="spellStart"/>
      <w:r>
        <w:t>i</w:t>
      </w:r>
      <w:proofErr w:type="spellEnd"/>
      <w:r>
        <w:t xml:space="preserve">] </w:t>
      </w:r>
      <w:proofErr w:type="spellStart"/>
      <w:r>
        <w:t>instanceof</w:t>
      </w:r>
      <w:proofErr w:type="spellEnd"/>
      <w:r>
        <w:t xml:space="preserve"> </w:t>
      </w:r>
      <w:proofErr w:type="spellStart"/>
      <w:r>
        <w:t>UndergraduateStudent</w:t>
      </w:r>
      <w:proofErr w:type="spellEnd"/>
      <w:r>
        <w:t xml:space="preserve"> &amp;&amp; students[</w:t>
      </w:r>
      <w:proofErr w:type="spellStart"/>
      <w:r>
        <w:t>i</w:t>
      </w:r>
      <w:proofErr w:type="spellEnd"/>
      <w:proofErr w:type="gramStart"/>
      <w:r>
        <w:t>].Average</w:t>
      </w:r>
      <w:proofErr w:type="gramEnd"/>
      <w:r>
        <w:t>() &gt;= 50){</w:t>
      </w:r>
    </w:p>
    <w:p w14:paraId="7EACB603" w14:textId="77777777" w:rsidR="00552BD7" w:rsidRDefault="00552BD7" w:rsidP="00552BD7">
      <w:r>
        <w:t xml:space="preserve">            </w:t>
      </w:r>
    </w:p>
    <w:p w14:paraId="42CF957D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student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toString</w:t>
      </w:r>
      <w:proofErr w:type="spellEnd"/>
      <w:proofErr w:type="gramEnd"/>
      <w:r>
        <w:t>() + "\r\n");</w:t>
      </w:r>
    </w:p>
    <w:p w14:paraId="30A6B4C0" w14:textId="77777777" w:rsidR="00552BD7" w:rsidRDefault="00552BD7" w:rsidP="00552BD7">
      <w:r>
        <w:t xml:space="preserve">        }</w:t>
      </w:r>
    </w:p>
    <w:p w14:paraId="06710983" w14:textId="77777777" w:rsidR="00552BD7" w:rsidRDefault="00552BD7" w:rsidP="00552BD7">
      <w:r>
        <w:t xml:space="preserve">        else if (students[</w:t>
      </w:r>
      <w:proofErr w:type="spellStart"/>
      <w:r>
        <w:t>i</w:t>
      </w:r>
      <w:proofErr w:type="spellEnd"/>
      <w:r>
        <w:t xml:space="preserve">] </w:t>
      </w:r>
      <w:proofErr w:type="spellStart"/>
      <w:r>
        <w:t>instanceof</w:t>
      </w:r>
      <w:proofErr w:type="spellEnd"/>
      <w:r>
        <w:t xml:space="preserve"> </w:t>
      </w:r>
      <w:proofErr w:type="spellStart"/>
      <w:r>
        <w:t>GraduateStudent</w:t>
      </w:r>
      <w:proofErr w:type="spellEnd"/>
      <w:r>
        <w:t xml:space="preserve"> &amp;&amp; students[</w:t>
      </w:r>
      <w:proofErr w:type="spellStart"/>
      <w:r>
        <w:t>i</w:t>
      </w:r>
      <w:proofErr w:type="spellEnd"/>
      <w:proofErr w:type="gramStart"/>
      <w:r>
        <w:t>].Average</w:t>
      </w:r>
      <w:proofErr w:type="gramEnd"/>
      <w:r>
        <w:t>() &gt;= 70)</w:t>
      </w:r>
    </w:p>
    <w:p w14:paraId="39869F50" w14:textId="77777777" w:rsidR="00552BD7" w:rsidRDefault="00552BD7" w:rsidP="00552BD7">
      <w:r>
        <w:t xml:space="preserve">            </w:t>
      </w:r>
    </w:p>
    <w:p w14:paraId="7C9A86CB" w14:textId="77777777" w:rsidR="00552BD7" w:rsidRDefault="00552BD7" w:rsidP="00552BD7">
      <w:r>
        <w:t xml:space="preserve">            </w:t>
      </w:r>
      <w:proofErr w:type="spellStart"/>
      <w:r>
        <w:t>System.out.print</w:t>
      </w:r>
      <w:proofErr w:type="spellEnd"/>
      <w:r>
        <w:t>(student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toString</w:t>
      </w:r>
      <w:proofErr w:type="spellEnd"/>
      <w:proofErr w:type="gramEnd"/>
      <w:r>
        <w:t>() + "\r\n");</w:t>
      </w:r>
    </w:p>
    <w:p w14:paraId="4F320591" w14:textId="77777777" w:rsidR="00552BD7" w:rsidRDefault="00552BD7" w:rsidP="00552BD7">
      <w:r>
        <w:t xml:space="preserve">    </w:t>
      </w:r>
    </w:p>
    <w:p w14:paraId="4D0C7433" w14:textId="77777777" w:rsidR="00552BD7" w:rsidRDefault="00552BD7" w:rsidP="00552BD7">
      <w:r>
        <w:t xml:space="preserve">    }</w:t>
      </w:r>
    </w:p>
    <w:p w14:paraId="71D2B146" w14:textId="77777777" w:rsidR="00552BD7" w:rsidRDefault="00552BD7" w:rsidP="00552BD7"/>
    <w:p w14:paraId="3AE7C816" w14:textId="77777777" w:rsidR="00552BD7" w:rsidRDefault="00552BD7" w:rsidP="00552BD7">
      <w:r>
        <w:t>}</w:t>
      </w:r>
    </w:p>
    <w:p w14:paraId="68F3BEFE" w14:textId="77777777" w:rsidR="00552BD7" w:rsidRDefault="00552BD7" w:rsidP="00552BD7"/>
    <w:p w14:paraId="69F30FA8" w14:textId="77777777" w:rsidR="00552BD7" w:rsidRDefault="00552BD7" w:rsidP="00552BD7">
      <w:r>
        <w:t xml:space="preserve">public static void </w:t>
      </w:r>
      <w:proofErr w:type="spellStart"/>
      <w:r>
        <w:t>AddUndergradStudent</w:t>
      </w:r>
      <w:proofErr w:type="spellEnd"/>
      <w:r>
        <w:t xml:space="preserve"> </w:t>
      </w:r>
      <w:proofErr w:type="gramStart"/>
      <w:r>
        <w:t>(){</w:t>
      </w:r>
      <w:proofErr w:type="gramEnd"/>
    </w:p>
    <w:p w14:paraId="2CAC83C3" w14:textId="77777777" w:rsidR="00552BD7" w:rsidRDefault="00552BD7" w:rsidP="00552BD7"/>
    <w:p w14:paraId="7147A09C" w14:textId="77777777" w:rsidR="00552BD7" w:rsidRDefault="00552BD7" w:rsidP="00552BD7">
      <w:r>
        <w:t xml:space="preserve">        char </w:t>
      </w:r>
      <w:proofErr w:type="gramStart"/>
      <w:r>
        <w:t>selection;</w:t>
      </w:r>
      <w:proofErr w:type="gramEnd"/>
    </w:p>
    <w:p w14:paraId="63E97988" w14:textId="77777777" w:rsidR="00552BD7" w:rsidRDefault="00552BD7" w:rsidP="00552BD7">
      <w:r>
        <w:t xml:space="preserve">        System.out.println("-=-=-=-=-=-=-=-=-=-=-=-=-=-=-=-=-=-=-=-=-=-=-=-=-=-=-=-=-=-=-=-=-=-=-=-=-=-=-=-=-=-=-=-=-=-=-=-=-=-=-=-=-=\r\n"</w:t>
      </w:r>
    </w:p>
    <w:p w14:paraId="0EE82FCD" w14:textId="77777777" w:rsidR="00552BD7" w:rsidRDefault="00552BD7" w:rsidP="00552BD7">
      <w:r>
        <w:t xml:space="preserve">                + "-=-=-=-=-=-=-=-=-=-=-=-=-=-=-=-=-=-=-=-=- ADD UNDERGRAD STUDENT -=-=-=-=-=-=-=-=-=-=-=-=-=-=-=-=-=-=-=-=-=\r\n"</w:t>
      </w:r>
    </w:p>
    <w:p w14:paraId="7C7E7355" w14:textId="77777777" w:rsidR="00552BD7" w:rsidRDefault="00552BD7" w:rsidP="00552BD7">
      <w:r>
        <w:t xml:space="preserve">                + "-=-=-=-=-=-=-=-=-=-=-=-=-=-=-=-=-=-=-=-=-=-=-=-=-=-=-=-=-=-=-=-=-=-=-=-=-=-=-=-=-=-=-=-=-=-=-=-=-=-=-=-=-=\r\n"</w:t>
      </w:r>
      <w:proofErr w:type="gramStart"/>
      <w:r>
        <w:t>);</w:t>
      </w:r>
      <w:proofErr w:type="gramEnd"/>
    </w:p>
    <w:p w14:paraId="1A1B75FF" w14:textId="77777777" w:rsidR="00552BD7" w:rsidRDefault="00552BD7" w:rsidP="00552BD7">
      <w:r>
        <w:t xml:space="preserve">    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userWantsToCre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2A8A83B1" w14:textId="77777777" w:rsidR="00552BD7" w:rsidRDefault="00552BD7" w:rsidP="00552BD7">
      <w:r>
        <w:t xml:space="preserve">        while(</w:t>
      </w:r>
      <w:proofErr w:type="spellStart"/>
      <w:r>
        <w:t>userWantsToCreate</w:t>
      </w:r>
      <w:proofErr w:type="spellEnd"/>
      <w:proofErr w:type="gramStart"/>
      <w:r>
        <w:t>){</w:t>
      </w:r>
      <w:proofErr w:type="gramEnd"/>
    </w:p>
    <w:p w14:paraId="1EEADECA" w14:textId="77777777" w:rsidR="00552BD7" w:rsidRDefault="00552BD7" w:rsidP="00552BD7">
      <w:r>
        <w:lastRenderedPageBreak/>
        <w:t xml:space="preserve">            </w:t>
      </w:r>
      <w:proofErr w:type="spellStart"/>
      <w:r>
        <w:t>System.out.println</w:t>
      </w:r>
      <w:proofErr w:type="spellEnd"/>
      <w:r>
        <w:t>("\r\</w:t>
      </w:r>
      <w:proofErr w:type="spellStart"/>
      <w:r>
        <w:t>nWould</w:t>
      </w:r>
      <w:proofErr w:type="spellEnd"/>
      <w:r>
        <w:t xml:space="preserve"> you like to create a new undergrad student? Yes (Y) No (N)"</w:t>
      </w:r>
      <w:proofErr w:type="gramStart"/>
      <w:r>
        <w:t>);</w:t>
      </w:r>
      <w:proofErr w:type="gramEnd"/>
    </w:p>
    <w:p w14:paraId="3371BBC8" w14:textId="77777777" w:rsidR="00552BD7" w:rsidRDefault="00552BD7" w:rsidP="00552BD7">
      <w:r>
        <w:t xml:space="preserve">            selection = </w:t>
      </w:r>
      <w:proofErr w:type="spellStart"/>
      <w:proofErr w:type="gramStart"/>
      <w:r>
        <w:t>input.next</w:t>
      </w:r>
      <w:proofErr w:type="spellEnd"/>
      <w:proofErr w:type="gramEnd"/>
      <w:r>
        <w:t>().</w:t>
      </w:r>
      <w:proofErr w:type="spellStart"/>
      <w:r>
        <w:t>charAt</w:t>
      </w:r>
      <w:proofErr w:type="spellEnd"/>
      <w:r>
        <w:t>(0);</w:t>
      </w:r>
    </w:p>
    <w:p w14:paraId="2D3DBDAD" w14:textId="77777777" w:rsidR="00552BD7" w:rsidRDefault="00552BD7" w:rsidP="00552BD7">
      <w:r>
        <w:t xml:space="preserve">            </w:t>
      </w:r>
      <w:proofErr w:type="gramStart"/>
      <w:r>
        <w:t>if(</w:t>
      </w:r>
      <w:proofErr w:type="gramEnd"/>
      <w:r>
        <w:t>selection == 'Y' || selection == 'y'){</w:t>
      </w:r>
    </w:p>
    <w:p w14:paraId="34A25D68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ID: "</w:t>
      </w:r>
      <w:proofErr w:type="gramStart"/>
      <w:r>
        <w:t>);</w:t>
      </w:r>
      <w:proofErr w:type="gramEnd"/>
    </w:p>
    <w:p w14:paraId="53E6242A" w14:textId="77777777" w:rsidR="00552BD7" w:rsidRDefault="00552BD7" w:rsidP="00552BD7">
      <w:r>
        <w:t xml:space="preserve">                int </w:t>
      </w:r>
      <w:proofErr w:type="spellStart"/>
      <w:r>
        <w:t>studentID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3F0640BD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First Name: "</w:t>
      </w:r>
      <w:proofErr w:type="gramStart"/>
      <w:r>
        <w:t>);</w:t>
      </w:r>
      <w:proofErr w:type="gramEnd"/>
    </w:p>
    <w:p w14:paraId="6DEE788F" w14:textId="77777777" w:rsidR="00552BD7" w:rsidRDefault="00552BD7" w:rsidP="00552BD7">
      <w:r>
        <w:t xml:space="preserve">                String </w:t>
      </w:r>
      <w:proofErr w:type="spellStart"/>
      <w:r>
        <w:t>studentFirstNam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70940759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Last Name: "</w:t>
      </w:r>
      <w:proofErr w:type="gramStart"/>
      <w:r>
        <w:t>);</w:t>
      </w:r>
      <w:proofErr w:type="gramEnd"/>
    </w:p>
    <w:p w14:paraId="79EAD5D8" w14:textId="77777777" w:rsidR="00552BD7" w:rsidRDefault="00552BD7" w:rsidP="00552BD7">
      <w:r>
        <w:t xml:space="preserve">                String </w:t>
      </w:r>
      <w:proofErr w:type="spellStart"/>
      <w:r>
        <w:t>studentLastNam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411AAAB1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Num of marks to record: "</w:t>
      </w:r>
      <w:proofErr w:type="gramStart"/>
      <w:r>
        <w:t>);</w:t>
      </w:r>
      <w:proofErr w:type="gramEnd"/>
    </w:p>
    <w:p w14:paraId="37131F71" w14:textId="77777777" w:rsidR="00552BD7" w:rsidRDefault="00552BD7" w:rsidP="00552BD7">
      <w:r>
        <w:t xml:space="preserve">                int </w:t>
      </w:r>
      <w:proofErr w:type="spellStart"/>
      <w:r>
        <w:t>numMarksToRecord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73AA1567" w14:textId="77777777" w:rsidR="00552BD7" w:rsidRDefault="00552BD7" w:rsidP="00552BD7">
      <w:r>
        <w:t xml:space="preserve">                double [] marks = new double [</w:t>
      </w:r>
      <w:proofErr w:type="spellStart"/>
      <w:r>
        <w:t>numMarksToRecord</w:t>
      </w:r>
      <w:proofErr w:type="spellEnd"/>
      <w:proofErr w:type="gramStart"/>
      <w:r>
        <w:t>];</w:t>
      </w:r>
      <w:proofErr w:type="gramEnd"/>
    </w:p>
    <w:p w14:paraId="5F040B13" w14:textId="77777777" w:rsidR="00552BD7" w:rsidRDefault="00552BD7" w:rsidP="00552BD7">
      <w:r>
        <w:t xml:space="preserve">                for </w:t>
      </w:r>
      <w:proofErr w:type="gramStart"/>
      <w:r>
        <w:t>( int</w:t>
      </w:r>
      <w:proofErr w:type="gramEnd"/>
      <w:r>
        <w:t xml:space="preserve"> j = 0 ; j &lt; </w:t>
      </w:r>
      <w:proofErr w:type="spellStart"/>
      <w:r>
        <w:t>marks.length</w:t>
      </w:r>
      <w:proofErr w:type="spellEnd"/>
      <w:r>
        <w:t xml:space="preserve"> ; </w:t>
      </w:r>
      <w:proofErr w:type="spellStart"/>
      <w:r>
        <w:t>j++</w:t>
      </w:r>
      <w:proofErr w:type="spellEnd"/>
      <w:r>
        <w:t>){</w:t>
      </w:r>
    </w:p>
    <w:p w14:paraId="3929BF14" w14:textId="77777777" w:rsidR="00552BD7" w:rsidRDefault="00552BD7" w:rsidP="00552BD7">
      <w:r>
        <w:t xml:space="preserve">                    </w:t>
      </w:r>
      <w:proofErr w:type="spellStart"/>
      <w:r>
        <w:t>System.out.print</w:t>
      </w:r>
      <w:proofErr w:type="spellEnd"/>
      <w:r>
        <w:t>("Mark " + (j+1) + ": "</w:t>
      </w:r>
      <w:proofErr w:type="gramStart"/>
      <w:r>
        <w:t>);</w:t>
      </w:r>
      <w:proofErr w:type="gramEnd"/>
    </w:p>
    <w:p w14:paraId="119440AE" w14:textId="77777777" w:rsidR="00552BD7" w:rsidRDefault="00552BD7" w:rsidP="00552BD7">
      <w:r>
        <w:t xml:space="preserve">                    marks[j] = </w:t>
      </w:r>
      <w:proofErr w:type="spellStart"/>
      <w:proofErr w:type="gramStart"/>
      <w:r>
        <w:t>input.nextDouble</w:t>
      </w:r>
      <w:proofErr w:type="spellEnd"/>
      <w:proofErr w:type="gramEnd"/>
      <w:r>
        <w:t>();</w:t>
      </w:r>
    </w:p>
    <w:p w14:paraId="7F820197" w14:textId="77777777" w:rsidR="00552BD7" w:rsidRDefault="00552BD7" w:rsidP="00552BD7">
      <w:r>
        <w:t xml:space="preserve">                }</w:t>
      </w:r>
    </w:p>
    <w:p w14:paraId="3983E867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Street: "</w:t>
      </w:r>
      <w:proofErr w:type="gramStart"/>
      <w:r>
        <w:t>);</w:t>
      </w:r>
      <w:proofErr w:type="gramEnd"/>
    </w:p>
    <w:p w14:paraId="14779CA6" w14:textId="77777777" w:rsidR="00552BD7" w:rsidRDefault="00552BD7" w:rsidP="00552BD7">
      <w:r>
        <w:t xml:space="preserve">                String </w:t>
      </w:r>
      <w:proofErr w:type="spellStart"/>
      <w:r>
        <w:t>streetInfo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4BC14EFE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City: "</w:t>
      </w:r>
      <w:proofErr w:type="gramStart"/>
      <w:r>
        <w:t>);</w:t>
      </w:r>
      <w:proofErr w:type="gramEnd"/>
    </w:p>
    <w:p w14:paraId="52003313" w14:textId="77777777" w:rsidR="00552BD7" w:rsidRDefault="00552BD7" w:rsidP="00552BD7">
      <w:r>
        <w:t xml:space="preserve">                String </w:t>
      </w:r>
      <w:proofErr w:type="spellStart"/>
      <w:r>
        <w:t>cityInfo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6CB440B5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Postal Code: "</w:t>
      </w:r>
      <w:proofErr w:type="gramStart"/>
      <w:r>
        <w:t>);</w:t>
      </w:r>
      <w:proofErr w:type="gramEnd"/>
    </w:p>
    <w:p w14:paraId="5A2353AB" w14:textId="77777777" w:rsidR="00552BD7" w:rsidRDefault="00552BD7" w:rsidP="00552BD7">
      <w:r>
        <w:t xml:space="preserve">                String </w:t>
      </w:r>
      <w:proofErr w:type="spellStart"/>
      <w:r>
        <w:t>postalCod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184DA0F6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Province: "</w:t>
      </w:r>
      <w:proofErr w:type="gramStart"/>
      <w:r>
        <w:t>);</w:t>
      </w:r>
      <w:proofErr w:type="gramEnd"/>
    </w:p>
    <w:p w14:paraId="7524CF09" w14:textId="77777777" w:rsidR="00552BD7" w:rsidRDefault="00552BD7" w:rsidP="00552BD7">
      <w:r>
        <w:t xml:space="preserve">                String province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20278C06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Country: "</w:t>
      </w:r>
      <w:proofErr w:type="gramStart"/>
      <w:r>
        <w:t>);</w:t>
      </w:r>
      <w:proofErr w:type="gramEnd"/>
    </w:p>
    <w:p w14:paraId="2833907B" w14:textId="77777777" w:rsidR="00552BD7" w:rsidRDefault="00552BD7" w:rsidP="00552BD7">
      <w:r>
        <w:lastRenderedPageBreak/>
        <w:t xml:space="preserve">                String country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5D3A9167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Subject: "</w:t>
      </w:r>
      <w:proofErr w:type="gramStart"/>
      <w:r>
        <w:t>);</w:t>
      </w:r>
      <w:proofErr w:type="gramEnd"/>
    </w:p>
    <w:p w14:paraId="2AE90AA4" w14:textId="77777777" w:rsidR="00552BD7" w:rsidRDefault="00552BD7" w:rsidP="00552BD7">
      <w:r>
        <w:t xml:space="preserve">                String subject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4949F079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Entry Year: "</w:t>
      </w:r>
      <w:proofErr w:type="gramStart"/>
      <w:r>
        <w:t>);</w:t>
      </w:r>
      <w:proofErr w:type="gramEnd"/>
    </w:p>
    <w:p w14:paraId="349B22F5" w14:textId="77777777" w:rsidR="00552BD7" w:rsidRDefault="00552BD7" w:rsidP="00552BD7">
      <w:r>
        <w:t xml:space="preserve">                int entry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3E98D20B" w14:textId="77777777" w:rsidR="00552BD7" w:rsidRDefault="00552BD7" w:rsidP="00552BD7">
      <w:r>
        <w:t xml:space="preserve">                </w:t>
      </w:r>
      <w:proofErr w:type="spellStart"/>
      <w:r>
        <w:t>UndergraduateStudent</w:t>
      </w:r>
      <w:proofErr w:type="spellEnd"/>
      <w:r>
        <w:t xml:space="preserve"> </w:t>
      </w:r>
      <w:proofErr w:type="spellStart"/>
      <w:r>
        <w:t>undergradStud</w:t>
      </w:r>
      <w:proofErr w:type="spellEnd"/>
      <w:r>
        <w:t xml:space="preserve"> = new </w:t>
      </w:r>
      <w:proofErr w:type="gramStart"/>
      <w:r>
        <w:t>UndergraduateStudent(</w:t>
      </w:r>
      <w:proofErr w:type="gramEnd"/>
      <w:r>
        <w:t xml:space="preserve">studentID,studentFirstName,studentLastName,marks, </w:t>
      </w:r>
      <w:proofErr w:type="spellStart"/>
      <w:r>
        <w:t>new</w:t>
      </w:r>
      <w:proofErr w:type="spellEnd"/>
      <w:r>
        <w:t xml:space="preserve"> Address(streetInfo,cityInfo,postalCode,province,country),subject,entry);</w:t>
      </w:r>
    </w:p>
    <w:p w14:paraId="07BEBCF4" w14:textId="77777777" w:rsidR="00552BD7" w:rsidRDefault="00552BD7" w:rsidP="00552BD7">
      <w:r>
        <w:t xml:space="preserve">                students[</w:t>
      </w:r>
      <w:proofErr w:type="spellStart"/>
      <w:r>
        <w:t>indexStudentsCounter</w:t>
      </w:r>
      <w:proofErr w:type="spellEnd"/>
      <w:r>
        <w:t xml:space="preserve">] = </w:t>
      </w:r>
      <w:proofErr w:type="spellStart"/>
      <w:proofErr w:type="gramStart"/>
      <w:r>
        <w:t>undergradStud</w:t>
      </w:r>
      <w:proofErr w:type="spellEnd"/>
      <w:r>
        <w:t>;</w:t>
      </w:r>
      <w:proofErr w:type="gramEnd"/>
    </w:p>
    <w:p w14:paraId="3B637EA9" w14:textId="77777777" w:rsidR="00552BD7" w:rsidRDefault="00552BD7" w:rsidP="00552BD7">
      <w:r>
        <w:t xml:space="preserve">                </w:t>
      </w:r>
      <w:proofErr w:type="spellStart"/>
      <w:r>
        <w:t>indexStudentsCounter</w:t>
      </w:r>
      <w:proofErr w:type="spellEnd"/>
      <w:r>
        <w:t>+</w:t>
      </w:r>
      <w:proofErr w:type="gramStart"/>
      <w:r>
        <w:t>+;</w:t>
      </w:r>
      <w:proofErr w:type="gramEnd"/>
    </w:p>
    <w:p w14:paraId="72FEDEB3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</w:t>
      </w:r>
      <w:proofErr w:type="spellStart"/>
      <w:r>
        <w:t>undergradStud</w:t>
      </w:r>
      <w:proofErr w:type="spellEnd"/>
      <w:proofErr w:type="gramStart"/>
      <w:r>
        <w:t>);</w:t>
      </w:r>
      <w:proofErr w:type="gramEnd"/>
    </w:p>
    <w:p w14:paraId="36B279E8" w14:textId="77777777" w:rsidR="00552BD7" w:rsidRDefault="00552BD7" w:rsidP="00552BD7">
      <w:r>
        <w:t xml:space="preserve">            }</w:t>
      </w:r>
    </w:p>
    <w:p w14:paraId="77FB7CF0" w14:textId="77777777" w:rsidR="00552BD7" w:rsidRDefault="00552BD7" w:rsidP="00552BD7">
      <w:r>
        <w:t xml:space="preserve">            else if (selection == 'N' || selection == 'n</w:t>
      </w:r>
      <w:proofErr w:type="gramStart"/>
      <w:r>
        <w:t>'){</w:t>
      </w:r>
      <w:proofErr w:type="gramEnd"/>
    </w:p>
    <w:p w14:paraId="05F50438" w14:textId="77777777" w:rsidR="00552BD7" w:rsidRDefault="00552BD7" w:rsidP="00552BD7">
      <w:r>
        <w:t xml:space="preserve">                </w:t>
      </w:r>
      <w:proofErr w:type="spellStart"/>
      <w:r>
        <w:t>userWantsToCre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23AF83BB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\r\n-=-=-=-=-=-=-=-=-=-=-=-=-=-=-=\r\</w:t>
      </w:r>
      <w:proofErr w:type="spellStart"/>
      <w:r>
        <w:t>nYou</w:t>
      </w:r>
      <w:proofErr w:type="spellEnd"/>
      <w:r>
        <w:t xml:space="preserve"> are being redirected to the main menu...\r\n-=-=-=-=-=-=-=-=-=-=-=-=-=-=-=\r\n"</w:t>
      </w:r>
      <w:proofErr w:type="gramStart"/>
      <w:r>
        <w:t>);</w:t>
      </w:r>
      <w:proofErr w:type="gramEnd"/>
    </w:p>
    <w:p w14:paraId="1F5D56EE" w14:textId="77777777" w:rsidR="00552BD7" w:rsidRDefault="00552BD7" w:rsidP="00552BD7">
      <w:r>
        <w:t xml:space="preserve">            }</w:t>
      </w:r>
    </w:p>
    <w:p w14:paraId="5ADCB290" w14:textId="77777777" w:rsidR="00552BD7" w:rsidRDefault="00552BD7" w:rsidP="00552BD7">
      <w:r>
        <w:t xml:space="preserve">            </w:t>
      </w:r>
      <w:proofErr w:type="gramStart"/>
      <w:r>
        <w:t>else{</w:t>
      </w:r>
      <w:proofErr w:type="gramEnd"/>
    </w:p>
    <w:p w14:paraId="5FBB30CD" w14:textId="77777777" w:rsidR="00552BD7" w:rsidRDefault="00552BD7" w:rsidP="00552BD7">
      <w:r>
        <w:t xml:space="preserve">                </w:t>
      </w:r>
      <w:proofErr w:type="spellStart"/>
      <w:r>
        <w:t>System.out.print</w:t>
      </w:r>
      <w:proofErr w:type="spellEnd"/>
      <w:r>
        <w:t>("You must have entered another key, "</w:t>
      </w:r>
      <w:proofErr w:type="gramStart"/>
      <w:r>
        <w:t>);</w:t>
      </w:r>
      <w:proofErr w:type="gramEnd"/>
    </w:p>
    <w:p w14:paraId="2B4C174B" w14:textId="77777777" w:rsidR="00552BD7" w:rsidRDefault="00552BD7" w:rsidP="00552BD7">
      <w:r>
        <w:t xml:space="preserve">                </w:t>
      </w:r>
      <w:proofErr w:type="spellStart"/>
      <w:r>
        <w:t>userWantsToCre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21266486" w14:textId="77777777" w:rsidR="00552BD7" w:rsidRDefault="00552BD7" w:rsidP="00552BD7">
      <w:r>
        <w:t xml:space="preserve">            }</w:t>
      </w:r>
    </w:p>
    <w:p w14:paraId="58EB3F12" w14:textId="77777777" w:rsidR="00552BD7" w:rsidRDefault="00552BD7" w:rsidP="00552BD7">
      <w:r>
        <w:t xml:space="preserve">        }</w:t>
      </w:r>
    </w:p>
    <w:p w14:paraId="53DF7FF0" w14:textId="77777777" w:rsidR="00552BD7" w:rsidRDefault="00552BD7" w:rsidP="00552BD7"/>
    <w:p w14:paraId="403BF154" w14:textId="77777777" w:rsidR="00552BD7" w:rsidRDefault="00552BD7" w:rsidP="00552BD7">
      <w:r>
        <w:t xml:space="preserve">    }</w:t>
      </w:r>
    </w:p>
    <w:p w14:paraId="56A606DF" w14:textId="77777777" w:rsidR="00552BD7" w:rsidRDefault="00552BD7" w:rsidP="00552BD7"/>
    <w:p w14:paraId="7BC01C28" w14:textId="54BC54E7" w:rsidR="009335D0" w:rsidRDefault="00552BD7" w:rsidP="00552BD7">
      <w:r>
        <w:t>}</w:t>
      </w:r>
    </w:p>
    <w:p w14:paraId="58120F76" w14:textId="47E81123" w:rsidR="0085529E" w:rsidRDefault="0085529E" w:rsidP="00552BD7"/>
    <w:p w14:paraId="2CE63B71" w14:textId="77777777" w:rsidR="0085529E" w:rsidRDefault="0085529E" w:rsidP="00552BD7"/>
    <w:p w14:paraId="711E2C46" w14:textId="0B55F5B7" w:rsidR="009335D0" w:rsidRPr="009904B7" w:rsidRDefault="009335D0" w:rsidP="009335D0">
      <w:pPr>
        <w:sectPr w:rsidR="009335D0" w:rsidRPr="009904B7">
          <w:headerReference w:type="default" r:id="rId7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D957AC2" w14:textId="77777777" w:rsidR="003F15E2" w:rsidRPr="009904B7" w:rsidRDefault="00FB1811" w:rsidP="00FB1811">
      <w:pPr>
        <w:rPr>
          <w:rFonts w:ascii="Consolas" w:hAnsi="Consolas"/>
          <w:b/>
          <w:sz w:val="32"/>
          <w:szCs w:val="32"/>
        </w:rPr>
      </w:pPr>
      <w:r w:rsidRPr="009904B7">
        <w:rPr>
          <w:rFonts w:ascii="Consolas" w:hAnsi="Consolas"/>
          <w:b/>
          <w:sz w:val="32"/>
          <w:szCs w:val="32"/>
        </w:rPr>
        <w:lastRenderedPageBreak/>
        <w:t>Marking Scheme:</w:t>
      </w:r>
    </w:p>
    <w:tbl>
      <w:tblPr>
        <w:tblpPr w:leftFromText="180" w:rightFromText="180" w:vertAnchor="page" w:horzAnchor="margin" w:tblpY="2081"/>
        <w:tblW w:w="13040" w:type="dxa"/>
        <w:tblLook w:val="04A0" w:firstRow="1" w:lastRow="0" w:firstColumn="1" w:lastColumn="0" w:noHBand="0" w:noVBand="1"/>
      </w:tblPr>
      <w:tblGrid>
        <w:gridCol w:w="1720"/>
        <w:gridCol w:w="2975"/>
        <w:gridCol w:w="2970"/>
        <w:gridCol w:w="2790"/>
        <w:gridCol w:w="2585"/>
      </w:tblGrid>
      <w:tr w:rsidR="00FB1811" w:rsidRPr="009904B7" w14:paraId="226D5133" w14:textId="77777777" w:rsidTr="00FB1811">
        <w:trPr>
          <w:trHeight w:val="300"/>
        </w:trPr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32BBB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Trait</w:t>
            </w:r>
          </w:p>
        </w:tc>
        <w:tc>
          <w:tcPr>
            <w:tcW w:w="2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19B2B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Excellent (85-100)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AB296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Good (70-85)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208E6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proofErr w:type="gramStart"/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Satisfactory(</w:t>
            </w:r>
            <w:proofErr w:type="gramEnd"/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50-70)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C2250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Unsatisfactory (&lt; 50)</w:t>
            </w:r>
          </w:p>
        </w:tc>
      </w:tr>
      <w:tr w:rsidR="00FB1811" w:rsidRPr="009904B7" w14:paraId="72E1F37D" w14:textId="77777777" w:rsidTr="00FB1811">
        <w:trPr>
          <w:trHeight w:val="15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C800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Delivery</w:t>
            </w:r>
          </w:p>
          <w:p w14:paraId="229583DD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 xml:space="preserve"> (5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CF08349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11E964BC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ompleted 90 - 100 percent of the program requirements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CA3246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04F78731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Completed 75 -90 percent of the program requir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0A1B86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49CEAA69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ompleted 70 -80 percent of the program requirements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6C69F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Submitted late </w:t>
            </w:r>
            <w:r w:rsidR="00D20683"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r in</w:t>
            </w: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the wrong format. </w:t>
            </w:r>
          </w:p>
          <w:p w14:paraId="122A112F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Completed less than 70% of the program requirements</w:t>
            </w:r>
          </w:p>
        </w:tc>
      </w:tr>
      <w:tr w:rsidR="00FB1811" w:rsidRPr="009904B7" w14:paraId="1548D040" w14:textId="77777777" w:rsidTr="00FB1811">
        <w:trPr>
          <w:trHeight w:val="30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7042F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Coding Standards and Documentation (10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786FF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dat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nd assignment number. </w:t>
            </w:r>
          </w:p>
          <w:p w14:paraId="336D32D9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Excellent variable names used (no global variables, or vague naming). </w:t>
            </w:r>
          </w:p>
          <w:p w14:paraId="7F448512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Useful documentation descriptions.</w:t>
            </w:r>
          </w:p>
          <w:p w14:paraId="02B2065E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ll functions commented. </w:t>
            </w:r>
          </w:p>
          <w:p w14:paraId="02AAFD53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Indented to standard.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C4FCF8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dat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nd assignment number. </w:t>
            </w:r>
          </w:p>
          <w:p w14:paraId="4429A030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ppropriate variable names used (little use of global variables, or vague naming). </w:t>
            </w:r>
          </w:p>
          <w:p w14:paraId="0BF32B94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Useful documentation descriptions. </w:t>
            </w:r>
          </w:p>
          <w:p w14:paraId="0ADB93F3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Most functions commented. Indented to standar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C79A2F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dat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nd assignment number. </w:t>
            </w:r>
          </w:p>
          <w:p w14:paraId="1872CCC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ppropriate variable names used (a few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us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of global variables, or vague naming).</w:t>
            </w:r>
          </w:p>
          <w:p w14:paraId="07279224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Basic documentation descriptions including purpose for functions.</w:t>
            </w:r>
          </w:p>
          <w:p w14:paraId="141E355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Mostly indented well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F1F2CC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No name, program description included</w:t>
            </w:r>
          </w:p>
          <w:p w14:paraId="0DFC56ED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Poor or misleading variable names used. Little or no indentation.</w:t>
            </w:r>
          </w:p>
          <w:p w14:paraId="249F7B45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Regular use of global variables</w:t>
            </w:r>
          </w:p>
        </w:tc>
      </w:tr>
      <w:tr w:rsidR="00FB1811" w:rsidRPr="009904B7" w14:paraId="4B4FF49A" w14:textId="77777777" w:rsidTr="00FB1811">
        <w:trPr>
          <w:trHeight w:val="18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D3FC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Specification and Runtime (75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F62EE1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The program meets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of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the specifications required and works.</w:t>
            </w:r>
          </w:p>
          <w:p w14:paraId="6A7160C0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Output is formatted excellently. </w:t>
            </w:r>
          </w:p>
          <w:p w14:paraId="1A999EFD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requirements met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74FF5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Output is formatted. </w:t>
            </w:r>
          </w:p>
          <w:p w14:paraId="2D74859F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requirements met.</w:t>
            </w:r>
          </w:p>
          <w:p w14:paraId="6A36F682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It also meets most of the other specifications.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99BB995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</w:t>
            </w:r>
          </w:p>
          <w:p w14:paraId="462B7999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utput has basic formatting or meets core specifications only.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E4AEB6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Does not run due to errors, data read incorrectly. </w:t>
            </w:r>
          </w:p>
          <w:p w14:paraId="3C0F4493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ittle or no requirement met.</w:t>
            </w:r>
          </w:p>
          <w:p w14:paraId="30C687AE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utput is poorly formatted or does not follow specifications.</w:t>
            </w:r>
          </w:p>
        </w:tc>
      </w:tr>
      <w:tr w:rsidR="00FB1811" w:rsidRPr="009904B7" w14:paraId="337471E7" w14:textId="77777777" w:rsidTr="00FB1811">
        <w:trPr>
          <w:trHeight w:val="15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7A258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 xml:space="preserve">Efficiency </w:t>
            </w:r>
          </w:p>
          <w:p w14:paraId="03CBE11D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(10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87D287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efficient.</w:t>
            </w:r>
          </w:p>
          <w:p w14:paraId="58A45956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an be maintained or modified with minimal changes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041F5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effici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334A6A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lgorithm is easy to understand and but inefficient (excessive use of variables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oops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or conditionals)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BA7702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lgorithm is hard to understand and very inefficient (excessive use of variables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oops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or conditionals)</w:t>
            </w:r>
          </w:p>
        </w:tc>
      </w:tr>
    </w:tbl>
    <w:p w14:paraId="15426D28" w14:textId="77777777" w:rsidR="00FB1811" w:rsidRPr="009904B7" w:rsidRDefault="00FB1811" w:rsidP="00FB1811">
      <w:pPr>
        <w:rPr>
          <w:rFonts w:ascii="Consolas" w:hAnsi="Consolas"/>
        </w:rPr>
      </w:pPr>
    </w:p>
    <w:sectPr w:rsidR="00FB1811" w:rsidRPr="009904B7" w:rsidSect="00FB1811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AC8EA" w14:textId="77777777" w:rsidR="003409A7" w:rsidRDefault="003409A7" w:rsidP="00E61886">
      <w:pPr>
        <w:spacing w:after="0" w:line="240" w:lineRule="auto"/>
      </w:pPr>
      <w:r>
        <w:separator/>
      </w:r>
    </w:p>
  </w:endnote>
  <w:endnote w:type="continuationSeparator" w:id="0">
    <w:p w14:paraId="74A868C7" w14:textId="77777777" w:rsidR="003409A7" w:rsidRDefault="003409A7" w:rsidP="00E61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68370" w14:textId="77777777" w:rsidR="003409A7" w:rsidRDefault="003409A7" w:rsidP="00E61886">
      <w:pPr>
        <w:spacing w:after="0" w:line="240" w:lineRule="auto"/>
      </w:pPr>
      <w:r>
        <w:separator/>
      </w:r>
    </w:p>
  </w:footnote>
  <w:footnote w:type="continuationSeparator" w:id="0">
    <w:p w14:paraId="308BC6D5" w14:textId="77777777" w:rsidR="003409A7" w:rsidRDefault="003409A7" w:rsidP="00E61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DBDA5" w14:textId="77777777" w:rsidR="00E61886" w:rsidRDefault="00E61886">
    <w:pPr>
      <w:pStyle w:val="Header"/>
    </w:pPr>
  </w:p>
  <w:p w14:paraId="7DF15F78" w14:textId="77777777" w:rsidR="00E61886" w:rsidRDefault="00E618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F36B2"/>
    <w:multiLevelType w:val="hybridMultilevel"/>
    <w:tmpl w:val="1CD8D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8588B"/>
    <w:multiLevelType w:val="hybridMultilevel"/>
    <w:tmpl w:val="2738E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B41F5A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CF1581"/>
    <w:multiLevelType w:val="hybridMultilevel"/>
    <w:tmpl w:val="7B0AD63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D4C65"/>
    <w:multiLevelType w:val="hybridMultilevel"/>
    <w:tmpl w:val="5920A906"/>
    <w:lvl w:ilvl="0" w:tplc="6E622A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186D31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B7B0D"/>
    <w:multiLevelType w:val="hybridMultilevel"/>
    <w:tmpl w:val="FC7A6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F76AF"/>
    <w:multiLevelType w:val="hybridMultilevel"/>
    <w:tmpl w:val="A60CCD9E"/>
    <w:lvl w:ilvl="0" w:tplc="586ECFAC">
      <w:start w:val="78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0331A"/>
    <w:multiLevelType w:val="hybridMultilevel"/>
    <w:tmpl w:val="7E90B7A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5F5712"/>
    <w:multiLevelType w:val="hybridMultilevel"/>
    <w:tmpl w:val="EA7AE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53DE0"/>
    <w:multiLevelType w:val="hybridMultilevel"/>
    <w:tmpl w:val="3008FE72"/>
    <w:lvl w:ilvl="0" w:tplc="22AC7A1E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1E0F6D"/>
    <w:multiLevelType w:val="hybridMultilevel"/>
    <w:tmpl w:val="D7CC4D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645DB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A07EC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6F6CBC"/>
    <w:multiLevelType w:val="hybridMultilevel"/>
    <w:tmpl w:val="FFE2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0374C"/>
    <w:multiLevelType w:val="hybridMultilevel"/>
    <w:tmpl w:val="377283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A3892"/>
    <w:multiLevelType w:val="hybridMultilevel"/>
    <w:tmpl w:val="CF06A0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16"/>
  </w:num>
  <w:num w:numId="5">
    <w:abstractNumId w:val="15"/>
  </w:num>
  <w:num w:numId="6">
    <w:abstractNumId w:val="0"/>
  </w:num>
  <w:num w:numId="7">
    <w:abstractNumId w:val="5"/>
  </w:num>
  <w:num w:numId="8">
    <w:abstractNumId w:val="11"/>
  </w:num>
  <w:num w:numId="9">
    <w:abstractNumId w:val="14"/>
  </w:num>
  <w:num w:numId="10">
    <w:abstractNumId w:val="6"/>
  </w:num>
  <w:num w:numId="11">
    <w:abstractNumId w:val="1"/>
  </w:num>
  <w:num w:numId="12">
    <w:abstractNumId w:val="2"/>
  </w:num>
  <w:num w:numId="13">
    <w:abstractNumId w:val="9"/>
  </w:num>
  <w:num w:numId="14">
    <w:abstractNumId w:val="4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sjS1NLAAIhNTAyUdpeDU4uLM/DyQAuNaAJpgQzwsAAAA"/>
  </w:docVars>
  <w:rsids>
    <w:rsidRoot w:val="00545DCC"/>
    <w:rsid w:val="0000690E"/>
    <w:rsid w:val="000148C6"/>
    <w:rsid w:val="000242E4"/>
    <w:rsid w:val="0004448F"/>
    <w:rsid w:val="000546DD"/>
    <w:rsid w:val="00064F23"/>
    <w:rsid w:val="000747C0"/>
    <w:rsid w:val="000E7DA0"/>
    <w:rsid w:val="000E7E3E"/>
    <w:rsid w:val="001104F2"/>
    <w:rsid w:val="00114B6C"/>
    <w:rsid w:val="0012423C"/>
    <w:rsid w:val="00132B93"/>
    <w:rsid w:val="00141268"/>
    <w:rsid w:val="001440DD"/>
    <w:rsid w:val="00145D64"/>
    <w:rsid w:val="00152753"/>
    <w:rsid w:val="00153492"/>
    <w:rsid w:val="001655A2"/>
    <w:rsid w:val="00172C0C"/>
    <w:rsid w:val="001737BB"/>
    <w:rsid w:val="00177EAD"/>
    <w:rsid w:val="001A262B"/>
    <w:rsid w:val="001B21BE"/>
    <w:rsid w:val="001D153E"/>
    <w:rsid w:val="001E47DD"/>
    <w:rsid w:val="001F32E8"/>
    <w:rsid w:val="002074FA"/>
    <w:rsid w:val="0021008B"/>
    <w:rsid w:val="00212CD8"/>
    <w:rsid w:val="002143EF"/>
    <w:rsid w:val="00221B56"/>
    <w:rsid w:val="0024179A"/>
    <w:rsid w:val="0024737C"/>
    <w:rsid w:val="00261756"/>
    <w:rsid w:val="00261AF2"/>
    <w:rsid w:val="00262ED2"/>
    <w:rsid w:val="00272724"/>
    <w:rsid w:val="00275641"/>
    <w:rsid w:val="0027672F"/>
    <w:rsid w:val="002910F3"/>
    <w:rsid w:val="002918BE"/>
    <w:rsid w:val="002B1452"/>
    <w:rsid w:val="002C127B"/>
    <w:rsid w:val="00306C32"/>
    <w:rsid w:val="00307442"/>
    <w:rsid w:val="00326D30"/>
    <w:rsid w:val="003409A7"/>
    <w:rsid w:val="00372010"/>
    <w:rsid w:val="003753FA"/>
    <w:rsid w:val="0037639F"/>
    <w:rsid w:val="00384F6A"/>
    <w:rsid w:val="003A166B"/>
    <w:rsid w:val="003A756C"/>
    <w:rsid w:val="003C4D8F"/>
    <w:rsid w:val="003D0863"/>
    <w:rsid w:val="003E23FB"/>
    <w:rsid w:val="003F15E2"/>
    <w:rsid w:val="00406CA4"/>
    <w:rsid w:val="00427849"/>
    <w:rsid w:val="00434086"/>
    <w:rsid w:val="0047244B"/>
    <w:rsid w:val="00482129"/>
    <w:rsid w:val="004A38BC"/>
    <w:rsid w:val="004C289B"/>
    <w:rsid w:val="004D21C0"/>
    <w:rsid w:val="004D7BDE"/>
    <w:rsid w:val="004E611C"/>
    <w:rsid w:val="0050525B"/>
    <w:rsid w:val="0050727E"/>
    <w:rsid w:val="00545DCC"/>
    <w:rsid w:val="00551EA4"/>
    <w:rsid w:val="00552BD7"/>
    <w:rsid w:val="005533C6"/>
    <w:rsid w:val="00555832"/>
    <w:rsid w:val="00567C52"/>
    <w:rsid w:val="005738DA"/>
    <w:rsid w:val="005A3BAC"/>
    <w:rsid w:val="005A4CF9"/>
    <w:rsid w:val="005D63D8"/>
    <w:rsid w:val="005F013E"/>
    <w:rsid w:val="00611E99"/>
    <w:rsid w:val="00612882"/>
    <w:rsid w:val="006363E0"/>
    <w:rsid w:val="0065228C"/>
    <w:rsid w:val="006775B0"/>
    <w:rsid w:val="0069145C"/>
    <w:rsid w:val="006916F7"/>
    <w:rsid w:val="006C414E"/>
    <w:rsid w:val="006D0B77"/>
    <w:rsid w:val="006D23A4"/>
    <w:rsid w:val="006D6B7D"/>
    <w:rsid w:val="006F599E"/>
    <w:rsid w:val="007016D7"/>
    <w:rsid w:val="00712DCF"/>
    <w:rsid w:val="00712F95"/>
    <w:rsid w:val="007503D2"/>
    <w:rsid w:val="007535AF"/>
    <w:rsid w:val="00755007"/>
    <w:rsid w:val="007876A3"/>
    <w:rsid w:val="00795682"/>
    <w:rsid w:val="007B662C"/>
    <w:rsid w:val="007C5E1B"/>
    <w:rsid w:val="007D42BD"/>
    <w:rsid w:val="007D6A01"/>
    <w:rsid w:val="007E3E03"/>
    <w:rsid w:val="0080368C"/>
    <w:rsid w:val="00803F93"/>
    <w:rsid w:val="00813ECF"/>
    <w:rsid w:val="00815C2C"/>
    <w:rsid w:val="0085529E"/>
    <w:rsid w:val="00857912"/>
    <w:rsid w:val="00885EA8"/>
    <w:rsid w:val="008A1A67"/>
    <w:rsid w:val="008C0DE0"/>
    <w:rsid w:val="008C3CB5"/>
    <w:rsid w:val="008D167E"/>
    <w:rsid w:val="008D1CCE"/>
    <w:rsid w:val="008E0573"/>
    <w:rsid w:val="008E5BCF"/>
    <w:rsid w:val="008E6621"/>
    <w:rsid w:val="008F2779"/>
    <w:rsid w:val="00912B59"/>
    <w:rsid w:val="00920A75"/>
    <w:rsid w:val="009335D0"/>
    <w:rsid w:val="00936FD5"/>
    <w:rsid w:val="00951CF9"/>
    <w:rsid w:val="00967B8C"/>
    <w:rsid w:val="00972E8A"/>
    <w:rsid w:val="0098134C"/>
    <w:rsid w:val="009904B7"/>
    <w:rsid w:val="009949DF"/>
    <w:rsid w:val="009978AD"/>
    <w:rsid w:val="009A3E2A"/>
    <w:rsid w:val="009A698E"/>
    <w:rsid w:val="009B16A9"/>
    <w:rsid w:val="009B7E15"/>
    <w:rsid w:val="009C6E5E"/>
    <w:rsid w:val="009F4B48"/>
    <w:rsid w:val="00A00DE5"/>
    <w:rsid w:val="00A061D4"/>
    <w:rsid w:val="00A17E69"/>
    <w:rsid w:val="00A365D9"/>
    <w:rsid w:val="00A45F62"/>
    <w:rsid w:val="00A81386"/>
    <w:rsid w:val="00A9264E"/>
    <w:rsid w:val="00A94D51"/>
    <w:rsid w:val="00A95D79"/>
    <w:rsid w:val="00AA77A6"/>
    <w:rsid w:val="00AD412C"/>
    <w:rsid w:val="00AD5D63"/>
    <w:rsid w:val="00AE5A85"/>
    <w:rsid w:val="00AF2211"/>
    <w:rsid w:val="00B02D29"/>
    <w:rsid w:val="00B1239A"/>
    <w:rsid w:val="00B1434E"/>
    <w:rsid w:val="00B34E6D"/>
    <w:rsid w:val="00B54646"/>
    <w:rsid w:val="00B61D10"/>
    <w:rsid w:val="00B65DC7"/>
    <w:rsid w:val="00BA07B8"/>
    <w:rsid w:val="00BA5731"/>
    <w:rsid w:val="00BA7F47"/>
    <w:rsid w:val="00BB7B31"/>
    <w:rsid w:val="00BC6108"/>
    <w:rsid w:val="00BC632C"/>
    <w:rsid w:val="00BD0B5B"/>
    <w:rsid w:val="00BD4785"/>
    <w:rsid w:val="00BE1D8E"/>
    <w:rsid w:val="00BF7BDF"/>
    <w:rsid w:val="00C01859"/>
    <w:rsid w:val="00C54E22"/>
    <w:rsid w:val="00C74432"/>
    <w:rsid w:val="00C86D58"/>
    <w:rsid w:val="00C96268"/>
    <w:rsid w:val="00CA22F9"/>
    <w:rsid w:val="00CC7397"/>
    <w:rsid w:val="00CE0621"/>
    <w:rsid w:val="00CE12CE"/>
    <w:rsid w:val="00D12960"/>
    <w:rsid w:val="00D20683"/>
    <w:rsid w:val="00D2200D"/>
    <w:rsid w:val="00D315C5"/>
    <w:rsid w:val="00D43172"/>
    <w:rsid w:val="00D44640"/>
    <w:rsid w:val="00D4540B"/>
    <w:rsid w:val="00D60CBD"/>
    <w:rsid w:val="00D75372"/>
    <w:rsid w:val="00D753D8"/>
    <w:rsid w:val="00D82069"/>
    <w:rsid w:val="00D82CFD"/>
    <w:rsid w:val="00D91959"/>
    <w:rsid w:val="00DA10B2"/>
    <w:rsid w:val="00DB7EDE"/>
    <w:rsid w:val="00DE1EC1"/>
    <w:rsid w:val="00E05FCA"/>
    <w:rsid w:val="00E10AAA"/>
    <w:rsid w:val="00E14346"/>
    <w:rsid w:val="00E474FB"/>
    <w:rsid w:val="00E47D68"/>
    <w:rsid w:val="00E50EE1"/>
    <w:rsid w:val="00E61886"/>
    <w:rsid w:val="00E639B9"/>
    <w:rsid w:val="00E660FC"/>
    <w:rsid w:val="00E6794E"/>
    <w:rsid w:val="00E74700"/>
    <w:rsid w:val="00E837DD"/>
    <w:rsid w:val="00EA25D2"/>
    <w:rsid w:val="00EB6031"/>
    <w:rsid w:val="00EE01B6"/>
    <w:rsid w:val="00EF0A9A"/>
    <w:rsid w:val="00EF3D42"/>
    <w:rsid w:val="00F07231"/>
    <w:rsid w:val="00F1799B"/>
    <w:rsid w:val="00F427CF"/>
    <w:rsid w:val="00F55008"/>
    <w:rsid w:val="00F61BF3"/>
    <w:rsid w:val="00F6441D"/>
    <w:rsid w:val="00F70B47"/>
    <w:rsid w:val="00F93C62"/>
    <w:rsid w:val="00FA0020"/>
    <w:rsid w:val="00FB0C1E"/>
    <w:rsid w:val="00FB1811"/>
    <w:rsid w:val="00FD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753B7"/>
  <w15:docId w15:val="{4FD4572D-6892-482C-875C-8C3B9472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5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5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D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61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86"/>
  </w:style>
  <w:style w:type="paragraph" w:styleId="Footer">
    <w:name w:val="footer"/>
    <w:basedOn w:val="Normal"/>
    <w:link w:val="FooterChar"/>
    <w:uiPriority w:val="99"/>
    <w:unhideWhenUsed/>
    <w:rsid w:val="00E61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86"/>
  </w:style>
  <w:style w:type="paragraph" w:styleId="ListParagraph">
    <w:name w:val="List Paragraph"/>
    <w:basedOn w:val="Normal"/>
    <w:uiPriority w:val="34"/>
    <w:qFormat/>
    <w:rsid w:val="00D82069"/>
    <w:pPr>
      <w:ind w:left="720"/>
      <w:contextualSpacing/>
    </w:pPr>
  </w:style>
  <w:style w:type="paragraph" w:customStyle="1" w:styleId="first-para2">
    <w:name w:val="first-para2"/>
    <w:basedOn w:val="Normal"/>
    <w:rsid w:val="003753FA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4</Pages>
  <Words>2312</Words>
  <Characters>1318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West Indies</Company>
  <LinksUpToDate>false</LinksUpToDate>
  <CharactersWithSpaces>1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Marco Stevanella</cp:lastModifiedBy>
  <cp:revision>16</cp:revision>
  <cp:lastPrinted>2017-12-08T02:20:00Z</cp:lastPrinted>
  <dcterms:created xsi:type="dcterms:W3CDTF">2021-10-08T17:21:00Z</dcterms:created>
  <dcterms:modified xsi:type="dcterms:W3CDTF">2021-10-14T21:39:00Z</dcterms:modified>
</cp:coreProperties>
</file>